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223"/>
      </w:tblGrid>
      <w:tr w:rsidR="000F79A3" w:rsidRPr="00541734" w14:paraId="2DF98C40" w14:textId="77777777" w:rsidTr="00052CDD">
        <w:tc>
          <w:tcPr>
            <w:tcW w:w="3114" w:type="dxa"/>
            <w:vAlign w:val="center"/>
          </w:tcPr>
          <w:p w14:paraId="181AD578" w14:textId="6C09862E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 cod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name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87C2739" w14:textId="42508A15" w:rsidR="000F79A3" w:rsidRPr="00245BD8" w:rsidRDefault="000F79A3" w:rsidP="000F79A3">
            <w:pPr>
              <w:spacing w:before="120" w:after="120"/>
              <w:ind w:left="35"/>
              <w:rPr>
                <w:rFonts w:ascii="Arial" w:hAnsi="Arial" w:cs="Arial"/>
                <w:color w:val="0070C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F20DV – </w:t>
            </w:r>
            <w:r w:rsidRPr="00E4024D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DATA VISUALIZATION AND ANALYTICS</w:t>
            </w:r>
          </w:p>
        </w:tc>
      </w:tr>
      <w:tr w:rsidR="000F79A3" w:rsidRPr="00541734" w14:paraId="3E749936" w14:textId="77777777" w:rsidTr="00052CDD">
        <w:tc>
          <w:tcPr>
            <w:tcW w:w="3114" w:type="dxa"/>
            <w:vAlign w:val="center"/>
          </w:tcPr>
          <w:p w14:paraId="2C6BA2D2" w14:textId="5738B9E3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ype of assessment:</w:t>
            </w:r>
          </w:p>
        </w:tc>
        <w:tc>
          <w:tcPr>
            <w:tcW w:w="7223" w:type="dxa"/>
            <w:vAlign w:val="center"/>
          </w:tcPr>
          <w:p w14:paraId="38520AC9" w14:textId="33CBB197" w:rsidR="000F79A3" w:rsidRPr="00541734" w:rsidRDefault="00D15166" w:rsidP="000F79A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dividual</w:t>
            </w:r>
          </w:p>
        </w:tc>
      </w:tr>
      <w:tr w:rsidR="000F79A3" w:rsidRPr="00541734" w14:paraId="0378A06B" w14:textId="77777777" w:rsidTr="00052CDD">
        <w:tc>
          <w:tcPr>
            <w:tcW w:w="3114" w:type="dxa"/>
            <w:vAlign w:val="center"/>
          </w:tcPr>
          <w:p w14:paraId="59864538" w14:textId="77777777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work Title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0F1A6A9C" w14:textId="6807AC49" w:rsidR="000F79A3" w:rsidRPr="00245BD8" w:rsidRDefault="00C97884" w:rsidP="000F79A3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Lab 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4</w:t>
            </w:r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: Dataset </w:t>
            </w:r>
            <w:proofErr w:type="spellStart"/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Visualisation</w:t>
            </w:r>
            <w:proofErr w:type="spellEnd"/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 &amp; Analytics</w:t>
            </w:r>
          </w:p>
        </w:tc>
      </w:tr>
      <w:tr w:rsidR="000F79A3" w:rsidRPr="00541734" w14:paraId="69FEC61E" w14:textId="77777777" w:rsidTr="00052CDD">
        <w:tc>
          <w:tcPr>
            <w:tcW w:w="3114" w:type="dxa"/>
            <w:vAlign w:val="center"/>
          </w:tcPr>
          <w:p w14:paraId="45AECFC2" w14:textId="7E83C354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Name:</w:t>
            </w: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E6529BB" w14:textId="2B71CFAF" w:rsidR="000F79A3" w:rsidRPr="00245BD8" w:rsidRDefault="00556E45" w:rsidP="000F79A3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b/>
                <w:bCs/>
              </w:rPr>
              <w:t xml:space="preserve">Ayushi </w:t>
            </w:r>
            <w:proofErr w:type="spellStart"/>
            <w:r>
              <w:rPr>
                <w:rFonts w:ascii="Arial" w:hAnsi="Arial" w:cs="Arial"/>
                <w:b/>
                <w:bCs/>
              </w:rPr>
              <w:t>Madhukumar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Amin</w:t>
            </w:r>
          </w:p>
        </w:tc>
      </w:tr>
      <w:tr w:rsidR="000F79A3" w:rsidRPr="00541734" w14:paraId="24716732" w14:textId="77777777" w:rsidTr="00052CDD">
        <w:trPr>
          <w:trHeight w:val="468"/>
        </w:trPr>
        <w:tc>
          <w:tcPr>
            <w:tcW w:w="3114" w:type="dxa"/>
            <w:vAlign w:val="center"/>
          </w:tcPr>
          <w:p w14:paraId="6E036F45" w14:textId="29AAEAF5" w:rsidR="000F79A3" w:rsidRPr="00541734" w:rsidRDefault="000F79A3" w:rsidP="000F79A3">
            <w:pPr>
              <w:spacing w:before="120" w:after="120"/>
              <w:contextualSpacing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ID Number:</w:t>
            </w:r>
          </w:p>
        </w:tc>
        <w:tc>
          <w:tcPr>
            <w:tcW w:w="7223" w:type="dxa"/>
            <w:vAlign w:val="center"/>
          </w:tcPr>
          <w:p w14:paraId="14D0AC5F" w14:textId="6DC43A7F" w:rsidR="000F79A3" w:rsidRPr="00245BD8" w:rsidRDefault="00424565" w:rsidP="000F79A3">
            <w:pPr>
              <w:spacing w:before="120" w:after="120"/>
              <w:contextualSpacing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b/>
                <w:bCs/>
              </w:rPr>
              <w:t>H00331154</w:t>
            </w:r>
          </w:p>
        </w:tc>
      </w:tr>
    </w:tbl>
    <w:p w14:paraId="242AB256" w14:textId="31064910" w:rsidR="00541734" w:rsidRDefault="00541734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92DA661" w14:textId="77777777" w:rsidR="007B7055" w:rsidRDefault="007B7055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7"/>
      </w:tblGrid>
      <w:tr w:rsidR="00320580" w14:paraId="0783291B" w14:textId="77777777" w:rsidTr="00320580">
        <w:tc>
          <w:tcPr>
            <w:tcW w:w="10337" w:type="dxa"/>
          </w:tcPr>
          <w:p w14:paraId="4AC217C2" w14:textId="1A1C721F" w:rsidR="00320580" w:rsidRPr="00910548" w:rsidRDefault="00541734" w:rsidP="00541734">
            <w:pPr>
              <w:contextualSpacing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D</w:t>
            </w:r>
            <w:r w:rsidR="00320580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eclaration</w:t>
            </w: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 of authorship</w:t>
            </w:r>
            <w:r w:rsidR="00910548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.  </w:t>
            </w:r>
            <w:r w:rsidR="00910548" w:rsidRPr="00052CDD">
              <w:rPr>
                <w:rFonts w:ascii="Arial" w:hAnsi="Arial" w:cs="Arial"/>
                <w:b/>
                <w:bCs/>
                <w:sz w:val="24"/>
                <w:szCs w:val="24"/>
              </w:rPr>
              <w:t>By signing this form:</w:t>
            </w:r>
          </w:p>
          <w:p w14:paraId="4763DC19" w14:textId="77777777" w:rsidR="00910548" w:rsidRPr="00910548" w:rsidRDefault="00910548" w:rsidP="00541734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1906F45" w14:textId="496C9005" w:rsidR="00320580" w:rsidRPr="00910548" w:rsidRDefault="00320580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 xml:space="preserve">I declar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that the work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I hav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>submitted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for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individual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OR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the work I have contributed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to a group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 is entirely my own.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B37CC9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have NOT taken the ideas, writings or inventions of another person and used these as if they were my own.  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>My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submission</w:t>
            </w:r>
            <w:r w:rsidR="00910548">
              <w:rPr>
                <w:rFonts w:ascii="Arial" w:hAnsi="Arial" w:cs="Arial"/>
                <w:iCs/>
                <w:sz w:val="24"/>
                <w:szCs w:val="24"/>
              </w:rPr>
              <w:t xml:space="preserve"> or my contribution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 xml:space="preserve"> to a group submission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is expressed in my own words. Any uses made within this work of the ideas, </w:t>
            </w:r>
            <w:proofErr w:type="gramStart"/>
            <w:r w:rsidRPr="00910548">
              <w:rPr>
                <w:rFonts w:ascii="Arial" w:hAnsi="Arial" w:cs="Arial"/>
                <w:iCs/>
                <w:sz w:val="24"/>
                <w:szCs w:val="24"/>
              </w:rPr>
              <w:t>writings</w:t>
            </w:r>
            <w:proofErr w:type="gramEnd"/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r inventions of others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r of any existing source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s of information (books, journals, websites, etc.) are properly acknowledged and listed in the references and/or acknowledgements section.</w:t>
            </w:r>
          </w:p>
          <w:p w14:paraId="5D098AF2" w14:textId="77777777" w:rsidR="00320580" w:rsidRPr="00B37CC9" w:rsidRDefault="00320580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80D97B0" w14:textId="2BC36EBE" w:rsidR="000705CE" w:rsidRPr="00910548" w:rsidRDefault="00320580" w:rsidP="00910548">
            <w:pPr>
              <w:pStyle w:val="ListParagraph"/>
              <w:numPr>
                <w:ilvl w:val="0"/>
                <w:numId w:val="1"/>
              </w:numPr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have read, understood and followed the University’s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Regulation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n plagiarism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a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published on the </w:t>
            </w:r>
            <w:hyperlink r:id="rId7" w:history="1">
              <w:r w:rsidRPr="00052CDD">
                <w:rPr>
                  <w:rStyle w:val="Hyperlink"/>
                  <w:rFonts w:ascii="Arial" w:hAnsi="Arial" w:cs="Arial"/>
                  <w:iCs/>
                  <w:color w:val="4472C4" w:themeColor="accent1"/>
                  <w:sz w:val="24"/>
                  <w:szCs w:val="24"/>
                </w:rPr>
                <w:t>University’s website</w:t>
              </w:r>
            </w:hyperlink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, </w:t>
            </w:r>
            <w:r w:rsidR="000705CE" w:rsidRPr="00910548">
              <w:rPr>
                <w:rFonts w:ascii="Arial" w:hAnsi="Arial" w:cs="Arial"/>
                <w:iCs/>
                <w:sz w:val="24"/>
                <w:szCs w:val="24"/>
              </w:rPr>
              <w:t>and that I am aware of the penalties that I will face should I not adhere to the University Regulations.</w:t>
            </w:r>
          </w:p>
          <w:p w14:paraId="3E43A73C" w14:textId="77777777" w:rsidR="000705CE" w:rsidRPr="00B37CC9" w:rsidRDefault="000705CE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22460CC" w14:textId="3BCE4FF9" w:rsidR="00320580" w:rsidRPr="00910548" w:rsidRDefault="000705CE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have </w:t>
            </w:r>
            <w:r w:rsidR="00496AED" w:rsidRPr="00910548">
              <w:rPr>
                <w:rFonts w:ascii="Arial" w:hAnsi="Arial" w:cs="Arial"/>
                <w:iCs/>
                <w:sz w:val="24"/>
                <w:szCs w:val="24"/>
              </w:rPr>
              <w:t xml:space="preserve">read,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underst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oo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d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and avoided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the different types of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plagiarism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explained in the University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guidance on </w:t>
            </w:r>
            <w:hyperlink r:id="rId8" w:history="1">
              <w:r w:rsidR="00FC3D6B"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Academic Integrity and Plagiaris</w:t>
              </w:r>
              <w:r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m</w:t>
              </w:r>
            </w:hyperlink>
          </w:p>
          <w:p w14:paraId="58A247C0" w14:textId="1580F100" w:rsidR="00320580" w:rsidRDefault="00320580" w:rsidP="0054173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0EAA5AA1" w14:textId="77777777" w:rsidR="00541734" w:rsidRPr="00F74D5C" w:rsidRDefault="00541734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64A78231" w14:textId="77777777" w:rsidR="00320580" w:rsidRPr="004C08F8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</w:rPr>
            </w:pPr>
          </w:p>
          <w:p w14:paraId="093A6BCB" w14:textId="377D1062" w:rsidR="00320580" w:rsidRPr="00B37CC9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iCs/>
                <w:sz w:val="24"/>
                <w:szCs w:val="24"/>
              </w:rPr>
              <w:t>Student Signature</w:t>
            </w:r>
            <w:r w:rsidRPr="00B37CC9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(type your name)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-428355483"/>
                <w:placeholder>
                  <w:docPart w:val="3A2C43A9EB9A451CA7FCBB72D377656B"/>
                </w:placeholder>
              </w:sdtPr>
              <w:sdtEndPr/>
              <w:sdtContent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Ayushi </w:t>
                </w:r>
                <w:proofErr w:type="spellStart"/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>Madhukumar</w:t>
                </w:r>
                <w:proofErr w:type="spellEnd"/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 Amin</w:t>
                </w:r>
              </w:sdtContent>
            </w:sdt>
          </w:p>
          <w:p w14:paraId="214603FE" w14:textId="77777777" w:rsidR="00320580" w:rsidRPr="00B37CC9" w:rsidRDefault="00320580" w:rsidP="0032058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</w:p>
          <w:p w14:paraId="3C88700F" w14:textId="439BBD2C" w:rsidR="00320580" w:rsidRPr="00B37CC9" w:rsidRDefault="00320580" w:rsidP="00320580">
            <w:pPr>
              <w:contextualSpacing/>
              <w:rPr>
                <w:rFonts w:ascii="Arial" w:hAnsi="Arial" w:cs="Arial"/>
                <w:color w:val="C00000"/>
                <w:sz w:val="32"/>
                <w:szCs w:val="32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>Date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993376575"/>
                <w:placeholder>
                  <w:docPart w:val="E7A6D3BDFEE14443A62E148B561A504E"/>
                </w:placeholder>
                <w:date w:fullDate="2022-04-04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0237E2">
                  <w:rPr>
                    <w:rFonts w:ascii="Arial" w:hAnsi="Arial" w:cs="Arial"/>
                    <w:i/>
                    <w:sz w:val="24"/>
                    <w:szCs w:val="24"/>
                    <w:lang w:val="en-GB"/>
                  </w:rPr>
                  <w:t>04/04/2022</w:t>
                </w:r>
              </w:sdtContent>
            </w:sdt>
          </w:p>
          <w:p w14:paraId="52A10D2C" w14:textId="4DCC954C" w:rsidR="00320580" w:rsidRDefault="00320580" w:rsidP="00686F81">
            <w:pPr>
              <w:contextualSpacing/>
              <w:rPr>
                <w:rFonts w:ascii="Arial" w:hAnsi="Arial" w:cs="Arial"/>
                <w:color w:val="C00000"/>
                <w:sz w:val="28"/>
                <w:szCs w:val="28"/>
              </w:rPr>
            </w:pPr>
          </w:p>
        </w:tc>
      </w:tr>
    </w:tbl>
    <w:p w14:paraId="731E024D" w14:textId="77777777" w:rsidR="00320580" w:rsidRPr="009E62BA" w:rsidRDefault="00320580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7D52F67" w14:textId="77777777" w:rsidR="00052CDD" w:rsidRDefault="00697296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 w:rsidRPr="000705CE">
        <w:rPr>
          <w:rFonts w:ascii="Arial" w:hAnsi="Arial" w:cs="Arial"/>
          <w:iCs/>
          <w:sz w:val="24"/>
          <w:szCs w:val="24"/>
        </w:rPr>
        <w:t xml:space="preserve">Copy this page and </w:t>
      </w:r>
      <w:r w:rsidR="000705CE">
        <w:rPr>
          <w:rFonts w:ascii="Arial" w:hAnsi="Arial" w:cs="Arial"/>
          <w:iCs/>
          <w:sz w:val="24"/>
          <w:szCs w:val="24"/>
        </w:rPr>
        <w:t xml:space="preserve">insert it into </w:t>
      </w:r>
      <w:r w:rsidRPr="000705CE">
        <w:rPr>
          <w:rFonts w:ascii="Arial" w:hAnsi="Arial" w:cs="Arial"/>
          <w:iCs/>
          <w:sz w:val="24"/>
          <w:szCs w:val="24"/>
        </w:rPr>
        <w:t>your coursework file in front of your title page.</w:t>
      </w:r>
      <w:r w:rsidR="00052CDD">
        <w:rPr>
          <w:rFonts w:ascii="Arial" w:hAnsi="Arial" w:cs="Arial"/>
          <w:iCs/>
          <w:sz w:val="24"/>
          <w:szCs w:val="24"/>
        </w:rPr>
        <w:t xml:space="preserve"> </w:t>
      </w:r>
    </w:p>
    <w:p w14:paraId="0ED1C0B4" w14:textId="407EC861" w:rsidR="000705CE" w:rsidRPr="000705CE" w:rsidRDefault="00052CDD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or group</w:t>
      </w:r>
      <w:r w:rsidR="00245BD8">
        <w:rPr>
          <w:rFonts w:ascii="Arial" w:hAnsi="Arial" w:cs="Arial"/>
          <w:iCs/>
          <w:sz w:val="24"/>
          <w:szCs w:val="24"/>
        </w:rPr>
        <w:t xml:space="preserve"> assessment</w:t>
      </w:r>
      <w:r>
        <w:rPr>
          <w:rFonts w:ascii="Arial" w:hAnsi="Arial" w:cs="Arial"/>
          <w:iCs/>
          <w:sz w:val="24"/>
          <w:szCs w:val="24"/>
        </w:rPr>
        <w:t xml:space="preserve"> each group member must sign a separate form and all forms must be included with the group submission.</w:t>
      </w:r>
    </w:p>
    <w:p w14:paraId="60D955E3" w14:textId="77777777" w:rsidR="000705CE" w:rsidRDefault="000705CE" w:rsidP="00697296">
      <w:pPr>
        <w:spacing w:after="0" w:line="240" w:lineRule="auto"/>
        <w:contextualSpacing/>
        <w:rPr>
          <w:rFonts w:ascii="Arial" w:hAnsi="Arial" w:cs="Arial"/>
          <w:iCs/>
        </w:rPr>
      </w:pPr>
    </w:p>
    <w:p w14:paraId="490AF998" w14:textId="77777777" w:rsidR="001F35DC" w:rsidRDefault="009E62BA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  <w:sectPr w:rsidR="001F35DC" w:rsidSect="008E12E8">
          <w:headerReference w:type="default" r:id="rId9"/>
          <w:pgSz w:w="12240" w:h="15840"/>
          <w:pgMar w:top="709" w:right="900" w:bottom="1440" w:left="993" w:header="720" w:footer="720" w:gutter="0"/>
          <w:cols w:space="720"/>
          <w:docGrid w:linePitch="360"/>
        </w:sectPr>
      </w:pPr>
      <w:r w:rsidRPr="00541734">
        <w:rPr>
          <w:rFonts w:ascii="Arial" w:hAnsi="Arial" w:cs="Arial"/>
          <w:b/>
          <w:bCs/>
          <w:iCs/>
          <w:color w:val="C00000"/>
          <w:sz w:val="32"/>
          <w:szCs w:val="32"/>
        </w:rPr>
        <w:t>Your work will not be marked if a signed copy of this form is not included with your submission</w:t>
      </w:r>
      <w:r w:rsidR="001F35DC">
        <w:rPr>
          <w:rFonts w:ascii="Arial" w:hAnsi="Arial" w:cs="Arial"/>
          <w:b/>
          <w:bCs/>
          <w:iCs/>
          <w:color w:val="C00000"/>
          <w:sz w:val="32"/>
          <w:szCs w:val="32"/>
        </w:rPr>
        <w:t>.</w:t>
      </w:r>
    </w:p>
    <w:p w14:paraId="2F08BB92" w14:textId="77777777" w:rsidR="001F35DC" w:rsidRDefault="001F35DC" w:rsidP="001F35DC">
      <w:pPr>
        <w:jc w:val="center"/>
      </w:pPr>
    </w:p>
    <w:p w14:paraId="7D108F93" w14:textId="77777777" w:rsidR="001F35DC" w:rsidRDefault="001F35DC" w:rsidP="001F35DC">
      <w:pPr>
        <w:jc w:val="center"/>
      </w:pPr>
    </w:p>
    <w:p w14:paraId="7F60FBCD" w14:textId="77777777" w:rsidR="001F35DC" w:rsidRDefault="001F35DC" w:rsidP="001F35DC">
      <w:pPr>
        <w:jc w:val="center"/>
      </w:pPr>
    </w:p>
    <w:p w14:paraId="46A8DBFC" w14:textId="77777777" w:rsidR="001F35DC" w:rsidRDefault="001F35DC" w:rsidP="001F35DC">
      <w:pPr>
        <w:jc w:val="center"/>
      </w:pPr>
    </w:p>
    <w:p w14:paraId="570C3DC5" w14:textId="77777777" w:rsidR="001F35DC" w:rsidRDefault="001F35DC" w:rsidP="001F35DC">
      <w:pPr>
        <w:jc w:val="center"/>
      </w:pPr>
    </w:p>
    <w:p w14:paraId="0BAA85A3" w14:textId="77777777" w:rsidR="001F35DC" w:rsidRDefault="001F35DC" w:rsidP="001F35DC">
      <w:pPr>
        <w:jc w:val="center"/>
      </w:pPr>
    </w:p>
    <w:p w14:paraId="27D5743D" w14:textId="77777777" w:rsidR="001F35DC" w:rsidRDefault="001F35DC" w:rsidP="001F35DC">
      <w:pPr>
        <w:jc w:val="center"/>
      </w:pPr>
    </w:p>
    <w:p w14:paraId="42D92093" w14:textId="77777777" w:rsidR="001F35DC" w:rsidRDefault="001F35DC" w:rsidP="001F35DC">
      <w:pPr>
        <w:jc w:val="center"/>
      </w:pPr>
    </w:p>
    <w:p w14:paraId="4C46744B" w14:textId="413E79E0" w:rsidR="00002617" w:rsidRPr="00002617" w:rsidRDefault="00002617" w:rsidP="00002617">
      <w:pPr>
        <w:tabs>
          <w:tab w:val="left" w:pos="360"/>
          <w:tab w:val="center" w:pos="4680"/>
        </w:tabs>
        <w:spacing w:before="480" w:after="40" w:line="240" w:lineRule="auto"/>
        <w:contextualSpacing/>
        <w:jc w:val="center"/>
        <w:rPr>
          <w:rFonts w:ascii="Cambria" w:eastAsia="Times New Roman" w:hAnsi="Cambria" w:cs="Times New Roman"/>
          <w:color w:val="215868"/>
          <w:kern w:val="28"/>
          <w:sz w:val="60"/>
        </w:rPr>
      </w:pPr>
      <w:r w:rsidRPr="00002617">
        <w:rPr>
          <w:rFonts w:ascii="Cambria" w:eastAsia="Times New Roman" w:hAnsi="Cambria" w:cs="Times New Roman"/>
          <w:color w:val="215868"/>
          <w:kern w:val="28"/>
          <w:sz w:val="60"/>
        </w:rPr>
        <w:t xml:space="preserve">Lab </w:t>
      </w:r>
      <w:r w:rsidR="00C130A0">
        <w:rPr>
          <w:rFonts w:ascii="Cambria" w:eastAsia="Times New Roman" w:hAnsi="Cambria" w:cs="Times New Roman"/>
          <w:color w:val="215868"/>
          <w:kern w:val="28"/>
          <w:sz w:val="60"/>
        </w:rPr>
        <w:t>4</w:t>
      </w:r>
    </w:p>
    <w:p w14:paraId="084FD9D7" w14:textId="77777777" w:rsidR="00A1750F" w:rsidRPr="00A1750F" w:rsidRDefault="00A1750F" w:rsidP="00A1750F">
      <w:pPr>
        <w:numPr>
          <w:ilvl w:val="1"/>
          <w:numId w:val="0"/>
        </w:numPr>
        <w:spacing w:after="480" w:line="264" w:lineRule="auto"/>
        <w:contextualSpacing/>
        <w:jc w:val="center"/>
        <w:rPr>
          <w:rFonts w:ascii="Cambria" w:eastAsia="Times New Roman" w:hAnsi="Cambria" w:cs="Times New Roman"/>
          <w:caps/>
          <w:color w:val="595959"/>
          <w:sz w:val="26"/>
        </w:rPr>
      </w:pPr>
      <w:r w:rsidRPr="00A1750F">
        <w:rPr>
          <w:rFonts w:ascii="Cambria" w:eastAsia="Times New Roman" w:hAnsi="Cambria" w:cs="Times New Roman"/>
          <w:caps/>
          <w:color w:val="595959"/>
          <w:sz w:val="26"/>
        </w:rPr>
        <w:t xml:space="preserve">F20DV – Data Visualization and Analytics </w:t>
      </w:r>
    </w:p>
    <w:p w14:paraId="7A64BA49" w14:textId="7DDCFF2B" w:rsidR="00A1750F" w:rsidRPr="00A1750F" w:rsidRDefault="00A1750F" w:rsidP="00A1750F">
      <w:pPr>
        <w:numPr>
          <w:ilvl w:val="1"/>
          <w:numId w:val="0"/>
        </w:numPr>
        <w:spacing w:after="480" w:line="264" w:lineRule="auto"/>
        <w:contextualSpacing/>
        <w:jc w:val="center"/>
        <w:rPr>
          <w:rFonts w:ascii="Cambria" w:eastAsia="Times New Roman" w:hAnsi="Cambria" w:cs="Times New Roman"/>
          <w:caps/>
          <w:color w:val="595959"/>
          <w:sz w:val="26"/>
        </w:rPr>
      </w:pPr>
      <w:r w:rsidRPr="00A1750F">
        <w:rPr>
          <w:rFonts w:ascii="Cambria" w:eastAsia="Times New Roman" w:hAnsi="Cambria" w:cs="Times New Roman"/>
          <w:caps/>
          <w:color w:val="595959"/>
          <w:sz w:val="26"/>
        </w:rPr>
        <w:t xml:space="preserve">CW - </w:t>
      </w:r>
      <w:r w:rsidR="00C130A0">
        <w:rPr>
          <w:rFonts w:ascii="Cambria" w:eastAsia="Times New Roman" w:hAnsi="Cambria" w:cs="Times New Roman"/>
          <w:caps/>
          <w:color w:val="595959"/>
          <w:sz w:val="26"/>
        </w:rPr>
        <w:t>4</w:t>
      </w:r>
    </w:p>
    <w:p w14:paraId="054B70AB" w14:textId="77777777" w:rsidR="00A1750F" w:rsidRPr="00A1750F" w:rsidRDefault="00A1750F" w:rsidP="00A1750F">
      <w:pPr>
        <w:spacing w:after="0" w:line="264" w:lineRule="auto"/>
        <w:rPr>
          <w:rFonts w:ascii="Calibri" w:eastAsia="Calibri" w:hAnsi="Calibri" w:cs="Times New Roman"/>
          <w:color w:val="595959"/>
        </w:rPr>
      </w:pPr>
    </w:p>
    <w:p w14:paraId="3A2E0432" w14:textId="77777777" w:rsidR="00A1750F" w:rsidRPr="00A1750F" w:rsidRDefault="00A1750F" w:rsidP="00A1750F">
      <w:pPr>
        <w:spacing w:after="0" w:line="264" w:lineRule="auto"/>
        <w:rPr>
          <w:rFonts w:ascii="Calibri" w:eastAsia="Calibri" w:hAnsi="Calibri" w:cs="Times New Roman"/>
          <w:color w:val="595959"/>
        </w:rPr>
      </w:pPr>
    </w:p>
    <w:p w14:paraId="1263D539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Name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Ayushi MadhuKumar Amin</w:t>
      </w:r>
    </w:p>
    <w:p w14:paraId="1AF7A421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Registration Number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H00331154</w:t>
      </w:r>
    </w:p>
    <w:p w14:paraId="29605736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Program: </w:t>
      </w:r>
      <w:proofErr w:type="spellStart"/>
      <w:r w:rsidRPr="00A1750F">
        <w:rPr>
          <w:rFonts w:ascii="Calibri" w:eastAsia="Calibri" w:hAnsi="Calibri" w:cs="Times New Roman"/>
          <w:color w:val="215868"/>
          <w:sz w:val="28"/>
          <w:szCs w:val="28"/>
        </w:rPr>
        <w:t>Bsc</w:t>
      </w:r>
      <w:proofErr w:type="spellEnd"/>
      <w:r w:rsidRPr="00A1750F">
        <w:rPr>
          <w:rFonts w:ascii="Calibri" w:eastAsia="Calibri" w:hAnsi="Calibri" w:cs="Times New Roman"/>
          <w:color w:val="215868"/>
          <w:sz w:val="28"/>
          <w:szCs w:val="28"/>
        </w:rPr>
        <w:t>. Computer Science (Year – 4)</w:t>
      </w:r>
    </w:p>
    <w:p w14:paraId="6FFE888F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Campus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Heriot-Watt University Dubai</w:t>
      </w:r>
    </w:p>
    <w:p w14:paraId="12C9BCE7" w14:textId="462C77F8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Date: </w:t>
      </w:r>
      <w:r w:rsidR="00B4574A">
        <w:rPr>
          <w:rFonts w:ascii="Calibri" w:eastAsia="Calibri" w:hAnsi="Calibri" w:cs="Times New Roman"/>
          <w:color w:val="215868"/>
          <w:sz w:val="28"/>
          <w:szCs w:val="28"/>
        </w:rPr>
        <w:t>April 4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, 2022</w:t>
      </w:r>
    </w:p>
    <w:p w14:paraId="6060B392" w14:textId="2236102E" w:rsidR="00A1750F" w:rsidRPr="00A1750F" w:rsidRDefault="00A1750F" w:rsidP="00A1750F">
      <w:pPr>
        <w:spacing w:after="200" w:line="276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Code and results demonstrated </w:t>
      </w:r>
      <w:commentRangeStart w:id="0"/>
      <w:r w:rsidRPr="00A1750F">
        <w:rPr>
          <w:rFonts w:ascii="Calibri" w:eastAsia="Calibri" w:hAnsi="Calibri" w:cs="Times New Roman"/>
          <w:color w:val="595959"/>
          <w:sz w:val="28"/>
          <w:szCs w:val="28"/>
        </w:rPr>
        <w:t>to</w:t>
      </w:r>
      <w:commentRangeEnd w:id="0"/>
      <w:r w:rsidR="00385726">
        <w:rPr>
          <w:rStyle w:val="CommentReference"/>
        </w:rPr>
        <w:commentReference w:id="0"/>
      </w:r>
      <w:r w:rsidRPr="00A1750F">
        <w:rPr>
          <w:rFonts w:ascii="Calibri" w:eastAsia="Calibri" w:hAnsi="Calibri" w:cs="Times New Roman"/>
          <w:color w:val="595959"/>
          <w:sz w:val="28"/>
          <w:szCs w:val="28"/>
        </w:rPr>
        <w:t>:</w:t>
      </w:r>
      <w:r w:rsidRPr="00A1750F">
        <w:rPr>
          <w:rFonts w:ascii="Calibri" w:eastAsia="Calibri" w:hAnsi="Calibri" w:cs="Times New Roman"/>
          <w:sz w:val="28"/>
          <w:szCs w:val="28"/>
        </w:rPr>
        <w:t xml:space="preserve"> </w:t>
      </w:r>
    </w:p>
    <w:p w14:paraId="34C7518B" w14:textId="77777777" w:rsidR="001F35DC" w:rsidRDefault="001F35DC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</w:pPr>
    </w:p>
    <w:p w14:paraId="38EDFFBC" w14:textId="083001F2" w:rsidR="001F35DC" w:rsidRDefault="001F35DC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  <w:sectPr w:rsidR="001F35DC" w:rsidSect="008E12E8">
          <w:headerReference w:type="default" r:id="rId14"/>
          <w:pgSz w:w="12240" w:h="15840"/>
          <w:pgMar w:top="709" w:right="900" w:bottom="1440" w:left="993" w:header="720" w:footer="720" w:gutter="0"/>
          <w:cols w:space="720"/>
          <w:docGrid w:linePitch="360"/>
        </w:sectPr>
      </w:pPr>
    </w:p>
    <w:p w14:paraId="5E3AA722" w14:textId="74240200" w:rsidR="00B15FF7" w:rsidRDefault="00D52B0F" w:rsidP="00D52B0F">
      <w:pPr>
        <w:rPr>
          <w:rFonts w:ascii="Times New Roman" w:hAnsi="Times New Roman" w:cs="Times New Roman"/>
          <w:color w:val="215868"/>
          <w:sz w:val="40"/>
          <w:szCs w:val="40"/>
        </w:rPr>
      </w:pPr>
      <w:r w:rsidRPr="00D52B0F">
        <w:rPr>
          <w:rFonts w:ascii="Times New Roman" w:hAnsi="Times New Roman" w:cs="Times New Roman"/>
          <w:color w:val="215868"/>
          <w:sz w:val="40"/>
          <w:szCs w:val="40"/>
        </w:rPr>
        <w:lastRenderedPageBreak/>
        <w:t>Introduction</w:t>
      </w:r>
      <w:r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3F27988A" w14:textId="2C3E76B3" w:rsidR="00A63EA4" w:rsidRDefault="00AF55CE" w:rsidP="00A63E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mage above is a dashboard designed to give users a detailed look at crime figures in the United States during the last 55 years (1965-2019).</w:t>
      </w:r>
      <w:r w:rsidR="00A63EA4">
        <w:rPr>
          <w:rFonts w:ascii="Times New Roman" w:hAnsi="Times New Roman" w:cs="Times New Roman"/>
        </w:rPr>
        <w:t xml:space="preserve"> </w:t>
      </w:r>
    </w:p>
    <w:p w14:paraId="28E43CEF" w14:textId="12ADDC85" w:rsidR="009A19D9" w:rsidRDefault="00A63EA4" w:rsidP="00A63E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rs are offered two options to choose from, i.e., the two major crime kinds – Property and Violent, and the users can select the one they want to investigate further. </w:t>
      </w:r>
      <w:r w:rsidR="00890AE2" w:rsidRPr="00890AE2">
        <w:rPr>
          <w:rFonts w:ascii="Times New Roman" w:hAnsi="Times New Roman" w:cs="Times New Roman"/>
        </w:rPr>
        <w:t xml:space="preserve">Each of the two </w:t>
      </w:r>
      <w:r w:rsidR="00890AE2">
        <w:rPr>
          <w:rFonts w:ascii="Times New Roman" w:hAnsi="Times New Roman" w:cs="Times New Roman"/>
        </w:rPr>
        <w:t>major</w:t>
      </w:r>
      <w:r w:rsidR="00890AE2" w:rsidRPr="00890AE2">
        <w:rPr>
          <w:rFonts w:ascii="Times New Roman" w:hAnsi="Times New Roman" w:cs="Times New Roman"/>
        </w:rPr>
        <w:t xml:space="preserve"> crime categories comprises </w:t>
      </w:r>
      <w:r w:rsidR="00890AE2">
        <w:rPr>
          <w:rFonts w:ascii="Times New Roman" w:hAnsi="Times New Roman" w:cs="Times New Roman"/>
        </w:rPr>
        <w:t xml:space="preserve">of </w:t>
      </w:r>
      <w:r w:rsidR="00890AE2" w:rsidRPr="00890AE2">
        <w:rPr>
          <w:rFonts w:ascii="Times New Roman" w:hAnsi="Times New Roman" w:cs="Times New Roman"/>
        </w:rPr>
        <w:t xml:space="preserve">subcategories, which are </w:t>
      </w:r>
      <w:r w:rsidR="002611F9">
        <w:rPr>
          <w:rFonts w:ascii="Times New Roman" w:hAnsi="Times New Roman" w:cs="Times New Roman"/>
        </w:rPr>
        <w:t>displayed</w:t>
      </w:r>
      <w:r w:rsidR="00890AE2" w:rsidRPr="00890AE2">
        <w:rPr>
          <w:rFonts w:ascii="Times New Roman" w:hAnsi="Times New Roman" w:cs="Times New Roman"/>
        </w:rPr>
        <w:t xml:space="preserve">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68"/>
        <w:gridCol w:w="5169"/>
      </w:tblGrid>
      <w:tr w:rsidR="00A46B51" w14:paraId="3DE1CE20" w14:textId="77777777" w:rsidTr="009E51CF">
        <w:trPr>
          <w:trHeight w:val="298"/>
        </w:trPr>
        <w:tc>
          <w:tcPr>
            <w:tcW w:w="5168" w:type="dxa"/>
          </w:tcPr>
          <w:p w14:paraId="75CF5197" w14:textId="26254811" w:rsidR="00A46B51" w:rsidRPr="009E51CF" w:rsidRDefault="009E51CF" w:rsidP="00A46B51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9E51CF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>Property</w:t>
            </w:r>
          </w:p>
        </w:tc>
        <w:tc>
          <w:tcPr>
            <w:tcW w:w="5169" w:type="dxa"/>
          </w:tcPr>
          <w:p w14:paraId="2D7A0A17" w14:textId="6C8AC54A" w:rsidR="00A46B51" w:rsidRPr="009E51CF" w:rsidRDefault="009E51CF" w:rsidP="009E51CF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 w:rsidRPr="009E51CF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>Violent</w:t>
            </w:r>
          </w:p>
        </w:tc>
      </w:tr>
      <w:tr w:rsidR="00A46B51" w14:paraId="354DDBCB" w14:textId="77777777" w:rsidTr="003C633D">
        <w:trPr>
          <w:trHeight w:val="298"/>
        </w:trPr>
        <w:tc>
          <w:tcPr>
            <w:tcW w:w="5168" w:type="dxa"/>
          </w:tcPr>
          <w:p w14:paraId="1AAD7D31" w14:textId="6BE9A8C3" w:rsidR="00A46B51" w:rsidRDefault="009E51CF" w:rsidP="009E51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rglary</w:t>
            </w:r>
          </w:p>
        </w:tc>
        <w:tc>
          <w:tcPr>
            <w:tcW w:w="5169" w:type="dxa"/>
          </w:tcPr>
          <w:p w14:paraId="0CA872EE" w14:textId="4305D49E" w:rsidR="00A46B51" w:rsidRDefault="009E51CF" w:rsidP="009E51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ault</w:t>
            </w:r>
          </w:p>
        </w:tc>
      </w:tr>
      <w:tr w:rsidR="00A46B51" w14:paraId="19B4A906" w14:textId="77777777" w:rsidTr="003C633D">
        <w:trPr>
          <w:trHeight w:val="262"/>
        </w:trPr>
        <w:tc>
          <w:tcPr>
            <w:tcW w:w="5168" w:type="dxa"/>
          </w:tcPr>
          <w:p w14:paraId="06F5D197" w14:textId="1F329DF2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rceny</w:t>
            </w:r>
          </w:p>
        </w:tc>
        <w:tc>
          <w:tcPr>
            <w:tcW w:w="5169" w:type="dxa"/>
          </w:tcPr>
          <w:p w14:paraId="1F765557" w14:textId="6606DBD1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rder</w:t>
            </w:r>
          </w:p>
        </w:tc>
      </w:tr>
      <w:tr w:rsidR="00A46B51" w14:paraId="1B09779E" w14:textId="77777777" w:rsidTr="00A46B51">
        <w:tc>
          <w:tcPr>
            <w:tcW w:w="5168" w:type="dxa"/>
          </w:tcPr>
          <w:p w14:paraId="42C50A6B" w14:textId="5E342F0E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tor</w:t>
            </w:r>
          </w:p>
        </w:tc>
        <w:tc>
          <w:tcPr>
            <w:tcW w:w="5169" w:type="dxa"/>
          </w:tcPr>
          <w:p w14:paraId="1C2D9067" w14:textId="738AA1B7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pe</w:t>
            </w:r>
          </w:p>
        </w:tc>
      </w:tr>
      <w:tr w:rsidR="00A46B51" w14:paraId="7DA61ED8" w14:textId="77777777" w:rsidTr="00A46B51">
        <w:tc>
          <w:tcPr>
            <w:tcW w:w="5168" w:type="dxa"/>
          </w:tcPr>
          <w:p w14:paraId="553EA4B7" w14:textId="7D2370B8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169" w:type="dxa"/>
          </w:tcPr>
          <w:p w14:paraId="5F41E2C9" w14:textId="5085FEE5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bbery</w:t>
            </w:r>
          </w:p>
        </w:tc>
      </w:tr>
    </w:tbl>
    <w:p w14:paraId="07862880" w14:textId="77777777" w:rsidR="00EC06D7" w:rsidRDefault="00EC06D7" w:rsidP="009D0136">
      <w:pPr>
        <w:rPr>
          <w:rFonts w:ascii="Times New Roman" w:hAnsi="Times New Roman" w:cs="Times New Roman"/>
        </w:rPr>
      </w:pPr>
    </w:p>
    <w:p w14:paraId="2F866AAD" w14:textId="6D0C7EB6" w:rsidR="0091222D" w:rsidRDefault="00986399" w:rsidP="00A036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choosing an option, </w:t>
      </w:r>
      <w:r w:rsidR="002611F9">
        <w:rPr>
          <w:rFonts w:ascii="Times New Roman" w:hAnsi="Times New Roman" w:cs="Times New Roman"/>
        </w:rPr>
        <w:t>users</w:t>
      </w:r>
      <w:r>
        <w:rPr>
          <w:rFonts w:ascii="Times New Roman" w:hAnsi="Times New Roman" w:cs="Times New Roman"/>
        </w:rPr>
        <w:t xml:space="preserve"> are provided with </w:t>
      </w:r>
      <w:r w:rsidR="00AD733A">
        <w:rPr>
          <w:rFonts w:ascii="Times New Roman" w:hAnsi="Times New Roman" w:cs="Times New Roman"/>
        </w:rPr>
        <w:t>multiple graphs that show the correlation</w:t>
      </w:r>
      <w:r w:rsidR="003C044E">
        <w:rPr>
          <w:rFonts w:ascii="Times New Roman" w:hAnsi="Times New Roman" w:cs="Times New Roman"/>
        </w:rPr>
        <w:t xml:space="preserve"> </w:t>
      </w:r>
      <w:r w:rsidR="008964D7">
        <w:rPr>
          <w:rFonts w:ascii="Times New Roman" w:hAnsi="Times New Roman" w:cs="Times New Roman"/>
        </w:rPr>
        <w:t>between the</w:t>
      </w:r>
      <w:r w:rsidR="00157674">
        <w:rPr>
          <w:rFonts w:ascii="Times New Roman" w:hAnsi="Times New Roman" w:cs="Times New Roman"/>
        </w:rPr>
        <w:t xml:space="preserve"> average</w:t>
      </w:r>
      <w:r w:rsidR="008964D7">
        <w:rPr>
          <w:rFonts w:ascii="Times New Roman" w:hAnsi="Times New Roman" w:cs="Times New Roman"/>
        </w:rPr>
        <w:t xml:space="preserve"> population </w:t>
      </w:r>
      <w:r w:rsidR="007B1340">
        <w:rPr>
          <w:rFonts w:ascii="Times New Roman" w:hAnsi="Times New Roman" w:cs="Times New Roman"/>
        </w:rPr>
        <w:t>and the subcategories</w:t>
      </w:r>
      <w:r w:rsidR="00332B4D">
        <w:rPr>
          <w:rFonts w:ascii="Times New Roman" w:hAnsi="Times New Roman" w:cs="Times New Roman"/>
        </w:rPr>
        <w:t xml:space="preserve"> </w:t>
      </w:r>
      <w:r w:rsidR="00B95787">
        <w:rPr>
          <w:rFonts w:ascii="Times New Roman" w:hAnsi="Times New Roman" w:cs="Times New Roman"/>
        </w:rPr>
        <w:t>(</w:t>
      </w:r>
      <w:proofErr w:type="spellStart"/>
      <w:r w:rsidR="00B95787">
        <w:rPr>
          <w:rFonts w:ascii="Times New Roman" w:hAnsi="Times New Roman" w:cs="Times New Roman"/>
        </w:rPr>
        <w:t>eg</w:t>
      </w:r>
      <w:proofErr w:type="spellEnd"/>
      <w:r w:rsidR="00B95787">
        <w:rPr>
          <w:rFonts w:ascii="Times New Roman" w:hAnsi="Times New Roman" w:cs="Times New Roman"/>
        </w:rPr>
        <w:t xml:space="preserve">: Burglary, Murder, etc.) </w:t>
      </w:r>
      <w:r w:rsidR="00332B4D">
        <w:rPr>
          <w:rFonts w:ascii="Times New Roman" w:hAnsi="Times New Roman" w:cs="Times New Roman"/>
        </w:rPr>
        <w:t xml:space="preserve">for a particular year. </w:t>
      </w:r>
      <w:r w:rsidR="00A036AE" w:rsidRPr="00A036AE">
        <w:rPr>
          <w:rFonts w:ascii="Times New Roman" w:hAnsi="Times New Roman" w:cs="Times New Roman"/>
        </w:rPr>
        <w:t xml:space="preserve">In addition, the dashboard displays a ranking of states based on how high the rate of </w:t>
      </w:r>
      <w:r w:rsidR="00A036AE">
        <w:rPr>
          <w:rFonts w:ascii="Times New Roman" w:hAnsi="Times New Roman" w:cs="Times New Roman"/>
        </w:rPr>
        <w:t xml:space="preserve">the chosen </w:t>
      </w:r>
      <w:r w:rsidR="00A036AE" w:rsidRPr="00A036AE">
        <w:rPr>
          <w:rFonts w:ascii="Times New Roman" w:hAnsi="Times New Roman" w:cs="Times New Roman"/>
        </w:rPr>
        <w:t xml:space="preserve">crime </w:t>
      </w:r>
      <w:r w:rsidR="00A036AE">
        <w:rPr>
          <w:rFonts w:ascii="Times New Roman" w:hAnsi="Times New Roman" w:cs="Times New Roman"/>
        </w:rPr>
        <w:t>(Property or Violent)</w:t>
      </w:r>
      <w:r w:rsidR="00A036AE" w:rsidRPr="00A036AE">
        <w:rPr>
          <w:rFonts w:ascii="Times New Roman" w:hAnsi="Times New Roman" w:cs="Times New Roman"/>
        </w:rPr>
        <w:t xml:space="preserve"> is in that state.</w:t>
      </w:r>
      <w:r w:rsidR="00FF7491">
        <w:rPr>
          <w:rFonts w:ascii="Times New Roman" w:hAnsi="Times New Roman" w:cs="Times New Roman"/>
        </w:rPr>
        <w:t xml:space="preserve"> </w:t>
      </w:r>
      <w:r w:rsidR="003753DF" w:rsidRPr="003753DF">
        <w:rPr>
          <w:rFonts w:ascii="Times New Roman" w:hAnsi="Times New Roman" w:cs="Times New Roman"/>
        </w:rPr>
        <w:t xml:space="preserve">A donut chart depicting the top crime subcategories for </w:t>
      </w:r>
      <w:r w:rsidR="003753DF">
        <w:rPr>
          <w:rFonts w:ascii="Times New Roman" w:hAnsi="Times New Roman" w:cs="Times New Roman"/>
        </w:rPr>
        <w:t>a particular</w:t>
      </w:r>
      <w:r w:rsidR="003753DF" w:rsidRPr="003753DF">
        <w:rPr>
          <w:rFonts w:ascii="Times New Roman" w:hAnsi="Times New Roman" w:cs="Times New Roman"/>
        </w:rPr>
        <w:t xml:space="preserve"> year is also shown.</w:t>
      </w:r>
    </w:p>
    <w:p w14:paraId="09BCA527" w14:textId="61B719B0" w:rsidR="006274AF" w:rsidRDefault="006274AF" w:rsidP="00A036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shboard </w:t>
      </w:r>
      <w:r w:rsidR="00786C06">
        <w:rPr>
          <w:rFonts w:ascii="Times New Roman" w:hAnsi="Times New Roman" w:cs="Times New Roman"/>
        </w:rPr>
        <w:t>is composed of the following layouts:</w:t>
      </w:r>
    </w:p>
    <w:p w14:paraId="73A5E030" w14:textId="298B75F0" w:rsidR="00786C06" w:rsidRDefault="00786C06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</w:t>
      </w:r>
      <w:r w:rsidR="00ED3D16">
        <w:rPr>
          <w:rFonts w:ascii="Times New Roman" w:hAnsi="Times New Roman" w:cs="Times New Roman"/>
        </w:rPr>
        <w:t>oropleth Map of the United States</w:t>
      </w:r>
    </w:p>
    <w:p w14:paraId="6638448A" w14:textId="528D441D" w:rsidR="00ED3D16" w:rsidRDefault="00AC388F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nut chart – Shows the top crime</w:t>
      </w:r>
      <w:r w:rsidR="00247663">
        <w:rPr>
          <w:rFonts w:ascii="Times New Roman" w:hAnsi="Times New Roman" w:cs="Times New Roman"/>
        </w:rPr>
        <w:t xml:space="preserve"> subcategories for a </w:t>
      </w:r>
      <w:r w:rsidR="00675B21">
        <w:rPr>
          <w:rFonts w:ascii="Times New Roman" w:hAnsi="Times New Roman" w:cs="Times New Roman"/>
        </w:rPr>
        <w:t>particular year</w:t>
      </w:r>
    </w:p>
    <w:p w14:paraId="58DC26DA" w14:textId="7C5557FA" w:rsidR="00675B21" w:rsidRDefault="00675B21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rcular Bar chart – Displays the ranking of the states</w:t>
      </w:r>
      <w:r w:rsidR="0070679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601EE6">
        <w:rPr>
          <w:rFonts w:ascii="Times New Roman" w:hAnsi="Times New Roman" w:cs="Times New Roman"/>
        </w:rPr>
        <w:t>ord</w:t>
      </w:r>
      <w:r w:rsidR="0070679C">
        <w:rPr>
          <w:rFonts w:ascii="Times New Roman" w:hAnsi="Times New Roman" w:cs="Times New Roman"/>
        </w:rPr>
        <w:t>ered by the rate of the chosen crime category (Property or Violent)</w:t>
      </w:r>
    </w:p>
    <w:p w14:paraId="680C286F" w14:textId="4BE54728" w:rsidR="0070679C" w:rsidRDefault="00B35B04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atter plot </w:t>
      </w:r>
      <w:r w:rsidR="0020755C">
        <w:rPr>
          <w:rFonts w:ascii="Times New Roman" w:hAnsi="Times New Roman" w:cs="Times New Roman"/>
        </w:rPr>
        <w:t xml:space="preserve">– Shows the correlation between a </w:t>
      </w:r>
      <w:r w:rsidR="00DC4A83">
        <w:rPr>
          <w:rFonts w:ascii="Times New Roman" w:hAnsi="Times New Roman" w:cs="Times New Roman"/>
        </w:rPr>
        <w:t xml:space="preserve">crime </w:t>
      </w:r>
      <w:r w:rsidR="0020755C">
        <w:rPr>
          <w:rFonts w:ascii="Times New Roman" w:hAnsi="Times New Roman" w:cs="Times New Roman"/>
        </w:rPr>
        <w:t>subcategory and the overall population</w:t>
      </w:r>
    </w:p>
    <w:p w14:paraId="6E45797E" w14:textId="2C4332DC" w:rsidR="00BA7660" w:rsidRDefault="00AB0C48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ea Chart</w:t>
      </w:r>
      <w:r w:rsidR="00BA7660">
        <w:rPr>
          <w:rFonts w:ascii="Times New Roman" w:hAnsi="Times New Roman" w:cs="Times New Roman"/>
        </w:rPr>
        <w:t xml:space="preserve"> – Displays the </w:t>
      </w:r>
      <w:r w:rsidR="00287068">
        <w:rPr>
          <w:rFonts w:ascii="Times New Roman" w:hAnsi="Times New Roman" w:cs="Times New Roman"/>
        </w:rPr>
        <w:t>evolution</w:t>
      </w:r>
      <w:r w:rsidR="00BA7660">
        <w:rPr>
          <w:rFonts w:ascii="Times New Roman" w:hAnsi="Times New Roman" w:cs="Times New Roman"/>
        </w:rPr>
        <w:t xml:space="preserve"> of </w:t>
      </w:r>
      <w:r w:rsidR="00DC4A83">
        <w:rPr>
          <w:rFonts w:ascii="Times New Roman" w:hAnsi="Times New Roman" w:cs="Times New Roman"/>
        </w:rPr>
        <w:t xml:space="preserve">crime </w:t>
      </w:r>
      <w:r w:rsidR="00BA7660">
        <w:rPr>
          <w:rFonts w:ascii="Times New Roman" w:hAnsi="Times New Roman" w:cs="Times New Roman"/>
        </w:rPr>
        <w:t>subcategor</w:t>
      </w:r>
      <w:r w:rsidR="00287068">
        <w:rPr>
          <w:rFonts w:ascii="Times New Roman" w:hAnsi="Times New Roman" w:cs="Times New Roman"/>
        </w:rPr>
        <w:t xml:space="preserve">ies </w:t>
      </w:r>
      <w:r w:rsidR="00BA7660">
        <w:rPr>
          <w:rFonts w:ascii="Times New Roman" w:hAnsi="Times New Roman" w:cs="Times New Roman"/>
        </w:rPr>
        <w:t xml:space="preserve">over </w:t>
      </w:r>
      <w:r w:rsidR="00DC4A83">
        <w:rPr>
          <w:rFonts w:ascii="Times New Roman" w:hAnsi="Times New Roman" w:cs="Times New Roman"/>
        </w:rPr>
        <w:t>the course of 55 years</w:t>
      </w:r>
      <w:r w:rsidR="00287068">
        <w:rPr>
          <w:rFonts w:ascii="Times New Roman" w:hAnsi="Times New Roman" w:cs="Times New Roman"/>
        </w:rPr>
        <w:t xml:space="preserve"> for a selected country</w:t>
      </w:r>
    </w:p>
    <w:p w14:paraId="6C939E24" w14:textId="0737C1E9" w:rsidR="00470968" w:rsidRPr="00470968" w:rsidRDefault="00470968" w:rsidP="00470968">
      <w:pPr>
        <w:rPr>
          <w:rFonts w:ascii="Times New Roman" w:hAnsi="Times New Roman" w:cs="Times New Roman"/>
          <w:color w:val="215868"/>
          <w:sz w:val="40"/>
          <w:szCs w:val="40"/>
        </w:rPr>
      </w:pPr>
      <w:r>
        <w:rPr>
          <w:rFonts w:ascii="Times New Roman" w:hAnsi="Times New Roman" w:cs="Times New Roman"/>
          <w:color w:val="215868"/>
          <w:sz w:val="40"/>
          <w:szCs w:val="40"/>
        </w:rPr>
        <w:t>Data</w:t>
      </w:r>
      <w:r w:rsidRPr="00470968"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67757B91" w14:textId="00F3003C" w:rsidR="004968DD" w:rsidRDefault="007F7B2C" w:rsidP="004F418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is dashboard, the main data has been taken from the following </w:t>
      </w:r>
      <w:r w:rsidR="004968DD">
        <w:rPr>
          <w:rFonts w:ascii="Times New Roman" w:hAnsi="Times New Roman" w:cs="Times New Roman"/>
        </w:rPr>
        <w:t>page</w:t>
      </w:r>
      <w:r w:rsidR="00D50776">
        <w:rPr>
          <w:rFonts w:ascii="Times New Roman" w:hAnsi="Times New Roman" w:cs="Times New Roman"/>
        </w:rPr>
        <w:t xml:space="preserve"> (</w:t>
      </w:r>
      <w:r w:rsidR="00D50776" w:rsidRPr="002366B1">
        <w:rPr>
          <w:rFonts w:ascii="Times New Roman" w:hAnsi="Times New Roman" w:cs="Times New Roman"/>
          <w:i/>
          <w:iCs/>
        </w:rPr>
        <w:t>The CORGIS Dataset Project</w:t>
      </w:r>
      <w:r w:rsidR="00D50776">
        <w:rPr>
          <w:rFonts w:ascii="Times New Roman" w:hAnsi="Times New Roman" w:cs="Times New Roman"/>
        </w:rPr>
        <w:t>)</w:t>
      </w:r>
      <w:r w:rsidR="004968DD">
        <w:rPr>
          <w:rFonts w:ascii="Times New Roman" w:hAnsi="Times New Roman" w:cs="Times New Roman"/>
        </w:rPr>
        <w:t>:</w:t>
      </w:r>
      <w:r w:rsidR="00A13648">
        <w:rPr>
          <w:rFonts w:ascii="Times New Roman" w:hAnsi="Times New Roman" w:cs="Times New Roman"/>
        </w:rPr>
        <w:t xml:space="preserve"> </w:t>
      </w:r>
      <w:hyperlink r:id="rId15" w:history="1">
        <w:r w:rsidR="00A13648" w:rsidRPr="004C7562">
          <w:rPr>
            <w:rStyle w:val="Hyperlink"/>
            <w:rFonts w:ascii="Times New Roman" w:hAnsi="Times New Roman" w:cs="Times New Roman"/>
          </w:rPr>
          <w:t>https://corgis-edu.github.io/corgis/csv/state_crime/</w:t>
        </w:r>
      </w:hyperlink>
      <w:r w:rsidR="00A13648">
        <w:rPr>
          <w:rFonts w:ascii="Times New Roman" w:hAnsi="Times New Roman" w:cs="Times New Roman"/>
        </w:rPr>
        <w:t xml:space="preserve"> </w:t>
      </w:r>
    </w:p>
    <w:p w14:paraId="4D3E58C9" w14:textId="7AF6259B" w:rsidR="007F7A09" w:rsidRDefault="0031329A" w:rsidP="009D0136">
      <w:pPr>
        <w:rPr>
          <w:rFonts w:ascii="Times New Roman" w:hAnsi="Times New Roman" w:cs="Times New Roman"/>
        </w:rPr>
      </w:pPr>
      <w:r w:rsidRPr="0031329A">
        <w:rPr>
          <w:rFonts w:ascii="Times New Roman" w:hAnsi="Times New Roman" w:cs="Times New Roman"/>
        </w:rPr>
        <w:t xml:space="preserve">The dataset is open source </w:t>
      </w:r>
      <w:r w:rsidR="005919B5" w:rsidRPr="0031329A">
        <w:rPr>
          <w:rFonts w:ascii="Times New Roman" w:hAnsi="Times New Roman" w:cs="Times New Roman"/>
        </w:rPr>
        <w:t xml:space="preserve">(Bart et al., 2017) </w:t>
      </w:r>
      <w:r w:rsidRPr="0031329A">
        <w:rPr>
          <w:rFonts w:ascii="Times New Roman" w:hAnsi="Times New Roman" w:cs="Times New Roman"/>
        </w:rPr>
        <w:t xml:space="preserve">and contains data on crime rates and totals for all 50 states and </w:t>
      </w:r>
      <w:r w:rsidR="005919B5">
        <w:rPr>
          <w:rFonts w:ascii="Times New Roman" w:hAnsi="Times New Roman" w:cs="Times New Roman"/>
        </w:rPr>
        <w:t>the</w:t>
      </w:r>
      <w:r w:rsidRPr="0031329A">
        <w:rPr>
          <w:rFonts w:ascii="Times New Roman" w:hAnsi="Times New Roman" w:cs="Times New Roman"/>
        </w:rPr>
        <w:t xml:space="preserve"> federal district </w:t>
      </w:r>
      <w:r w:rsidR="005919B5">
        <w:rPr>
          <w:rFonts w:ascii="Times New Roman" w:hAnsi="Times New Roman" w:cs="Times New Roman"/>
        </w:rPr>
        <w:t xml:space="preserve">- </w:t>
      </w:r>
      <w:r w:rsidRPr="0031329A">
        <w:rPr>
          <w:rFonts w:ascii="Times New Roman" w:hAnsi="Times New Roman" w:cs="Times New Roman"/>
        </w:rPr>
        <w:t xml:space="preserve">Washington </w:t>
      </w:r>
      <w:r w:rsidR="005919B5" w:rsidRPr="0031329A">
        <w:rPr>
          <w:rFonts w:ascii="Times New Roman" w:hAnsi="Times New Roman" w:cs="Times New Roman"/>
        </w:rPr>
        <w:t>D.C.</w:t>
      </w:r>
      <w:r w:rsidRPr="0031329A">
        <w:rPr>
          <w:rFonts w:ascii="Times New Roman" w:hAnsi="Times New Roman" w:cs="Times New Roman"/>
        </w:rPr>
        <w:t xml:space="preserve"> </w:t>
      </w:r>
      <w:r w:rsidR="005919B5">
        <w:rPr>
          <w:rFonts w:ascii="Times New Roman" w:hAnsi="Times New Roman" w:cs="Times New Roman"/>
        </w:rPr>
        <w:t xml:space="preserve">(District of Columbia). </w:t>
      </w:r>
      <w:r w:rsidR="00FA52D6" w:rsidRPr="00FA52D6">
        <w:rPr>
          <w:rFonts w:ascii="Times New Roman" w:hAnsi="Times New Roman" w:cs="Times New Roman"/>
        </w:rPr>
        <w:t>The data</w:t>
      </w:r>
      <w:r w:rsidR="00AB6F8C">
        <w:rPr>
          <w:rFonts w:ascii="Times New Roman" w:hAnsi="Times New Roman" w:cs="Times New Roman"/>
        </w:rPr>
        <w:t>set</w:t>
      </w:r>
      <w:r w:rsidR="00FA52D6" w:rsidRPr="00FA52D6">
        <w:rPr>
          <w:rFonts w:ascii="Times New Roman" w:hAnsi="Times New Roman" w:cs="Times New Roman"/>
        </w:rPr>
        <w:t xml:space="preserve"> ranges from 1960 to 2019</w:t>
      </w:r>
      <w:r w:rsidR="00F81CBC">
        <w:rPr>
          <w:rFonts w:ascii="Times New Roman" w:hAnsi="Times New Roman" w:cs="Times New Roman"/>
        </w:rPr>
        <w:t xml:space="preserve"> and </w:t>
      </w:r>
      <w:r w:rsidR="00AB6F8C">
        <w:rPr>
          <w:rFonts w:ascii="Times New Roman" w:hAnsi="Times New Roman" w:cs="Times New Roman"/>
        </w:rPr>
        <w:t xml:space="preserve">its dimensions are </w:t>
      </w:r>
      <w:r w:rsidR="005C6EE1">
        <w:rPr>
          <w:rFonts w:ascii="Times New Roman" w:hAnsi="Times New Roman" w:cs="Times New Roman"/>
        </w:rPr>
        <w:t>–</w:t>
      </w:r>
      <w:r w:rsidR="00AB6F8C">
        <w:rPr>
          <w:rFonts w:ascii="Times New Roman" w:hAnsi="Times New Roman" w:cs="Times New Roman"/>
        </w:rPr>
        <w:t xml:space="preserve"> </w:t>
      </w:r>
      <w:r w:rsidR="005C6EE1">
        <w:rPr>
          <w:rFonts w:ascii="Times New Roman" w:hAnsi="Times New Roman" w:cs="Times New Roman"/>
        </w:rPr>
        <w:t>3116 rows and 21 columns.</w:t>
      </w:r>
    </w:p>
    <w:p w14:paraId="03919D30" w14:textId="06B2108B" w:rsidR="001F0807" w:rsidRDefault="001F0807" w:rsidP="009D0136">
      <w:pPr>
        <w:rPr>
          <w:rFonts w:ascii="Times New Roman" w:hAnsi="Times New Roman" w:cs="Times New Roman"/>
        </w:rPr>
      </w:pPr>
      <w:r w:rsidRPr="001F0807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57216" behindDoc="0" locked="0" layoutInCell="1" allowOverlap="1" wp14:anchorId="2860AFF1" wp14:editId="72D15454">
            <wp:simplePos x="0" y="0"/>
            <wp:positionH relativeFrom="column">
              <wp:posOffset>43362</wp:posOffset>
            </wp:positionH>
            <wp:positionV relativeFrom="paragraph">
              <wp:posOffset>446405</wp:posOffset>
            </wp:positionV>
            <wp:extent cx="6431915" cy="740410"/>
            <wp:effectExtent l="0" t="0" r="6985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1915" cy="74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7B2" w:rsidRPr="000F47B2">
        <w:rPr>
          <w:rFonts w:ascii="Times New Roman" w:hAnsi="Times New Roman" w:cs="Times New Roman"/>
        </w:rPr>
        <w:t xml:space="preserve">The dataset was processed with Python and Pandas before being used for the dashboard, and the image below demonstrates how the </w:t>
      </w:r>
      <w:r w:rsidR="00877524">
        <w:rPr>
          <w:rFonts w:ascii="Times New Roman" w:hAnsi="Times New Roman" w:cs="Times New Roman"/>
        </w:rPr>
        <w:t xml:space="preserve">original </w:t>
      </w:r>
      <w:r w:rsidR="000F47B2" w:rsidRPr="000F47B2">
        <w:rPr>
          <w:rFonts w:ascii="Times New Roman" w:hAnsi="Times New Roman" w:cs="Times New Roman"/>
        </w:rPr>
        <w:t xml:space="preserve">dataset looks when loaded into a </w:t>
      </w:r>
      <w:proofErr w:type="spellStart"/>
      <w:r w:rsidR="000F47B2" w:rsidRPr="000F47B2">
        <w:rPr>
          <w:rFonts w:ascii="Times New Roman" w:hAnsi="Times New Roman" w:cs="Times New Roman"/>
        </w:rPr>
        <w:t>DataFrame</w:t>
      </w:r>
      <w:proofErr w:type="spellEnd"/>
      <w:r w:rsidR="000F47B2" w:rsidRPr="000F47B2">
        <w:rPr>
          <w:rFonts w:ascii="Times New Roman" w:hAnsi="Times New Roman" w:cs="Times New Roman"/>
        </w:rPr>
        <w:t>.</w:t>
      </w:r>
    </w:p>
    <w:p w14:paraId="4970B807" w14:textId="6A84F6D0" w:rsidR="00877524" w:rsidRDefault="00877524" w:rsidP="009D0136">
      <w:pPr>
        <w:rPr>
          <w:rFonts w:ascii="Times New Roman" w:hAnsi="Times New Roman" w:cs="Times New Roman"/>
        </w:rPr>
      </w:pPr>
    </w:p>
    <w:p w14:paraId="4E2BA0D5" w14:textId="2B8DB2B7" w:rsidR="00F1339A" w:rsidRDefault="00CA2A02" w:rsidP="009D0136">
      <w:pPr>
        <w:rPr>
          <w:rFonts w:ascii="Times New Roman" w:hAnsi="Times New Roman" w:cs="Times New Roman"/>
          <w:noProof/>
        </w:rPr>
      </w:pPr>
      <w:r w:rsidRPr="00B477D9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0B83D2D" wp14:editId="639D000B">
            <wp:simplePos x="0" y="0"/>
            <wp:positionH relativeFrom="column">
              <wp:posOffset>5290185</wp:posOffset>
            </wp:positionH>
            <wp:positionV relativeFrom="paragraph">
              <wp:posOffset>287655</wp:posOffset>
            </wp:positionV>
            <wp:extent cx="1823720" cy="2216785"/>
            <wp:effectExtent l="0" t="0" r="5080" b="0"/>
            <wp:wrapSquare wrapText="bothSides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72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35AD" w:rsidRPr="00D435AD">
        <w:rPr>
          <w:rFonts w:ascii="Times New Roman" w:hAnsi="Times New Roman" w:cs="Times New Roman"/>
        </w:rPr>
        <w:t xml:space="preserve">Because certain datasets contain duplicate data, the Python program uses the </w:t>
      </w:r>
      <w:proofErr w:type="gramStart"/>
      <w:r w:rsidR="00D435AD" w:rsidRPr="00D435AD">
        <w:rPr>
          <w:rFonts w:ascii="Times New Roman" w:hAnsi="Times New Roman" w:cs="Times New Roman"/>
        </w:rPr>
        <w:t>duplicated(</w:t>
      </w:r>
      <w:proofErr w:type="gramEnd"/>
      <w:r w:rsidR="00D435AD" w:rsidRPr="00D435AD">
        <w:rPr>
          <w:rFonts w:ascii="Times New Roman" w:hAnsi="Times New Roman" w:cs="Times New Roman"/>
        </w:rPr>
        <w:t xml:space="preserve">) Pandas function to see if there are any duplicates in the </w:t>
      </w:r>
      <w:proofErr w:type="spellStart"/>
      <w:r w:rsidR="00D435AD" w:rsidRPr="00D435AD">
        <w:rPr>
          <w:rFonts w:ascii="Times New Roman" w:hAnsi="Times New Roman" w:cs="Times New Roman"/>
        </w:rPr>
        <w:t>DataFrame</w:t>
      </w:r>
      <w:proofErr w:type="spellEnd"/>
      <w:r w:rsidR="00D435AD" w:rsidRPr="00D435AD">
        <w:rPr>
          <w:rFonts w:ascii="Times New Roman" w:hAnsi="Times New Roman" w:cs="Times New Roman"/>
        </w:rPr>
        <w:t>.</w:t>
      </w:r>
      <w:r w:rsidR="00D435AD">
        <w:rPr>
          <w:rFonts w:ascii="Times New Roman" w:hAnsi="Times New Roman" w:cs="Times New Roman"/>
        </w:rPr>
        <w:t xml:space="preserve"> </w:t>
      </w:r>
      <w:r w:rsidR="00B72C72" w:rsidRPr="00B72C72">
        <w:rPr>
          <w:rFonts w:ascii="Times New Roman" w:hAnsi="Times New Roman" w:cs="Times New Roman"/>
        </w:rPr>
        <w:t xml:space="preserve">Due to the truncation of the </w:t>
      </w:r>
      <w:r w:rsidR="00735D0C">
        <w:rPr>
          <w:rFonts w:ascii="Times New Roman" w:hAnsi="Times New Roman" w:cs="Times New Roman"/>
        </w:rPr>
        <w:t>result</w:t>
      </w:r>
      <w:r w:rsidR="00B72C72" w:rsidRPr="00B72C72">
        <w:rPr>
          <w:rFonts w:ascii="Times New Roman" w:hAnsi="Times New Roman" w:cs="Times New Roman"/>
        </w:rPr>
        <w:t>, a for loop was constructed to print which rows contained duplicate data.</w:t>
      </w:r>
      <w:r w:rsidR="00897E7E" w:rsidRPr="00897E7E">
        <w:rPr>
          <w:noProof/>
        </w:rPr>
        <w:t xml:space="preserve"> </w:t>
      </w:r>
      <w:r w:rsidR="00735D0C">
        <w:rPr>
          <w:rFonts w:ascii="Times New Roman" w:hAnsi="Times New Roman" w:cs="Times New Roman"/>
          <w:noProof/>
        </w:rPr>
        <w:t xml:space="preserve">The for loop did not return any </w:t>
      </w:r>
      <w:r w:rsidR="00E85001">
        <w:rPr>
          <w:rFonts w:ascii="Times New Roman" w:hAnsi="Times New Roman" w:cs="Times New Roman"/>
          <w:noProof/>
        </w:rPr>
        <w:t>rows, hence there were no duplicate values present in the dataset.</w:t>
      </w:r>
    </w:p>
    <w:p w14:paraId="36AFB158" w14:textId="69D16E84" w:rsidR="00661A76" w:rsidRDefault="00411B4C" w:rsidP="009D0136">
      <w:pPr>
        <w:rPr>
          <w:rFonts w:ascii="Arial" w:hAnsi="Arial" w:cs="Arial"/>
          <w:sz w:val="32"/>
          <w:szCs w:val="32"/>
        </w:rPr>
      </w:pPr>
      <w:r>
        <w:rPr>
          <w:rFonts w:ascii="Times New Roman" w:hAnsi="Times New Roman" w:cs="Times New Roman"/>
        </w:rPr>
        <w:t xml:space="preserve">To increase readability and for easier access in the JavaScript programs, the column names of the </w:t>
      </w:r>
      <w:proofErr w:type="spellStart"/>
      <w:r w:rsidR="00732988">
        <w:rPr>
          <w:rFonts w:ascii="Times New Roman" w:hAnsi="Times New Roman" w:cs="Times New Roman"/>
        </w:rPr>
        <w:t>DataFrame</w:t>
      </w:r>
      <w:proofErr w:type="spellEnd"/>
      <w:r w:rsidR="00732988">
        <w:rPr>
          <w:rFonts w:ascii="Times New Roman" w:hAnsi="Times New Roman" w:cs="Times New Roman"/>
        </w:rPr>
        <w:t xml:space="preserve"> </w:t>
      </w:r>
      <w:r w:rsidR="00F85819">
        <w:rPr>
          <w:rFonts w:ascii="Times New Roman" w:hAnsi="Times New Roman" w:cs="Times New Roman"/>
        </w:rPr>
        <w:t>were modified</w:t>
      </w:r>
      <w:r w:rsidR="002848F8">
        <w:rPr>
          <w:rFonts w:ascii="Times New Roman" w:hAnsi="Times New Roman" w:cs="Times New Roman"/>
        </w:rPr>
        <w:t xml:space="preserve"> using Pandas </w:t>
      </w:r>
      <w:proofErr w:type="gramStart"/>
      <w:r w:rsidR="002848F8">
        <w:rPr>
          <w:rFonts w:ascii="Times New Roman" w:hAnsi="Times New Roman" w:cs="Times New Roman"/>
        </w:rPr>
        <w:t>rename(</w:t>
      </w:r>
      <w:proofErr w:type="gramEnd"/>
      <w:r w:rsidR="002848F8">
        <w:rPr>
          <w:rFonts w:ascii="Times New Roman" w:hAnsi="Times New Roman" w:cs="Times New Roman"/>
        </w:rPr>
        <w:t xml:space="preserve">) function. </w:t>
      </w:r>
      <w:r w:rsidR="00B477D9" w:rsidRPr="00B477D9">
        <w:rPr>
          <w:rFonts w:ascii="Times New Roman" w:hAnsi="Times New Roman" w:cs="Times New Roman"/>
        </w:rPr>
        <w:t xml:space="preserve">The code snippet </w:t>
      </w:r>
      <w:r w:rsidR="00CA2A02">
        <w:rPr>
          <w:rFonts w:ascii="Times New Roman" w:hAnsi="Times New Roman" w:cs="Times New Roman"/>
        </w:rPr>
        <w:t>on the right</w:t>
      </w:r>
      <w:r w:rsidR="00B477D9" w:rsidRPr="00B477D9">
        <w:rPr>
          <w:rFonts w:ascii="Times New Roman" w:hAnsi="Times New Roman" w:cs="Times New Roman"/>
        </w:rPr>
        <w:t xml:space="preserve"> demonstrates how and to what the columns were renamed.</w:t>
      </w:r>
      <w:r w:rsidR="00B477D9" w:rsidRPr="00B477D9">
        <w:rPr>
          <w:noProof/>
        </w:rPr>
        <w:t xml:space="preserve"> </w:t>
      </w:r>
    </w:p>
    <w:p w14:paraId="0BE6E6D0" w14:textId="536A1637" w:rsidR="00641FAC" w:rsidRDefault="002E11AD" w:rsidP="007E215C">
      <w:pPr>
        <w:rPr>
          <w:rFonts w:ascii="Times New Roman" w:hAnsi="Times New Roman" w:cs="Times New Roman"/>
        </w:rPr>
      </w:pPr>
      <w:r w:rsidRPr="002E11AD">
        <w:rPr>
          <w:rFonts w:ascii="Times New Roman" w:hAnsi="Times New Roman" w:cs="Times New Roman"/>
        </w:rPr>
        <w:t xml:space="preserve">Aside from 50 states and the federal district (Washington, D.C.), the dataset featured a few rows that displayed </w:t>
      </w:r>
      <w:r w:rsidR="001F3870">
        <w:rPr>
          <w:rFonts w:ascii="Times New Roman" w:hAnsi="Times New Roman" w:cs="Times New Roman"/>
        </w:rPr>
        <w:t xml:space="preserve">the overall </w:t>
      </w:r>
      <w:r w:rsidRPr="002E11AD">
        <w:rPr>
          <w:rFonts w:ascii="Times New Roman" w:hAnsi="Times New Roman" w:cs="Times New Roman"/>
        </w:rPr>
        <w:t xml:space="preserve">data collected across the </w:t>
      </w:r>
      <w:r w:rsidR="00686B08">
        <w:rPr>
          <w:rFonts w:ascii="Times New Roman" w:hAnsi="Times New Roman" w:cs="Times New Roman"/>
        </w:rPr>
        <w:t>country</w:t>
      </w:r>
      <w:r w:rsidRPr="002E11AD">
        <w:rPr>
          <w:rFonts w:ascii="Times New Roman" w:hAnsi="Times New Roman" w:cs="Times New Roman"/>
        </w:rPr>
        <w:t>.</w:t>
      </w:r>
      <w:r w:rsidR="00505E97">
        <w:rPr>
          <w:rFonts w:ascii="Times New Roman" w:hAnsi="Times New Roman" w:cs="Times New Roman"/>
        </w:rPr>
        <w:t xml:space="preserve"> Since the dashboard only deals </w:t>
      </w:r>
      <w:r w:rsidR="009E1183">
        <w:rPr>
          <w:rFonts w:ascii="Times New Roman" w:hAnsi="Times New Roman" w:cs="Times New Roman"/>
        </w:rPr>
        <w:t xml:space="preserve">with </w:t>
      </w:r>
      <w:r w:rsidR="002C7507">
        <w:rPr>
          <w:rFonts w:ascii="Times New Roman" w:hAnsi="Times New Roman" w:cs="Times New Roman"/>
        </w:rPr>
        <w:t xml:space="preserve">data collected per state and district, the </w:t>
      </w:r>
      <w:r w:rsidR="00686B08">
        <w:rPr>
          <w:rFonts w:ascii="Times New Roman" w:hAnsi="Times New Roman" w:cs="Times New Roman"/>
        </w:rPr>
        <w:t xml:space="preserve">rows </w:t>
      </w:r>
      <w:r w:rsidR="00157087">
        <w:rPr>
          <w:rFonts w:ascii="Times New Roman" w:hAnsi="Times New Roman" w:cs="Times New Roman"/>
        </w:rPr>
        <w:t xml:space="preserve">having the column “state” value </w:t>
      </w:r>
      <w:r w:rsidR="00ED14F0">
        <w:rPr>
          <w:rFonts w:ascii="Times New Roman" w:hAnsi="Times New Roman" w:cs="Times New Roman"/>
        </w:rPr>
        <w:t xml:space="preserve">as ‘United States” were dropped. Additionally, the state “New York” </w:t>
      </w:r>
      <w:r w:rsidR="00F0248F">
        <w:rPr>
          <w:rFonts w:ascii="Times New Roman" w:hAnsi="Times New Roman" w:cs="Times New Roman"/>
        </w:rPr>
        <w:t>only has data</w:t>
      </w:r>
      <w:r w:rsidR="00ED14F0">
        <w:rPr>
          <w:rFonts w:ascii="Times New Roman" w:hAnsi="Times New Roman" w:cs="Times New Roman"/>
        </w:rPr>
        <w:t xml:space="preserve"> from 1965 </w:t>
      </w:r>
      <w:r w:rsidR="00891680">
        <w:rPr>
          <w:rFonts w:ascii="Times New Roman" w:hAnsi="Times New Roman" w:cs="Times New Roman"/>
        </w:rPr>
        <w:t xml:space="preserve">to </w:t>
      </w:r>
      <w:r w:rsidR="00D75592">
        <w:rPr>
          <w:rFonts w:ascii="Times New Roman" w:hAnsi="Times New Roman" w:cs="Times New Roman"/>
        </w:rPr>
        <w:t xml:space="preserve">2019, hence the Python program </w:t>
      </w:r>
      <w:r w:rsidR="00891680">
        <w:rPr>
          <w:rFonts w:ascii="Times New Roman" w:hAnsi="Times New Roman" w:cs="Times New Roman"/>
        </w:rPr>
        <w:t xml:space="preserve">only </w:t>
      </w:r>
      <w:r w:rsidR="00D75592">
        <w:rPr>
          <w:rFonts w:ascii="Times New Roman" w:hAnsi="Times New Roman" w:cs="Times New Roman"/>
        </w:rPr>
        <w:t xml:space="preserve">extracts </w:t>
      </w:r>
      <w:r w:rsidR="00C15C8E">
        <w:rPr>
          <w:rFonts w:ascii="Times New Roman" w:hAnsi="Times New Roman" w:cs="Times New Roman"/>
        </w:rPr>
        <w:t>the data collected from 1965 onwards.</w:t>
      </w:r>
      <w:r w:rsidR="009D2BC4">
        <w:rPr>
          <w:rFonts w:ascii="Times New Roman" w:hAnsi="Times New Roman" w:cs="Times New Roman"/>
        </w:rPr>
        <w:t xml:space="preserve"> </w:t>
      </w:r>
      <w:r w:rsidR="00891680">
        <w:rPr>
          <w:rFonts w:ascii="Times New Roman" w:hAnsi="Times New Roman" w:cs="Times New Roman"/>
        </w:rPr>
        <w:t xml:space="preserve">The resulting subset was </w:t>
      </w:r>
      <w:r w:rsidR="00642083">
        <w:rPr>
          <w:rFonts w:ascii="Times New Roman" w:hAnsi="Times New Roman" w:cs="Times New Roman"/>
        </w:rPr>
        <w:t xml:space="preserve">stored in a </w:t>
      </w:r>
      <w:proofErr w:type="spellStart"/>
      <w:r w:rsidR="00642083">
        <w:rPr>
          <w:rFonts w:ascii="Times New Roman" w:hAnsi="Times New Roman" w:cs="Times New Roman"/>
        </w:rPr>
        <w:t>DataFrame</w:t>
      </w:r>
      <w:proofErr w:type="spellEnd"/>
      <w:r w:rsidR="00642083">
        <w:rPr>
          <w:rFonts w:ascii="Times New Roman" w:hAnsi="Times New Roman" w:cs="Times New Roman"/>
        </w:rPr>
        <w:t>, which was then converted to a CSV file. This CSV file served as the primary dataset for the dashboard</w:t>
      </w:r>
      <w:r w:rsidR="00641FAC">
        <w:rPr>
          <w:rFonts w:ascii="Times New Roman" w:hAnsi="Times New Roman" w:cs="Times New Roman"/>
        </w:rPr>
        <w:t>.</w:t>
      </w:r>
    </w:p>
    <w:p w14:paraId="4D26EDB0" w14:textId="11512A7A" w:rsidR="00154FAF" w:rsidRDefault="00154FAF" w:rsidP="005910DE">
      <w:pPr>
        <w:rPr>
          <w:rFonts w:ascii="Times New Roman" w:hAnsi="Times New Roman" w:cs="Times New Roman"/>
          <w:color w:val="215868"/>
          <w:sz w:val="40"/>
          <w:szCs w:val="40"/>
        </w:rPr>
      </w:pPr>
      <w:r w:rsidRPr="00154FAF">
        <w:rPr>
          <w:rFonts w:ascii="Times New Roman" w:hAnsi="Times New Roman" w:cs="Times New Roman"/>
          <w:noProof/>
          <w:color w:val="215868"/>
          <w:sz w:val="40"/>
          <w:szCs w:val="40"/>
        </w:rPr>
        <w:drawing>
          <wp:anchor distT="0" distB="0" distL="114300" distR="114300" simplePos="0" relativeHeight="251662336" behindDoc="0" locked="0" layoutInCell="1" allowOverlap="1" wp14:anchorId="69B67604" wp14:editId="191784A2">
            <wp:simplePos x="0" y="0"/>
            <wp:positionH relativeFrom="column">
              <wp:posOffset>3311400</wp:posOffset>
            </wp:positionH>
            <wp:positionV relativeFrom="paragraph">
              <wp:posOffset>418465</wp:posOffset>
            </wp:positionV>
            <wp:extent cx="2945765" cy="734060"/>
            <wp:effectExtent l="0" t="0" r="6985" b="8890"/>
            <wp:wrapSquare wrapText="bothSides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576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7931">
        <w:rPr>
          <w:rFonts w:ascii="Times New Roman" w:hAnsi="Times New Roman" w:cs="Times New Roman"/>
          <w:noProof/>
          <w:color w:val="215868"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0B07CBE9" wp14:editId="3647FE23">
            <wp:simplePos x="0" y="0"/>
            <wp:positionH relativeFrom="column">
              <wp:posOffset>231531</wp:posOffset>
            </wp:positionH>
            <wp:positionV relativeFrom="paragraph">
              <wp:posOffset>417195</wp:posOffset>
            </wp:positionV>
            <wp:extent cx="3019331" cy="733896"/>
            <wp:effectExtent l="0" t="0" r="0" b="9525"/>
            <wp:wrapSquare wrapText="bothSides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331" cy="733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3B52">
        <w:rPr>
          <w:rFonts w:ascii="Times New Roman" w:hAnsi="Times New Roman" w:cs="Times New Roman"/>
          <w:color w:val="215868"/>
          <w:sz w:val="40"/>
          <w:szCs w:val="40"/>
        </w:rPr>
        <w:t>Dashboard Header</w:t>
      </w:r>
      <w:r w:rsidR="004D3B52" w:rsidRPr="00470968"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6457F4FC" w14:textId="5835D49D" w:rsidR="00BD666F" w:rsidRDefault="00F93930" w:rsidP="005910DE">
      <w:pPr>
        <w:rPr>
          <w:rFonts w:ascii="Times New Roman" w:hAnsi="Times New Roman" w:cs="Times New Roman"/>
        </w:rPr>
      </w:pPr>
      <w:r w:rsidRPr="00F93930">
        <w:rPr>
          <w:rFonts w:ascii="Times New Roman" w:hAnsi="Times New Roman" w:cs="Times New Roman"/>
        </w:rPr>
        <w:drawing>
          <wp:anchor distT="0" distB="0" distL="114300" distR="114300" simplePos="0" relativeHeight="251666432" behindDoc="0" locked="0" layoutInCell="1" allowOverlap="1" wp14:anchorId="42A23436" wp14:editId="02ED62E7">
            <wp:simplePos x="0" y="0"/>
            <wp:positionH relativeFrom="column">
              <wp:posOffset>5885092</wp:posOffset>
            </wp:positionH>
            <wp:positionV relativeFrom="paragraph">
              <wp:posOffset>805513</wp:posOffset>
            </wp:positionV>
            <wp:extent cx="1249045" cy="544195"/>
            <wp:effectExtent l="0" t="0" r="8255" b="8255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045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3BDCE" w14:textId="32738288" w:rsidR="004C47ED" w:rsidRDefault="005424A6" w:rsidP="005910DE">
      <w:pPr>
        <w:rPr>
          <w:rFonts w:ascii="Times New Roman" w:hAnsi="Times New Roman" w:cs="Times New Roman"/>
        </w:rPr>
      </w:pPr>
      <w:r w:rsidRPr="005424A6">
        <w:rPr>
          <w:rFonts w:ascii="Times New Roman" w:hAnsi="Times New Roman" w:cs="Times New Roman"/>
        </w:rPr>
        <w:drawing>
          <wp:anchor distT="0" distB="0" distL="114300" distR="114300" simplePos="0" relativeHeight="251667456" behindDoc="0" locked="0" layoutInCell="1" allowOverlap="1" wp14:anchorId="2491D723" wp14:editId="67F7F7C1">
            <wp:simplePos x="0" y="0"/>
            <wp:positionH relativeFrom="column">
              <wp:posOffset>5541645</wp:posOffset>
            </wp:positionH>
            <wp:positionV relativeFrom="paragraph">
              <wp:posOffset>331520</wp:posOffset>
            </wp:positionV>
            <wp:extent cx="1596390" cy="2465705"/>
            <wp:effectExtent l="0" t="0" r="381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39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47ED" w:rsidRPr="004C47ED">
        <w:rPr>
          <w:rFonts w:ascii="Times New Roman" w:hAnsi="Times New Roman" w:cs="Times New Roman"/>
        </w:rPr>
        <w:t>The dashboard uses HTML</w:t>
      </w:r>
      <w:r w:rsidR="004C47ED">
        <w:rPr>
          <w:rFonts w:ascii="Times New Roman" w:hAnsi="Times New Roman" w:cs="Times New Roman"/>
        </w:rPr>
        <w:t>’</w:t>
      </w:r>
      <w:r w:rsidR="004C47ED" w:rsidRPr="004C47ED">
        <w:rPr>
          <w:rFonts w:ascii="Times New Roman" w:hAnsi="Times New Roman" w:cs="Times New Roman"/>
        </w:rPr>
        <w:t>s range slider to present the crime rate scene in the United States from 1965 to 2019. The slider</w:t>
      </w:r>
      <w:r w:rsidR="004C47ED">
        <w:rPr>
          <w:rFonts w:ascii="Times New Roman" w:hAnsi="Times New Roman" w:cs="Times New Roman"/>
        </w:rPr>
        <w:t>’</w:t>
      </w:r>
      <w:r w:rsidR="004C47ED" w:rsidRPr="004C47ED">
        <w:rPr>
          <w:rFonts w:ascii="Times New Roman" w:hAnsi="Times New Roman" w:cs="Times New Roman"/>
        </w:rPr>
        <w:t>s minimum and maximum values are 1965 and 2019, respectively, and they</w:t>
      </w:r>
      <w:r w:rsidR="004C47ED">
        <w:rPr>
          <w:rFonts w:ascii="Times New Roman" w:hAnsi="Times New Roman" w:cs="Times New Roman"/>
        </w:rPr>
        <w:t>’</w:t>
      </w:r>
      <w:r w:rsidR="004C47ED" w:rsidRPr="004C47ED">
        <w:rPr>
          <w:rFonts w:ascii="Times New Roman" w:hAnsi="Times New Roman" w:cs="Times New Roman"/>
        </w:rPr>
        <w:t xml:space="preserve">re set </w:t>
      </w:r>
      <w:r w:rsidR="004C47ED">
        <w:rPr>
          <w:rFonts w:ascii="Times New Roman" w:hAnsi="Times New Roman" w:cs="Times New Roman"/>
        </w:rPr>
        <w:t>using</w:t>
      </w:r>
      <w:r w:rsidR="004C47ED" w:rsidRPr="004C47ED">
        <w:rPr>
          <w:rFonts w:ascii="Times New Roman" w:hAnsi="Times New Roman" w:cs="Times New Roman"/>
        </w:rPr>
        <w:t xml:space="preserve"> D3 and the ID allocated to the </w:t>
      </w:r>
      <w:r w:rsidR="004C47ED">
        <w:rPr>
          <w:rFonts w:ascii="Times New Roman" w:hAnsi="Times New Roman" w:cs="Times New Roman"/>
        </w:rPr>
        <w:t>&lt;</w:t>
      </w:r>
      <w:r w:rsidR="004C47ED" w:rsidRPr="004C47ED">
        <w:rPr>
          <w:rFonts w:ascii="Times New Roman" w:hAnsi="Times New Roman" w:cs="Times New Roman"/>
        </w:rPr>
        <w:t xml:space="preserve">input&gt; tag. </w:t>
      </w:r>
    </w:p>
    <w:p w14:paraId="4CC85FD4" w14:textId="7BD01EDA" w:rsidR="00830CF9" w:rsidRDefault="00CD31F2" w:rsidP="005910DE">
      <w:pPr>
        <w:rPr>
          <w:rFonts w:ascii="Times New Roman" w:hAnsi="Times New Roman" w:cs="Times New Roman"/>
        </w:rPr>
      </w:pPr>
      <w:r w:rsidRPr="00CD31F2">
        <w:rPr>
          <w:rFonts w:ascii="Times New Roman" w:hAnsi="Times New Roman" w:cs="Times New Roman"/>
        </w:rPr>
        <w:t xml:space="preserve">By sliding the purple marker over the HTML slider, users can see crime rate statistics for a specified year. The selected year will be displayed on the left side of the slider and </w:t>
      </w:r>
      <w:r w:rsidR="0036074A">
        <w:rPr>
          <w:rFonts w:ascii="Times New Roman" w:hAnsi="Times New Roman" w:cs="Times New Roman"/>
        </w:rPr>
        <w:t xml:space="preserve">will be </w:t>
      </w:r>
      <w:r w:rsidRPr="00CD31F2">
        <w:rPr>
          <w:rFonts w:ascii="Times New Roman" w:hAnsi="Times New Roman" w:cs="Times New Roman"/>
        </w:rPr>
        <w:t xml:space="preserve">saved in a local variable that will be used as an argument to multiple local and global functions </w:t>
      </w:r>
      <w:r w:rsidR="0036074A">
        <w:rPr>
          <w:rFonts w:ascii="Times New Roman" w:hAnsi="Times New Roman" w:cs="Times New Roman"/>
        </w:rPr>
        <w:t xml:space="preserve">present </w:t>
      </w:r>
      <w:r w:rsidRPr="00CD31F2">
        <w:rPr>
          <w:rFonts w:ascii="Times New Roman" w:hAnsi="Times New Roman" w:cs="Times New Roman"/>
        </w:rPr>
        <w:t xml:space="preserve">in various JavaScript files. </w:t>
      </w:r>
      <w:r w:rsidR="00830CF9" w:rsidRPr="00830CF9">
        <w:rPr>
          <w:rFonts w:ascii="Times New Roman" w:hAnsi="Times New Roman" w:cs="Times New Roman"/>
        </w:rPr>
        <w:t>These functions are used for generating the multiple layouts that appear on the dashboard.</w:t>
      </w:r>
    </w:p>
    <w:p w14:paraId="2D1FCD3A" w14:textId="0C284994" w:rsidR="00913EF9" w:rsidRDefault="00913EF9" w:rsidP="005910DE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 xml:space="preserve">After initially picking </w:t>
      </w:r>
      <w:r w:rsidR="00645014">
        <w:rPr>
          <w:rFonts w:ascii="Times New Roman" w:hAnsi="Times New Roman" w:cs="Times New Roman"/>
        </w:rPr>
        <w:t xml:space="preserve">a crime category, the slider </w:t>
      </w:r>
      <w:r w:rsidR="006013F4">
        <w:rPr>
          <w:rFonts w:ascii="Times New Roman" w:hAnsi="Times New Roman" w:cs="Times New Roman"/>
        </w:rPr>
        <w:t xml:space="preserve">by default </w:t>
      </w:r>
      <w:r w:rsidR="008E4AF4">
        <w:rPr>
          <w:rFonts w:ascii="Times New Roman" w:hAnsi="Times New Roman" w:cs="Times New Roman"/>
        </w:rPr>
        <w:t>selects</w:t>
      </w:r>
      <w:r w:rsidR="006013F4">
        <w:rPr>
          <w:rFonts w:ascii="Times New Roman" w:hAnsi="Times New Roman" w:cs="Times New Roman"/>
        </w:rPr>
        <w:t xml:space="preserve"> the </w:t>
      </w:r>
      <w:r w:rsidR="00FA1830">
        <w:rPr>
          <w:rFonts w:ascii="Times New Roman" w:hAnsi="Times New Roman" w:cs="Times New Roman"/>
        </w:rPr>
        <w:t>year 1965, and the dashboard displays</w:t>
      </w:r>
      <w:r w:rsidR="008E4AF4">
        <w:rPr>
          <w:rFonts w:ascii="Times New Roman" w:hAnsi="Times New Roman" w:cs="Times New Roman"/>
        </w:rPr>
        <w:t xml:space="preserve"> crime statistics for that year.</w:t>
      </w:r>
      <w:r w:rsidR="0063138C">
        <w:rPr>
          <w:rFonts w:ascii="Times New Roman" w:hAnsi="Times New Roman" w:cs="Times New Roman"/>
        </w:rPr>
        <w:t xml:space="preserve"> As </w:t>
      </w:r>
      <w:r w:rsidR="00FD4142">
        <w:rPr>
          <w:rFonts w:ascii="Times New Roman" w:hAnsi="Times New Roman" w:cs="Times New Roman"/>
        </w:rPr>
        <w:t>discussed</w:t>
      </w:r>
      <w:r w:rsidR="0063138C">
        <w:rPr>
          <w:rFonts w:ascii="Times New Roman" w:hAnsi="Times New Roman" w:cs="Times New Roman"/>
        </w:rPr>
        <w:t xml:space="preserve"> above, 1965 is stored in a local variable which </w:t>
      </w:r>
      <w:r w:rsidR="00FE4350">
        <w:rPr>
          <w:rFonts w:ascii="Times New Roman" w:hAnsi="Times New Roman" w:cs="Times New Roman"/>
        </w:rPr>
        <w:t>is sent as an argument to multiple functions</w:t>
      </w:r>
      <w:r w:rsidR="00F97DBB">
        <w:rPr>
          <w:rFonts w:ascii="Times New Roman" w:hAnsi="Times New Roman" w:cs="Times New Roman"/>
        </w:rPr>
        <w:t xml:space="preserve"> and the </w:t>
      </w:r>
      <w:r w:rsidR="005424A6">
        <w:rPr>
          <w:rFonts w:ascii="Times New Roman" w:hAnsi="Times New Roman" w:cs="Times New Roman"/>
        </w:rPr>
        <w:t>layouts are generated accordingly.</w:t>
      </w:r>
      <w:r w:rsidR="006B3BAA">
        <w:rPr>
          <w:noProof/>
        </w:rPr>
        <w:t xml:space="preserve"> </w:t>
      </w:r>
      <w:r w:rsidR="006B3BAA">
        <w:rPr>
          <w:rFonts w:ascii="Times New Roman" w:hAnsi="Times New Roman" w:cs="Times New Roman"/>
          <w:noProof/>
        </w:rPr>
        <w:t xml:space="preserve">The code snippet on the right </w:t>
      </w:r>
      <w:r w:rsidR="003962DE">
        <w:rPr>
          <w:rFonts w:ascii="Times New Roman" w:hAnsi="Times New Roman" w:cs="Times New Roman"/>
          <w:noProof/>
        </w:rPr>
        <w:t>shows</w:t>
      </w:r>
      <w:r w:rsidR="006B3BAA">
        <w:rPr>
          <w:rFonts w:ascii="Times New Roman" w:hAnsi="Times New Roman" w:cs="Times New Roman"/>
          <w:noProof/>
        </w:rPr>
        <w:t xml:space="preserve"> an example of how the </w:t>
      </w:r>
      <w:r w:rsidR="003962DE">
        <w:rPr>
          <w:rFonts w:ascii="Times New Roman" w:hAnsi="Times New Roman" w:cs="Times New Roman"/>
          <w:noProof/>
        </w:rPr>
        <w:t>selected</w:t>
      </w:r>
      <w:r w:rsidR="00F84F40">
        <w:rPr>
          <w:rFonts w:ascii="Times New Roman" w:hAnsi="Times New Roman" w:cs="Times New Roman"/>
          <w:noProof/>
        </w:rPr>
        <w:t xml:space="preserve"> year (</w:t>
      </w:r>
      <w:r w:rsidR="001D14CB">
        <w:rPr>
          <w:rFonts w:ascii="Times New Roman" w:hAnsi="Times New Roman" w:cs="Times New Roman"/>
          <w:noProof/>
        </w:rPr>
        <w:t xml:space="preserve">taken </w:t>
      </w:r>
      <w:r w:rsidR="00F84F40">
        <w:rPr>
          <w:rFonts w:ascii="Times New Roman" w:hAnsi="Times New Roman" w:cs="Times New Roman"/>
          <w:noProof/>
        </w:rPr>
        <w:t xml:space="preserve">from the slider) is </w:t>
      </w:r>
      <w:r w:rsidR="003962DE">
        <w:rPr>
          <w:rFonts w:ascii="Times New Roman" w:hAnsi="Times New Roman" w:cs="Times New Roman"/>
          <w:noProof/>
        </w:rPr>
        <w:t>stored</w:t>
      </w:r>
      <w:r w:rsidR="00F84F40">
        <w:rPr>
          <w:rFonts w:ascii="Times New Roman" w:hAnsi="Times New Roman" w:cs="Times New Roman"/>
          <w:noProof/>
        </w:rPr>
        <w:t xml:space="preserve"> in a local variable </w:t>
      </w:r>
      <w:r w:rsidR="0037396C">
        <w:rPr>
          <w:rFonts w:ascii="Times New Roman" w:hAnsi="Times New Roman" w:cs="Times New Roman"/>
          <w:noProof/>
        </w:rPr>
        <w:t>named</w:t>
      </w:r>
      <w:r w:rsidR="00F84F40">
        <w:rPr>
          <w:rFonts w:ascii="Times New Roman" w:hAnsi="Times New Roman" w:cs="Times New Roman"/>
          <w:noProof/>
        </w:rPr>
        <w:t xml:space="preserve"> “currentYear”</w:t>
      </w:r>
      <w:r w:rsidR="001D14CB">
        <w:rPr>
          <w:rFonts w:ascii="Times New Roman" w:hAnsi="Times New Roman" w:cs="Times New Roman"/>
          <w:noProof/>
        </w:rPr>
        <w:t xml:space="preserve"> and how </w:t>
      </w:r>
      <w:r w:rsidR="00C4778E">
        <w:rPr>
          <w:rFonts w:ascii="Times New Roman" w:hAnsi="Times New Roman" w:cs="Times New Roman"/>
          <w:noProof/>
        </w:rPr>
        <w:t>it</w:t>
      </w:r>
      <w:r w:rsidR="001D14CB">
        <w:rPr>
          <w:rFonts w:ascii="Times New Roman" w:hAnsi="Times New Roman" w:cs="Times New Roman"/>
          <w:noProof/>
        </w:rPr>
        <w:t xml:space="preserve"> serves as an argument for various functions.</w:t>
      </w:r>
    </w:p>
    <w:p w14:paraId="084A8420" w14:textId="60DDE01C" w:rsidR="0087536A" w:rsidRPr="006B3BAA" w:rsidRDefault="00910D17" w:rsidP="005910DE">
      <w:pPr>
        <w:rPr>
          <w:rFonts w:ascii="Times New Roman" w:hAnsi="Times New Roman" w:cs="Times New Roman"/>
        </w:rPr>
      </w:pPr>
      <w:r w:rsidRPr="00910D1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0" locked="0" layoutInCell="1" allowOverlap="1" wp14:anchorId="0C6E3F1C" wp14:editId="2EE89E07">
            <wp:simplePos x="0" y="0"/>
            <wp:positionH relativeFrom="column">
              <wp:posOffset>5694673</wp:posOffset>
            </wp:positionH>
            <wp:positionV relativeFrom="paragraph">
              <wp:posOffset>33322</wp:posOffset>
            </wp:positionV>
            <wp:extent cx="1443990" cy="736600"/>
            <wp:effectExtent l="0" t="0" r="3810" b="6350"/>
            <wp:wrapSquare wrapText="bothSides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99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7417" w:rsidRPr="00B77417">
        <w:rPr>
          <w:rFonts w:ascii="Times New Roman" w:hAnsi="Times New Roman" w:cs="Times New Roman"/>
          <w:noProof/>
        </w:rPr>
        <w:t xml:space="preserve">Additionally, the slider uses the </w:t>
      </w:r>
      <w:r w:rsidR="00B77417">
        <w:rPr>
          <w:rFonts w:ascii="Times New Roman" w:hAnsi="Times New Roman" w:cs="Times New Roman"/>
          <w:noProof/>
        </w:rPr>
        <w:t>“</w:t>
      </w:r>
      <w:r w:rsidR="00B77417" w:rsidRPr="00B77417">
        <w:rPr>
          <w:rFonts w:ascii="Times New Roman" w:hAnsi="Times New Roman" w:cs="Times New Roman"/>
          <w:noProof/>
        </w:rPr>
        <w:t>oninput</w:t>
      </w:r>
      <w:r w:rsidR="00B77417">
        <w:rPr>
          <w:rFonts w:ascii="Times New Roman" w:hAnsi="Times New Roman" w:cs="Times New Roman"/>
          <w:noProof/>
        </w:rPr>
        <w:t>”</w:t>
      </w:r>
      <w:r w:rsidR="00B77417" w:rsidRPr="00B77417">
        <w:rPr>
          <w:rFonts w:ascii="Times New Roman" w:hAnsi="Times New Roman" w:cs="Times New Roman"/>
          <w:noProof/>
        </w:rPr>
        <w:t xml:space="preserve"> attribute to listen for input events, which are subsequently stored in the local variable </w:t>
      </w:r>
      <w:r w:rsidR="00B77417">
        <w:rPr>
          <w:rFonts w:ascii="Times New Roman" w:hAnsi="Times New Roman" w:cs="Times New Roman"/>
          <w:noProof/>
        </w:rPr>
        <w:t>“</w:t>
      </w:r>
      <w:r w:rsidR="00B77417" w:rsidRPr="00B77417">
        <w:rPr>
          <w:rFonts w:ascii="Times New Roman" w:hAnsi="Times New Roman" w:cs="Times New Roman"/>
          <w:noProof/>
        </w:rPr>
        <w:t>currentYear</w:t>
      </w:r>
      <w:r w:rsidR="00B77417">
        <w:rPr>
          <w:rFonts w:ascii="Times New Roman" w:hAnsi="Times New Roman" w:cs="Times New Roman"/>
          <w:noProof/>
        </w:rPr>
        <w:t>”.</w:t>
      </w:r>
      <w:r w:rsidR="00B77417" w:rsidRPr="00B77417">
        <w:rPr>
          <w:rFonts w:ascii="Times New Roman" w:hAnsi="Times New Roman" w:cs="Times New Roman"/>
          <w:noProof/>
        </w:rPr>
        <w:t xml:space="preserve"> This is done to modify the dashboard layouts so that the statistics are displayed precisely for the selected year.</w:t>
      </w:r>
      <w:r w:rsidRPr="00910D17">
        <w:rPr>
          <w:noProof/>
        </w:rPr>
        <w:t xml:space="preserve"> </w:t>
      </w:r>
    </w:p>
    <w:p w14:paraId="7EAE98CD" w14:textId="0607F152" w:rsidR="008E761A" w:rsidRPr="00154FAF" w:rsidRDefault="00A2621C" w:rsidP="005910DE">
      <w:pPr>
        <w:rPr>
          <w:rFonts w:ascii="Times New Roman" w:hAnsi="Times New Roman" w:cs="Times New Roman"/>
        </w:rPr>
      </w:pPr>
      <w:r w:rsidRPr="00A2621C">
        <w:rPr>
          <w:rFonts w:ascii="Times New Roman" w:hAnsi="Times New Roman" w:cs="Times New Roman"/>
        </w:rPr>
        <w:lastRenderedPageBreak/>
        <w:drawing>
          <wp:anchor distT="0" distB="0" distL="114300" distR="114300" simplePos="0" relativeHeight="251669504" behindDoc="0" locked="0" layoutInCell="1" allowOverlap="1" wp14:anchorId="240B3827" wp14:editId="0EABDDDB">
            <wp:simplePos x="0" y="0"/>
            <wp:positionH relativeFrom="column">
              <wp:posOffset>5272009</wp:posOffset>
            </wp:positionH>
            <wp:positionV relativeFrom="paragraph">
              <wp:posOffset>597</wp:posOffset>
            </wp:positionV>
            <wp:extent cx="1819275" cy="777875"/>
            <wp:effectExtent l="0" t="0" r="9525" b="3175"/>
            <wp:wrapSquare wrapText="bothSides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27FD5" w:rsidRPr="00427FD5">
        <w:rPr>
          <w:rFonts w:ascii="Times New Roman" w:hAnsi="Times New Roman" w:cs="Times New Roman"/>
        </w:rPr>
        <w:t xml:space="preserve">Aside from the slider, the user can select a crime type by pressing one of the two radio buttons - Property or Violent. The </w:t>
      </w:r>
      <w:r w:rsidR="00427FD5">
        <w:rPr>
          <w:rFonts w:ascii="Times New Roman" w:hAnsi="Times New Roman" w:cs="Times New Roman"/>
        </w:rPr>
        <w:t>“</w:t>
      </w:r>
      <w:r w:rsidR="00427FD5" w:rsidRPr="00427FD5">
        <w:rPr>
          <w:rFonts w:ascii="Times New Roman" w:hAnsi="Times New Roman" w:cs="Times New Roman"/>
        </w:rPr>
        <w:t>onclick</w:t>
      </w:r>
      <w:r w:rsidR="00427FD5">
        <w:rPr>
          <w:rFonts w:ascii="Times New Roman" w:hAnsi="Times New Roman" w:cs="Times New Roman"/>
        </w:rPr>
        <w:t>”</w:t>
      </w:r>
      <w:r w:rsidR="00427FD5" w:rsidRPr="00427FD5">
        <w:rPr>
          <w:rFonts w:ascii="Times New Roman" w:hAnsi="Times New Roman" w:cs="Times New Roman"/>
        </w:rPr>
        <w:t xml:space="preserve"> attribute is used by the local JavaScript function </w:t>
      </w:r>
      <w:r w:rsidR="00427FD5">
        <w:rPr>
          <w:rFonts w:ascii="Times New Roman" w:hAnsi="Times New Roman" w:cs="Times New Roman"/>
        </w:rPr>
        <w:t>“</w:t>
      </w:r>
      <w:proofErr w:type="spellStart"/>
      <w:proofErr w:type="gramStart"/>
      <w:r w:rsidR="00427FD5" w:rsidRPr="00427FD5">
        <w:rPr>
          <w:rFonts w:ascii="Times New Roman" w:hAnsi="Times New Roman" w:cs="Times New Roman"/>
        </w:rPr>
        <w:t>radioClick</w:t>
      </w:r>
      <w:proofErr w:type="spellEnd"/>
      <w:r w:rsidR="00427FD5" w:rsidRPr="00427FD5">
        <w:rPr>
          <w:rFonts w:ascii="Times New Roman" w:hAnsi="Times New Roman" w:cs="Times New Roman"/>
        </w:rPr>
        <w:t>(</w:t>
      </w:r>
      <w:proofErr w:type="gramEnd"/>
      <w:r w:rsidR="00427FD5" w:rsidRPr="00427FD5">
        <w:rPr>
          <w:rFonts w:ascii="Times New Roman" w:hAnsi="Times New Roman" w:cs="Times New Roman"/>
        </w:rPr>
        <w:t>)</w:t>
      </w:r>
      <w:r w:rsidR="00427FD5">
        <w:rPr>
          <w:rFonts w:ascii="Times New Roman" w:hAnsi="Times New Roman" w:cs="Times New Roman"/>
        </w:rPr>
        <w:t>”</w:t>
      </w:r>
      <w:r w:rsidR="00427FD5" w:rsidRPr="00427FD5">
        <w:rPr>
          <w:rFonts w:ascii="Times New Roman" w:hAnsi="Times New Roman" w:cs="Times New Roman"/>
        </w:rPr>
        <w:t xml:space="preserve"> to listen for click events. The </w:t>
      </w:r>
      <w:r w:rsidR="00427FD5">
        <w:rPr>
          <w:rFonts w:ascii="Times New Roman" w:hAnsi="Times New Roman" w:cs="Times New Roman"/>
        </w:rPr>
        <w:t>“</w:t>
      </w:r>
      <w:proofErr w:type="spellStart"/>
      <w:proofErr w:type="gramStart"/>
      <w:r w:rsidR="00427FD5" w:rsidRPr="00427FD5">
        <w:rPr>
          <w:rFonts w:ascii="Times New Roman" w:hAnsi="Times New Roman" w:cs="Times New Roman"/>
        </w:rPr>
        <w:t>radioClick</w:t>
      </w:r>
      <w:proofErr w:type="spellEnd"/>
      <w:r w:rsidR="00427FD5" w:rsidRPr="00427FD5">
        <w:rPr>
          <w:rFonts w:ascii="Times New Roman" w:hAnsi="Times New Roman" w:cs="Times New Roman"/>
        </w:rPr>
        <w:t>(</w:t>
      </w:r>
      <w:proofErr w:type="gramEnd"/>
      <w:r w:rsidR="00427FD5" w:rsidRPr="00427FD5">
        <w:rPr>
          <w:rFonts w:ascii="Times New Roman" w:hAnsi="Times New Roman" w:cs="Times New Roman"/>
        </w:rPr>
        <w:t>)</w:t>
      </w:r>
      <w:r w:rsidR="00427FD5">
        <w:rPr>
          <w:rFonts w:ascii="Times New Roman" w:hAnsi="Times New Roman" w:cs="Times New Roman"/>
        </w:rPr>
        <w:t>”</w:t>
      </w:r>
      <w:r w:rsidR="00427FD5" w:rsidRPr="00427FD5">
        <w:rPr>
          <w:rFonts w:ascii="Times New Roman" w:hAnsi="Times New Roman" w:cs="Times New Roman"/>
        </w:rPr>
        <w:t xml:space="preserve"> function sends the selected option to a global function whenever the user picks a radio button. </w:t>
      </w:r>
      <w:r w:rsidR="00B20757">
        <w:rPr>
          <w:rFonts w:ascii="Times New Roman" w:hAnsi="Times New Roman" w:cs="Times New Roman"/>
        </w:rPr>
        <w:t xml:space="preserve">This </w:t>
      </w:r>
      <w:r w:rsidR="00CE3388">
        <w:rPr>
          <w:rFonts w:ascii="Times New Roman" w:hAnsi="Times New Roman" w:cs="Times New Roman"/>
        </w:rPr>
        <w:t xml:space="preserve">function was </w:t>
      </w:r>
      <w:r w:rsidR="00F11AD0">
        <w:rPr>
          <w:rFonts w:ascii="Times New Roman" w:hAnsi="Times New Roman" w:cs="Times New Roman"/>
        </w:rPr>
        <w:t>created</w:t>
      </w:r>
      <w:r w:rsidR="00CE3388">
        <w:rPr>
          <w:rFonts w:ascii="Times New Roman" w:hAnsi="Times New Roman" w:cs="Times New Roman"/>
        </w:rPr>
        <w:t xml:space="preserve"> to generate specific layouts for </w:t>
      </w:r>
      <w:r w:rsidR="00F11AD0">
        <w:rPr>
          <w:rFonts w:ascii="Times New Roman" w:hAnsi="Times New Roman" w:cs="Times New Roman"/>
        </w:rPr>
        <w:t xml:space="preserve">the </w:t>
      </w:r>
      <w:r w:rsidR="00CE3388">
        <w:rPr>
          <w:rFonts w:ascii="Times New Roman" w:hAnsi="Times New Roman" w:cs="Times New Roman"/>
        </w:rPr>
        <w:t>selected crime category</w:t>
      </w:r>
      <w:r w:rsidR="00F11AD0">
        <w:rPr>
          <w:rFonts w:ascii="Times New Roman" w:hAnsi="Times New Roman" w:cs="Times New Roman"/>
        </w:rPr>
        <w:t>.</w:t>
      </w:r>
    </w:p>
    <w:p w14:paraId="41542A81" w14:textId="62017601" w:rsidR="005910DE" w:rsidRPr="00470968" w:rsidRDefault="005910DE" w:rsidP="005910DE">
      <w:pPr>
        <w:rPr>
          <w:rFonts w:ascii="Times New Roman" w:hAnsi="Times New Roman" w:cs="Times New Roman"/>
          <w:color w:val="215868"/>
          <w:sz w:val="40"/>
          <w:szCs w:val="40"/>
        </w:rPr>
      </w:pPr>
      <w:r>
        <w:rPr>
          <w:rFonts w:ascii="Times New Roman" w:hAnsi="Times New Roman" w:cs="Times New Roman"/>
          <w:color w:val="215868"/>
          <w:sz w:val="40"/>
          <w:szCs w:val="40"/>
        </w:rPr>
        <w:t>Layouts</w:t>
      </w:r>
      <w:r w:rsidRPr="00470968"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482B6E6E" w14:textId="2A004DE3" w:rsidR="00321FDC" w:rsidRDefault="00567D3B" w:rsidP="00321FDC">
      <w:pPr>
        <w:rPr>
          <w:rFonts w:ascii="Times New Roman" w:hAnsi="Times New Roman" w:cs="Times New Roman"/>
          <w:b/>
          <w:bCs/>
          <w:i/>
          <w:iCs/>
          <w:color w:val="8064A2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0695C52" wp14:editId="40DBA6C6">
                <wp:simplePos x="0" y="0"/>
                <wp:positionH relativeFrom="column">
                  <wp:posOffset>731520</wp:posOffset>
                </wp:positionH>
                <wp:positionV relativeFrom="paragraph">
                  <wp:posOffset>237572</wp:posOffset>
                </wp:positionV>
                <wp:extent cx="5226050" cy="2072005"/>
                <wp:effectExtent l="0" t="0" r="0" b="4445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6050" cy="2072005"/>
                          <a:chOff x="0" y="0"/>
                          <a:chExt cx="5226565" cy="2072175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325925"/>
                            <a:ext cx="5226565" cy="1746250"/>
                            <a:chOff x="0" y="0"/>
                            <a:chExt cx="5226565" cy="1746250"/>
                          </a:xfrm>
                        </wpg:grpSpPr>
                        <pic:pic xmlns:pic="http://schemas.openxmlformats.org/drawingml/2006/picture">
                          <pic:nvPicPr>
                            <pic:cNvPr id="15" name="Picture 15" descr="Map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580005" cy="17462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Picture 16" descr="Map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66245" y="0"/>
                              <a:ext cx="2560320" cy="174561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527"/>
                            <a:ext cx="443230" cy="325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CC4003" w14:textId="77777777" w:rsidR="00567D3B" w:rsidRPr="00622085" w:rsidRDefault="00567D3B" w:rsidP="00567D3B">
                              <w:pP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622085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66246" y="0"/>
                            <a:ext cx="443230" cy="325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F6AC1B" w14:textId="77777777" w:rsidR="00567D3B" w:rsidRPr="00622085" w:rsidRDefault="00567D3B" w:rsidP="00567D3B">
                              <w:pP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622085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(</w:t>
                              </w:r>
                              <w:r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b</w:t>
                              </w:r>
                              <w:r w:rsidRPr="00622085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695C52" id="Group 13" o:spid="_x0000_s1026" style="position:absolute;margin-left:57.6pt;margin-top:18.7pt;width:411.5pt;height:163.15pt;z-index:251671552" coordsize="52265,207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">
                <v:group id="Group 14" o:spid="_x0000_s1027" style="position:absolute;top:3259;width:52265;height:17462" coordsize="52265,17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5" o:spid="_x0000_s1028" type="#_x0000_t75" alt="Map&#10;&#10;Description automatically generated" style="position:absolute;width:25800;height:174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">
                    <v:imagedata r:id="rId26" o:title="Map&#10;&#10;Description automatically generated"/>
                  </v:shape>
                  <v:shape id="Picture 16" o:spid="_x0000_s1029" type="#_x0000_t75" alt="Map&#10;&#10;Description automatically generated" style="position:absolute;left:26662;width:25603;height:17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">
                    <v:imagedata r:id="rId27" o:title="Map&#10;&#10;Description automatically generated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top:45;width:4432;height:3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43CC4003" w14:textId="77777777" w:rsidR="00567D3B" w:rsidRPr="00622085" w:rsidRDefault="00567D3B" w:rsidP="00567D3B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622085">
                          <w:rPr>
                            <w:b/>
                            <w:bCs/>
                            <w:sz w:val="32"/>
                            <w:szCs w:val="32"/>
                          </w:rPr>
                          <w:t>(a)</w:t>
                        </w:r>
                      </w:p>
                    </w:txbxContent>
                  </v:textbox>
                </v:shape>
                <v:shape id="Text Box 2" o:spid="_x0000_s1031" type="#_x0000_t202" style="position:absolute;left:26662;width:4432;height:3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2FF6AC1B" w14:textId="77777777" w:rsidR="00567D3B" w:rsidRPr="00622085" w:rsidRDefault="00567D3B" w:rsidP="00567D3B">
                        <w:pPr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622085">
                          <w:rPr>
                            <w:b/>
                            <w:bCs/>
                            <w:sz w:val="32"/>
                            <w:szCs w:val="32"/>
                          </w:rPr>
                          <w:t>(</w:t>
                        </w:r>
                        <w:r>
                          <w:rPr>
                            <w:b/>
                            <w:bCs/>
                            <w:sz w:val="32"/>
                            <w:szCs w:val="32"/>
                          </w:rPr>
                          <w:t>b</w:t>
                        </w:r>
                        <w:r w:rsidRPr="00622085">
                          <w:rPr>
                            <w:b/>
                            <w:bCs/>
                            <w:sz w:val="32"/>
                            <w:szCs w:val="32"/>
                          </w:rPr>
                          <w:t>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367C9">
        <w:rPr>
          <w:rFonts w:ascii="Times New Roman" w:hAnsi="Times New Roman" w:cs="Times New Roman"/>
          <w:b/>
          <w:bCs/>
          <w:color w:val="8064A2"/>
          <w:sz w:val="28"/>
          <w:szCs w:val="28"/>
          <w:u w:val="single"/>
        </w:rPr>
        <w:t>Layout 1</w:t>
      </w:r>
      <w:r w:rsidR="00321FDC" w:rsidRPr="001367C9">
        <w:rPr>
          <w:rFonts w:ascii="Times New Roman" w:hAnsi="Times New Roman" w:cs="Times New Roman"/>
          <w:b/>
          <w:bCs/>
          <w:color w:val="8064A2"/>
          <w:sz w:val="28"/>
          <w:szCs w:val="28"/>
        </w:rPr>
        <w:t xml:space="preserve">: </w:t>
      </w:r>
      <w:r w:rsidR="001367C9">
        <w:rPr>
          <w:rFonts w:ascii="Times New Roman" w:hAnsi="Times New Roman" w:cs="Times New Roman"/>
          <w:b/>
          <w:bCs/>
          <w:i/>
          <w:iCs/>
          <w:color w:val="8064A2"/>
          <w:sz w:val="28"/>
          <w:szCs w:val="28"/>
        </w:rPr>
        <w:t>Choropleth Map of the United States</w:t>
      </w:r>
    </w:p>
    <w:p w14:paraId="20072A8A" w14:textId="50AD4867" w:rsidR="001367C9" w:rsidRPr="001367C9" w:rsidRDefault="001367C9" w:rsidP="00321FDC">
      <w:pPr>
        <w:rPr>
          <w:rFonts w:ascii="Times New Roman" w:hAnsi="Times New Roman" w:cs="Times New Roman"/>
          <w:color w:val="8064A2"/>
          <w:sz w:val="28"/>
          <w:szCs w:val="28"/>
        </w:rPr>
      </w:pPr>
    </w:p>
    <w:p w14:paraId="2DE9F619" w14:textId="4EA11B8D" w:rsidR="00765131" w:rsidRDefault="00765131" w:rsidP="007E215C">
      <w:pPr>
        <w:rPr>
          <w:rFonts w:ascii="Arial" w:hAnsi="Arial" w:cs="Arial"/>
          <w:sz w:val="32"/>
          <w:szCs w:val="32"/>
        </w:rPr>
      </w:pPr>
    </w:p>
    <w:p w14:paraId="368DBF20" w14:textId="77777777" w:rsidR="00765131" w:rsidRDefault="00765131" w:rsidP="007E215C">
      <w:pPr>
        <w:rPr>
          <w:rFonts w:ascii="Arial" w:hAnsi="Arial" w:cs="Arial"/>
          <w:sz w:val="32"/>
          <w:szCs w:val="32"/>
        </w:rPr>
      </w:pPr>
    </w:p>
    <w:p w14:paraId="09A1826F" w14:textId="2AD0BEDC" w:rsidR="00765131" w:rsidRDefault="00765131" w:rsidP="007E215C">
      <w:pPr>
        <w:rPr>
          <w:rFonts w:ascii="Arial" w:hAnsi="Arial" w:cs="Arial"/>
          <w:sz w:val="32"/>
          <w:szCs w:val="32"/>
        </w:rPr>
      </w:pPr>
    </w:p>
    <w:p w14:paraId="1B70EF2E" w14:textId="23FC990B" w:rsidR="00765131" w:rsidRDefault="00765131" w:rsidP="007E215C">
      <w:pPr>
        <w:rPr>
          <w:rFonts w:ascii="Arial" w:hAnsi="Arial" w:cs="Arial"/>
          <w:sz w:val="32"/>
          <w:szCs w:val="32"/>
        </w:rPr>
      </w:pPr>
    </w:p>
    <w:p w14:paraId="191A0881" w14:textId="2B2C4CD7" w:rsidR="00765131" w:rsidRDefault="00765131" w:rsidP="007E215C">
      <w:pPr>
        <w:rPr>
          <w:rFonts w:ascii="Arial" w:hAnsi="Arial" w:cs="Arial"/>
          <w:sz w:val="32"/>
          <w:szCs w:val="32"/>
        </w:rPr>
      </w:pPr>
    </w:p>
    <w:p w14:paraId="5058B144" w14:textId="49962288" w:rsidR="00567D3B" w:rsidRDefault="00D03927" w:rsidP="00661A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bove two images </w:t>
      </w:r>
      <w:r w:rsidR="00807EA3">
        <w:rPr>
          <w:rFonts w:ascii="Times New Roman" w:hAnsi="Times New Roman" w:cs="Times New Roman"/>
        </w:rPr>
        <w:t>illustrate</w:t>
      </w:r>
      <w:r w:rsidR="0040052B">
        <w:rPr>
          <w:rFonts w:ascii="Times New Roman" w:hAnsi="Times New Roman" w:cs="Times New Roman"/>
        </w:rPr>
        <w:t xml:space="preserve"> how the choropleth map appears </w:t>
      </w:r>
      <w:r w:rsidR="00FC1334">
        <w:rPr>
          <w:rFonts w:ascii="Times New Roman" w:hAnsi="Times New Roman" w:cs="Times New Roman"/>
        </w:rPr>
        <w:t xml:space="preserve">(for the year 1965) </w:t>
      </w:r>
      <w:r w:rsidR="0040052B">
        <w:rPr>
          <w:rFonts w:ascii="Times New Roman" w:hAnsi="Times New Roman" w:cs="Times New Roman"/>
        </w:rPr>
        <w:t xml:space="preserve">when </w:t>
      </w:r>
      <w:r w:rsidR="00DC2872">
        <w:rPr>
          <w:rFonts w:ascii="Times New Roman" w:hAnsi="Times New Roman" w:cs="Times New Roman"/>
        </w:rPr>
        <w:t xml:space="preserve">the (a) Property crime category is selected and (b) Violent crime category is chosen. </w:t>
      </w:r>
    </w:p>
    <w:p w14:paraId="6DB2F0DC" w14:textId="4F5E4429" w:rsidR="00287068" w:rsidRDefault="00DB7451" w:rsidP="00661A76">
      <w:pPr>
        <w:rPr>
          <w:rFonts w:ascii="Times New Roman" w:hAnsi="Times New Roman" w:cs="Times New Roman"/>
        </w:rPr>
      </w:pPr>
      <w:r w:rsidRPr="00630DDA">
        <w:rPr>
          <w:rFonts w:ascii="Times New Roman" w:hAnsi="Times New Roman" w:cs="Times New Roman"/>
          <w:spacing w:val="-1"/>
          <w:shd w:val="clear" w:color="auto" w:fill="FFFFFF"/>
        </w:rPr>
        <w:drawing>
          <wp:anchor distT="0" distB="0" distL="114300" distR="114300" simplePos="0" relativeHeight="251672576" behindDoc="0" locked="0" layoutInCell="1" allowOverlap="1" wp14:anchorId="2AE2857C" wp14:editId="2A44CE2B">
            <wp:simplePos x="0" y="0"/>
            <wp:positionH relativeFrom="column">
              <wp:posOffset>5427835</wp:posOffset>
            </wp:positionH>
            <wp:positionV relativeFrom="paragraph">
              <wp:posOffset>596435</wp:posOffset>
            </wp:positionV>
            <wp:extent cx="1706270" cy="845654"/>
            <wp:effectExtent l="0" t="0" r="825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270" cy="8456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7068">
        <w:rPr>
          <w:rFonts w:ascii="Times New Roman" w:hAnsi="Times New Roman" w:cs="Times New Roman"/>
        </w:rPr>
        <w:t xml:space="preserve">For generating the basic map structure, the program makes use of a </w:t>
      </w:r>
      <w:proofErr w:type="spellStart"/>
      <w:r w:rsidR="00287068">
        <w:rPr>
          <w:rFonts w:ascii="Times New Roman" w:hAnsi="Times New Roman" w:cs="Times New Roman"/>
        </w:rPr>
        <w:t>geoJSON</w:t>
      </w:r>
      <w:proofErr w:type="spellEnd"/>
      <w:r w:rsidR="00287068">
        <w:rPr>
          <w:rFonts w:ascii="Times New Roman" w:hAnsi="Times New Roman" w:cs="Times New Roman"/>
        </w:rPr>
        <w:t xml:space="preserve"> file</w:t>
      </w:r>
      <w:r w:rsidR="000A11ED">
        <w:rPr>
          <w:rFonts w:ascii="Times New Roman" w:hAnsi="Times New Roman" w:cs="Times New Roman"/>
        </w:rPr>
        <w:t xml:space="preserve"> </w:t>
      </w:r>
      <w:r w:rsidR="007E333E">
        <w:rPr>
          <w:rFonts w:ascii="Times New Roman" w:hAnsi="Times New Roman" w:cs="Times New Roman"/>
        </w:rPr>
        <w:t xml:space="preserve">that is publicly available on the </w:t>
      </w:r>
      <w:r w:rsidR="00942424">
        <w:rPr>
          <w:rFonts w:ascii="Times New Roman" w:hAnsi="Times New Roman" w:cs="Times New Roman"/>
        </w:rPr>
        <w:t>following</w:t>
      </w:r>
      <w:r w:rsidR="007E333E">
        <w:rPr>
          <w:rFonts w:ascii="Times New Roman" w:hAnsi="Times New Roman" w:cs="Times New Roman"/>
        </w:rPr>
        <w:t xml:space="preserve"> GitHub repository</w:t>
      </w:r>
      <w:r w:rsidR="00942424">
        <w:rPr>
          <w:rFonts w:ascii="Times New Roman" w:hAnsi="Times New Roman" w:cs="Times New Roman"/>
        </w:rPr>
        <w:t xml:space="preserve">: </w:t>
      </w:r>
      <w:hyperlink r:id="rId29" w:history="1">
        <w:r w:rsidR="00EB792D" w:rsidRPr="007D2B20">
          <w:rPr>
            <w:rStyle w:val="Hyperlink"/>
            <w:rFonts w:ascii="Times New Roman" w:hAnsi="Times New Roman" w:cs="Times New Roman"/>
          </w:rPr>
          <w:t>https://github.com/PublicaMundi/MappingAPI/blob/master/data/geojson/us-states.json</w:t>
        </w:r>
      </w:hyperlink>
      <w:r w:rsidR="00EB792D">
        <w:rPr>
          <w:rFonts w:ascii="Times New Roman" w:hAnsi="Times New Roman" w:cs="Times New Roman"/>
        </w:rPr>
        <w:t xml:space="preserve"> . This JSON</w:t>
      </w:r>
      <w:r w:rsidR="00A7373D">
        <w:rPr>
          <w:rFonts w:ascii="Times New Roman" w:hAnsi="Times New Roman" w:cs="Times New Roman"/>
        </w:rPr>
        <w:t xml:space="preserve"> file </w:t>
      </w:r>
      <w:r w:rsidR="00CD71C4">
        <w:rPr>
          <w:rFonts w:ascii="Times New Roman" w:hAnsi="Times New Roman" w:cs="Times New Roman"/>
        </w:rPr>
        <w:t xml:space="preserve">contains </w:t>
      </w:r>
      <w:r w:rsidR="004F479C">
        <w:rPr>
          <w:rFonts w:ascii="Times New Roman" w:hAnsi="Times New Roman" w:cs="Times New Roman"/>
        </w:rPr>
        <w:t>coordinates of each US state along with their respective names</w:t>
      </w:r>
      <w:r w:rsidR="0046031C">
        <w:rPr>
          <w:rFonts w:ascii="Times New Roman" w:hAnsi="Times New Roman" w:cs="Times New Roman"/>
        </w:rPr>
        <w:t>.</w:t>
      </w:r>
    </w:p>
    <w:p w14:paraId="2B238BF2" w14:textId="16E6FEFD" w:rsidR="00FA612B" w:rsidRDefault="00DB7451" w:rsidP="00ED31B2">
      <w:pPr>
        <w:rPr>
          <w:rFonts w:ascii="Times New Roman" w:hAnsi="Times New Roman" w:cs="Times New Roman"/>
          <w:spacing w:val="-1"/>
          <w:shd w:val="clear" w:color="auto" w:fill="FFFFFF"/>
        </w:rPr>
      </w:pPr>
      <w:r w:rsidRPr="00DB7451">
        <w:rPr>
          <w:rFonts w:ascii="Times New Roman" w:hAnsi="Times New Roman" w:cs="Times New Roman"/>
          <w:spacing w:val="-1"/>
          <w:shd w:val="clear" w:color="auto" w:fill="FFFFFF"/>
        </w:rPr>
        <w:drawing>
          <wp:anchor distT="0" distB="0" distL="114300" distR="114300" simplePos="0" relativeHeight="251674624" behindDoc="0" locked="0" layoutInCell="1" allowOverlap="1" wp14:anchorId="2D7EC6EA" wp14:editId="21DDDF62">
            <wp:simplePos x="0" y="0"/>
            <wp:positionH relativeFrom="column">
              <wp:posOffset>5560670</wp:posOffset>
            </wp:positionH>
            <wp:positionV relativeFrom="paragraph">
              <wp:posOffset>1659526</wp:posOffset>
            </wp:positionV>
            <wp:extent cx="1544955" cy="1240155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201D">
        <w:rPr>
          <w:rFonts w:ascii="Times New Roman" w:hAnsi="Times New Roman" w:cs="Times New Roman"/>
          <w:spacing w:val="-1"/>
          <w:shd w:val="clear" w:color="auto" w:fill="FFFFFF"/>
        </w:rPr>
        <w:drawing>
          <wp:anchor distT="0" distB="0" distL="114300" distR="114300" simplePos="0" relativeHeight="251673600" behindDoc="0" locked="0" layoutInCell="1" allowOverlap="1" wp14:anchorId="21F75951" wp14:editId="0B308F67">
            <wp:simplePos x="0" y="0"/>
            <wp:positionH relativeFrom="column">
              <wp:posOffset>4836977</wp:posOffset>
            </wp:positionH>
            <wp:positionV relativeFrom="paragraph">
              <wp:posOffset>818955</wp:posOffset>
            </wp:positionV>
            <wp:extent cx="2295792" cy="774071"/>
            <wp:effectExtent l="0" t="0" r="9525" b="698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792" cy="7740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7AE9" w:rsidRPr="00697AE9">
        <w:rPr>
          <w:rFonts w:ascii="Times New Roman" w:hAnsi="Times New Roman" w:cs="Times New Roman"/>
          <w:spacing w:val="-1"/>
          <w:shd w:val="clear" w:color="auto" w:fill="FFFFFF"/>
        </w:rPr>
        <w:t xml:space="preserve">For building the projection </w:t>
      </w:r>
      <w:r w:rsidR="00DE409E">
        <w:rPr>
          <w:rFonts w:ascii="Times New Roman" w:hAnsi="Times New Roman" w:cs="Times New Roman"/>
          <w:spacing w:val="-1"/>
          <w:shd w:val="clear" w:color="auto" w:fill="FFFFFF"/>
        </w:rPr>
        <w:t>of</w:t>
      </w:r>
      <w:r w:rsidR="00697AE9" w:rsidRPr="00697AE9">
        <w:rPr>
          <w:rFonts w:ascii="Times New Roman" w:hAnsi="Times New Roman" w:cs="Times New Roman"/>
          <w:spacing w:val="-1"/>
          <w:shd w:val="clear" w:color="auto" w:fill="FFFFFF"/>
        </w:rPr>
        <w:t xml:space="preserve"> the map</w:t>
      </w:r>
      <w:r w:rsidR="0052737B">
        <w:rPr>
          <w:rFonts w:ascii="Times New Roman" w:hAnsi="Times New Roman" w:cs="Times New Roman"/>
          <w:spacing w:val="-1"/>
          <w:shd w:val="clear" w:color="auto" w:fill="FFFFFF"/>
        </w:rPr>
        <w:t xml:space="preserve">, the program exploits D3’s </w:t>
      </w:r>
      <w:proofErr w:type="spellStart"/>
      <w:proofErr w:type="gramStart"/>
      <w:r w:rsidR="005C2445" w:rsidRPr="005C2445">
        <w:rPr>
          <w:rFonts w:ascii="Times New Roman" w:hAnsi="Times New Roman" w:cs="Times New Roman"/>
          <w:spacing w:val="-1"/>
          <w:shd w:val="clear" w:color="auto" w:fill="FFFFFF"/>
        </w:rPr>
        <w:t>geoAlbersUsa</w:t>
      </w:r>
      <w:proofErr w:type="spellEnd"/>
      <w:r w:rsidR="005C2445" w:rsidRPr="005C2445">
        <w:rPr>
          <w:rFonts w:ascii="Times New Roman" w:hAnsi="Times New Roman" w:cs="Times New Roman"/>
          <w:spacing w:val="-1"/>
          <w:shd w:val="clear" w:color="auto" w:fill="FFFFFF"/>
        </w:rPr>
        <w:t>(</w:t>
      </w:r>
      <w:proofErr w:type="gramEnd"/>
      <w:r w:rsidR="005C2445" w:rsidRPr="005C2445">
        <w:rPr>
          <w:rFonts w:ascii="Times New Roman" w:hAnsi="Times New Roman" w:cs="Times New Roman"/>
          <w:spacing w:val="-1"/>
          <w:shd w:val="clear" w:color="auto" w:fill="FFFFFF"/>
        </w:rPr>
        <w:t>)</w:t>
      </w:r>
      <w:r w:rsidR="005C2445">
        <w:rPr>
          <w:rFonts w:ascii="Times New Roman" w:hAnsi="Times New Roman" w:cs="Times New Roman"/>
          <w:spacing w:val="-1"/>
          <w:shd w:val="clear" w:color="auto" w:fill="FFFFFF"/>
        </w:rPr>
        <w:t xml:space="preserve"> projection. </w:t>
      </w:r>
      <w:r w:rsidR="00887E2D">
        <w:rPr>
          <w:rFonts w:ascii="Times New Roman" w:hAnsi="Times New Roman" w:cs="Times New Roman"/>
          <w:spacing w:val="-1"/>
          <w:shd w:val="clear" w:color="auto" w:fill="FFFFFF"/>
        </w:rPr>
        <w:t xml:space="preserve">Initially, the </w:t>
      </w:r>
      <w:proofErr w:type="spellStart"/>
      <w:proofErr w:type="gramStart"/>
      <w:r w:rsidR="00AE6245" w:rsidRPr="00AE6245">
        <w:rPr>
          <w:rFonts w:ascii="Times New Roman" w:hAnsi="Times New Roman" w:cs="Times New Roman"/>
          <w:spacing w:val="-1"/>
          <w:shd w:val="clear" w:color="auto" w:fill="FFFFFF"/>
        </w:rPr>
        <w:t>geoMercator</w:t>
      </w:r>
      <w:proofErr w:type="spellEnd"/>
      <w:r w:rsidR="00AE6245" w:rsidRPr="00AE6245">
        <w:rPr>
          <w:rFonts w:ascii="Times New Roman" w:hAnsi="Times New Roman" w:cs="Times New Roman"/>
          <w:spacing w:val="-1"/>
          <w:shd w:val="clear" w:color="auto" w:fill="FFFFFF"/>
        </w:rPr>
        <w:t>(</w:t>
      </w:r>
      <w:proofErr w:type="gramEnd"/>
      <w:r w:rsidR="00AE6245" w:rsidRPr="00AE6245">
        <w:rPr>
          <w:rFonts w:ascii="Times New Roman" w:hAnsi="Times New Roman" w:cs="Times New Roman"/>
          <w:spacing w:val="-1"/>
          <w:shd w:val="clear" w:color="auto" w:fill="FFFFFF"/>
        </w:rPr>
        <w:t>) projection</w:t>
      </w:r>
      <w:r w:rsidR="00AE6245">
        <w:rPr>
          <w:rFonts w:ascii="Times New Roman" w:hAnsi="Times New Roman" w:cs="Times New Roman"/>
          <w:spacing w:val="-1"/>
          <w:shd w:val="clear" w:color="auto" w:fill="FFFFFF"/>
        </w:rPr>
        <w:t xml:space="preserve"> was used for the map. However, </w:t>
      </w:r>
      <w:r w:rsidR="00694CE2">
        <w:rPr>
          <w:rFonts w:ascii="Times New Roman" w:hAnsi="Times New Roman" w:cs="Times New Roman"/>
          <w:spacing w:val="-1"/>
          <w:shd w:val="clear" w:color="auto" w:fill="FFFFFF"/>
        </w:rPr>
        <w:t>due to the distance between the main body of the US and Alaska and Hawaii</w:t>
      </w:r>
      <w:r w:rsidR="00D40A4A">
        <w:rPr>
          <w:rFonts w:ascii="Times New Roman" w:hAnsi="Times New Roman" w:cs="Times New Roman"/>
          <w:spacing w:val="-1"/>
          <w:shd w:val="clear" w:color="auto" w:fill="FFFFFF"/>
        </w:rPr>
        <w:t xml:space="preserve">, the </w:t>
      </w:r>
      <w:proofErr w:type="spellStart"/>
      <w:proofErr w:type="gramStart"/>
      <w:r w:rsidR="00D40A4A" w:rsidRPr="00AE6245">
        <w:rPr>
          <w:rFonts w:ascii="Times New Roman" w:hAnsi="Times New Roman" w:cs="Times New Roman"/>
          <w:spacing w:val="-1"/>
          <w:shd w:val="clear" w:color="auto" w:fill="FFFFFF"/>
        </w:rPr>
        <w:t>geoMercator</w:t>
      </w:r>
      <w:proofErr w:type="spellEnd"/>
      <w:r w:rsidR="00D40A4A" w:rsidRPr="00AE6245">
        <w:rPr>
          <w:rFonts w:ascii="Times New Roman" w:hAnsi="Times New Roman" w:cs="Times New Roman"/>
          <w:spacing w:val="-1"/>
          <w:shd w:val="clear" w:color="auto" w:fill="FFFFFF"/>
        </w:rPr>
        <w:t>(</w:t>
      </w:r>
      <w:proofErr w:type="gramEnd"/>
      <w:r w:rsidR="00D40A4A" w:rsidRPr="00AE6245">
        <w:rPr>
          <w:rFonts w:ascii="Times New Roman" w:hAnsi="Times New Roman" w:cs="Times New Roman"/>
          <w:spacing w:val="-1"/>
          <w:shd w:val="clear" w:color="auto" w:fill="FFFFFF"/>
        </w:rPr>
        <w:t>) projection</w:t>
      </w:r>
      <w:r w:rsidR="00D40A4A">
        <w:rPr>
          <w:rFonts w:ascii="Times New Roman" w:hAnsi="Times New Roman" w:cs="Times New Roman"/>
          <w:spacing w:val="-1"/>
          <w:shd w:val="clear" w:color="auto" w:fill="FFFFFF"/>
        </w:rPr>
        <w:t xml:space="preserve"> was not</w:t>
      </w:r>
      <w:r w:rsidR="00D40A4A">
        <w:rPr>
          <w:rFonts w:ascii="Times New Roman" w:hAnsi="Times New Roman" w:cs="Times New Roman"/>
          <w:spacing w:val="-1"/>
          <w:shd w:val="clear" w:color="auto" w:fill="FFFFFF"/>
        </w:rPr>
        <w:t xml:space="preserve"> ideal </w:t>
      </w:r>
      <w:r w:rsidR="00AE01CD">
        <w:rPr>
          <w:rFonts w:ascii="Times New Roman" w:hAnsi="Times New Roman" w:cs="Times New Roman"/>
          <w:spacing w:val="-1"/>
          <w:shd w:val="clear" w:color="auto" w:fill="FFFFFF"/>
        </w:rPr>
        <w:t>as a large amount</w:t>
      </w:r>
      <w:r w:rsidR="005A1B6B">
        <w:rPr>
          <w:rFonts w:ascii="Times New Roman" w:hAnsi="Times New Roman" w:cs="Times New Roman"/>
          <w:spacing w:val="-1"/>
          <w:shd w:val="clear" w:color="auto" w:fill="FFFFFF"/>
        </w:rPr>
        <w:t xml:space="preserve"> of space on the SVG object was wasted and the map appeared diminished, even after adjusting the translate()</w:t>
      </w:r>
      <w:r w:rsidR="00ED31B2">
        <w:rPr>
          <w:rFonts w:ascii="Times New Roman" w:hAnsi="Times New Roman" w:cs="Times New Roman"/>
          <w:spacing w:val="-1"/>
          <w:shd w:val="clear" w:color="auto" w:fill="FFFFFF"/>
        </w:rPr>
        <w:t>.</w:t>
      </w:r>
      <w:r w:rsidR="003B1944">
        <w:rPr>
          <w:rFonts w:ascii="Times New Roman" w:hAnsi="Times New Roman" w:cs="Times New Roman"/>
          <w:spacing w:val="-1"/>
          <w:shd w:val="clear" w:color="auto" w:fill="FFFFFF"/>
        </w:rPr>
        <w:t xml:space="preserve"> </w:t>
      </w:r>
      <w:r w:rsidR="00B14CC9">
        <w:rPr>
          <w:rFonts w:ascii="Times New Roman" w:hAnsi="Times New Roman" w:cs="Times New Roman"/>
          <w:spacing w:val="-1"/>
          <w:shd w:val="clear" w:color="auto" w:fill="FFFFFF"/>
        </w:rPr>
        <w:t xml:space="preserve">The </w:t>
      </w:r>
      <w:proofErr w:type="spellStart"/>
      <w:proofErr w:type="gramStart"/>
      <w:r w:rsidR="00B14CC9" w:rsidRPr="005C2445">
        <w:rPr>
          <w:rFonts w:ascii="Times New Roman" w:hAnsi="Times New Roman" w:cs="Times New Roman"/>
          <w:spacing w:val="-1"/>
          <w:shd w:val="clear" w:color="auto" w:fill="FFFFFF"/>
        </w:rPr>
        <w:t>geoAlbersUsa</w:t>
      </w:r>
      <w:proofErr w:type="spellEnd"/>
      <w:r w:rsidR="00B14CC9" w:rsidRPr="005C2445">
        <w:rPr>
          <w:rFonts w:ascii="Times New Roman" w:hAnsi="Times New Roman" w:cs="Times New Roman"/>
          <w:spacing w:val="-1"/>
          <w:shd w:val="clear" w:color="auto" w:fill="FFFFFF"/>
        </w:rPr>
        <w:t>(</w:t>
      </w:r>
      <w:proofErr w:type="gramEnd"/>
      <w:r w:rsidR="00B14CC9" w:rsidRPr="005C2445">
        <w:rPr>
          <w:rFonts w:ascii="Times New Roman" w:hAnsi="Times New Roman" w:cs="Times New Roman"/>
          <w:spacing w:val="-1"/>
          <w:shd w:val="clear" w:color="auto" w:fill="FFFFFF"/>
        </w:rPr>
        <w:t>)</w:t>
      </w:r>
      <w:r w:rsidR="00B14CC9">
        <w:rPr>
          <w:rFonts w:ascii="Times New Roman" w:hAnsi="Times New Roman" w:cs="Times New Roman"/>
          <w:spacing w:val="-1"/>
          <w:shd w:val="clear" w:color="auto" w:fill="FFFFFF"/>
        </w:rPr>
        <w:t xml:space="preserve"> projection</w:t>
      </w:r>
      <w:r w:rsidR="003245E9">
        <w:rPr>
          <w:rFonts w:ascii="Times New Roman" w:hAnsi="Times New Roman" w:cs="Times New Roman"/>
          <w:spacing w:val="-1"/>
          <w:shd w:val="clear" w:color="auto" w:fill="FFFFFF"/>
        </w:rPr>
        <w:t xml:space="preserve"> positions the map of Alaska and </w:t>
      </w:r>
      <w:r w:rsidR="00E42E53">
        <w:rPr>
          <w:rFonts w:ascii="Times New Roman" w:hAnsi="Times New Roman" w:cs="Times New Roman"/>
          <w:spacing w:val="-1"/>
          <w:shd w:val="clear" w:color="auto" w:fill="FFFFFF"/>
        </w:rPr>
        <w:t xml:space="preserve">Hawaii </w:t>
      </w:r>
      <w:r w:rsidR="000F02F3">
        <w:rPr>
          <w:rFonts w:ascii="Times New Roman" w:hAnsi="Times New Roman" w:cs="Times New Roman"/>
          <w:spacing w:val="-1"/>
          <w:shd w:val="clear" w:color="auto" w:fill="FFFFFF"/>
        </w:rPr>
        <w:t xml:space="preserve">below the main body of the US. This ensures </w:t>
      </w:r>
      <w:r w:rsidR="00257F0E">
        <w:rPr>
          <w:rFonts w:ascii="Times New Roman" w:hAnsi="Times New Roman" w:cs="Times New Roman"/>
          <w:spacing w:val="-1"/>
          <w:shd w:val="clear" w:color="auto" w:fill="FFFFFF"/>
        </w:rPr>
        <w:t>a large amount of space isn’t wasted on the SVG object.</w:t>
      </w:r>
      <w:r w:rsidR="008A7C1E">
        <w:rPr>
          <w:rFonts w:ascii="Times New Roman" w:hAnsi="Times New Roman" w:cs="Times New Roman"/>
          <w:spacing w:val="-1"/>
          <w:shd w:val="clear" w:color="auto" w:fill="FFFFFF"/>
        </w:rPr>
        <w:t xml:space="preserve"> For coloring the map, </w:t>
      </w:r>
      <w:r w:rsidR="00984DB0">
        <w:rPr>
          <w:rFonts w:ascii="Times New Roman" w:hAnsi="Times New Roman" w:cs="Times New Roman"/>
          <w:spacing w:val="-1"/>
          <w:shd w:val="clear" w:color="auto" w:fill="FFFFFF"/>
        </w:rPr>
        <w:t xml:space="preserve">the defined color scale </w:t>
      </w:r>
      <w:r w:rsidR="008A7C1E">
        <w:rPr>
          <w:rFonts w:ascii="Times New Roman" w:hAnsi="Times New Roman" w:cs="Times New Roman"/>
          <w:spacing w:val="-1"/>
          <w:shd w:val="clear" w:color="auto" w:fill="FFFFFF"/>
        </w:rPr>
        <w:t xml:space="preserve">makes use of </w:t>
      </w:r>
      <w:r w:rsidR="00411780">
        <w:rPr>
          <w:rFonts w:ascii="Times New Roman" w:hAnsi="Times New Roman" w:cs="Times New Roman"/>
          <w:spacing w:val="-1"/>
          <w:shd w:val="clear" w:color="auto" w:fill="FFFFFF"/>
        </w:rPr>
        <w:t>D3’s</w:t>
      </w:r>
      <w:r w:rsidR="008A7C1E">
        <w:rPr>
          <w:rFonts w:ascii="Times New Roman" w:hAnsi="Times New Roman" w:cs="Times New Roman"/>
          <w:spacing w:val="-1"/>
          <w:shd w:val="clear" w:color="auto" w:fill="FFFFFF"/>
        </w:rPr>
        <w:t xml:space="preserve"> </w:t>
      </w:r>
      <w:proofErr w:type="spellStart"/>
      <w:proofErr w:type="gramStart"/>
      <w:r w:rsidR="00411780" w:rsidRPr="00411780">
        <w:rPr>
          <w:rFonts w:ascii="Times New Roman" w:hAnsi="Times New Roman" w:cs="Times New Roman"/>
          <w:spacing w:val="-1"/>
          <w:shd w:val="clear" w:color="auto" w:fill="FFFFFF"/>
        </w:rPr>
        <w:t>scaleThreshold</w:t>
      </w:r>
      <w:proofErr w:type="spellEnd"/>
      <w:r w:rsidR="00411780" w:rsidRPr="00411780">
        <w:rPr>
          <w:rFonts w:ascii="Times New Roman" w:hAnsi="Times New Roman" w:cs="Times New Roman"/>
          <w:spacing w:val="-1"/>
          <w:shd w:val="clear" w:color="auto" w:fill="FFFFFF"/>
        </w:rPr>
        <w:t>(</w:t>
      </w:r>
      <w:proofErr w:type="gramEnd"/>
      <w:r w:rsidR="00411780" w:rsidRPr="00411780">
        <w:rPr>
          <w:rFonts w:ascii="Times New Roman" w:hAnsi="Times New Roman" w:cs="Times New Roman"/>
          <w:spacing w:val="-1"/>
          <w:shd w:val="clear" w:color="auto" w:fill="FFFFFF"/>
        </w:rPr>
        <w:t>)</w:t>
      </w:r>
      <w:r w:rsidR="004476BC">
        <w:rPr>
          <w:rFonts w:ascii="Times New Roman" w:hAnsi="Times New Roman" w:cs="Times New Roman"/>
          <w:spacing w:val="-1"/>
          <w:shd w:val="clear" w:color="auto" w:fill="FFFFFF"/>
        </w:rPr>
        <w:t>, where the domain ranges</w:t>
      </w:r>
      <w:r w:rsidR="00C17D54">
        <w:rPr>
          <w:rFonts w:ascii="Times New Roman" w:hAnsi="Times New Roman" w:cs="Times New Roman"/>
          <w:spacing w:val="-1"/>
          <w:shd w:val="clear" w:color="auto" w:fill="FFFFFF"/>
        </w:rPr>
        <w:t xml:space="preserve"> from </w:t>
      </w:r>
      <w:r w:rsidR="00042CB8">
        <w:rPr>
          <w:rFonts w:ascii="Times New Roman" w:hAnsi="Times New Roman" w:cs="Times New Roman"/>
          <w:spacing w:val="-1"/>
          <w:shd w:val="clear" w:color="auto" w:fill="FFFFFF"/>
        </w:rPr>
        <w:t xml:space="preserve">1000 to </w:t>
      </w:r>
      <w:r w:rsidR="00716245" w:rsidRPr="00716245">
        <w:rPr>
          <w:rFonts w:ascii="Times New Roman" w:hAnsi="Times New Roman" w:cs="Times New Roman"/>
          <w:spacing w:val="-1"/>
          <w:shd w:val="clear" w:color="auto" w:fill="FFFFFF"/>
        </w:rPr>
        <w:t>32000</w:t>
      </w:r>
      <w:r w:rsidR="00B94FED">
        <w:rPr>
          <w:rFonts w:ascii="Times New Roman" w:hAnsi="Times New Roman" w:cs="Times New Roman"/>
          <w:spacing w:val="-1"/>
          <w:shd w:val="clear" w:color="auto" w:fill="FFFFFF"/>
        </w:rPr>
        <w:t>. The range was dynam</w:t>
      </w:r>
      <w:r w:rsidR="003534E8">
        <w:rPr>
          <w:rFonts w:ascii="Times New Roman" w:hAnsi="Times New Roman" w:cs="Times New Roman"/>
          <w:spacing w:val="-1"/>
          <w:shd w:val="clear" w:color="auto" w:fill="FFFFFF"/>
        </w:rPr>
        <w:t xml:space="preserve">ically set </w:t>
      </w:r>
      <w:r w:rsidR="00DC4ECB">
        <w:rPr>
          <w:rFonts w:ascii="Times New Roman" w:hAnsi="Times New Roman" w:cs="Times New Roman"/>
          <w:spacing w:val="-1"/>
          <w:shd w:val="clear" w:color="auto" w:fill="FFFFFF"/>
        </w:rPr>
        <w:t xml:space="preserve">based on what crime category was chosen by the user. </w:t>
      </w:r>
      <w:r w:rsidR="004375DA">
        <w:rPr>
          <w:rFonts w:ascii="Times New Roman" w:hAnsi="Times New Roman" w:cs="Times New Roman"/>
          <w:spacing w:val="-1"/>
          <w:shd w:val="clear" w:color="auto" w:fill="FFFFFF"/>
        </w:rPr>
        <w:t xml:space="preserve">As seen from the </w:t>
      </w:r>
      <w:r w:rsidR="00133E27">
        <w:rPr>
          <w:rFonts w:ascii="Times New Roman" w:hAnsi="Times New Roman" w:cs="Times New Roman"/>
          <w:spacing w:val="-1"/>
          <w:shd w:val="clear" w:color="auto" w:fill="FFFFFF"/>
        </w:rPr>
        <w:t xml:space="preserve">above </w:t>
      </w:r>
      <w:r w:rsidR="004375DA">
        <w:rPr>
          <w:rFonts w:ascii="Times New Roman" w:hAnsi="Times New Roman" w:cs="Times New Roman"/>
          <w:spacing w:val="-1"/>
          <w:shd w:val="clear" w:color="auto" w:fill="FFFFFF"/>
        </w:rPr>
        <w:t>two images of the US map</w:t>
      </w:r>
      <w:r w:rsidR="00133E27">
        <w:rPr>
          <w:rFonts w:ascii="Times New Roman" w:hAnsi="Times New Roman" w:cs="Times New Roman"/>
          <w:spacing w:val="-1"/>
          <w:shd w:val="clear" w:color="auto" w:fill="FFFFFF"/>
        </w:rPr>
        <w:t xml:space="preserve">, </w:t>
      </w:r>
      <w:r w:rsidR="001C2234">
        <w:rPr>
          <w:rFonts w:ascii="Times New Roman" w:hAnsi="Times New Roman" w:cs="Times New Roman"/>
          <w:spacing w:val="-1"/>
          <w:shd w:val="clear" w:color="auto" w:fill="FFFFFF"/>
        </w:rPr>
        <w:t xml:space="preserve">the choropleth map </w:t>
      </w:r>
      <w:r w:rsidR="004B2E83">
        <w:rPr>
          <w:rFonts w:ascii="Times New Roman" w:hAnsi="Times New Roman" w:cs="Times New Roman"/>
          <w:spacing w:val="-1"/>
          <w:shd w:val="clear" w:color="auto" w:fill="FFFFFF"/>
        </w:rPr>
        <w:t xml:space="preserve">representing the Property </w:t>
      </w:r>
      <w:r w:rsidR="00974498">
        <w:rPr>
          <w:rFonts w:ascii="Times New Roman" w:hAnsi="Times New Roman" w:cs="Times New Roman"/>
          <w:spacing w:val="-1"/>
          <w:shd w:val="clear" w:color="auto" w:fill="FFFFFF"/>
        </w:rPr>
        <w:t xml:space="preserve">and Violent crime category appear in shades of green and blue, respectively. </w:t>
      </w:r>
      <w:r w:rsidR="00BF7729">
        <w:rPr>
          <w:rFonts w:ascii="Times New Roman" w:hAnsi="Times New Roman" w:cs="Times New Roman"/>
          <w:spacing w:val="-1"/>
          <w:shd w:val="clear" w:color="auto" w:fill="FFFFFF"/>
        </w:rPr>
        <w:t>If the user selects the Property crime category</w:t>
      </w:r>
      <w:r w:rsidR="00BF669F">
        <w:rPr>
          <w:rFonts w:ascii="Times New Roman" w:hAnsi="Times New Roman" w:cs="Times New Roman"/>
          <w:spacing w:val="-1"/>
          <w:shd w:val="clear" w:color="auto" w:fill="FFFFFF"/>
        </w:rPr>
        <w:t xml:space="preserve">, </w:t>
      </w:r>
      <w:r w:rsidR="0012606C">
        <w:rPr>
          <w:rFonts w:ascii="Times New Roman" w:hAnsi="Times New Roman" w:cs="Times New Roman"/>
          <w:spacing w:val="-1"/>
          <w:shd w:val="clear" w:color="auto" w:fill="FFFFFF"/>
        </w:rPr>
        <w:t xml:space="preserve">D3’s </w:t>
      </w:r>
      <w:r w:rsidR="00CE57C2">
        <w:rPr>
          <w:rFonts w:ascii="Times New Roman" w:hAnsi="Times New Roman" w:cs="Times New Roman"/>
          <w:spacing w:val="-1"/>
          <w:shd w:val="clear" w:color="auto" w:fill="FFFFFF"/>
        </w:rPr>
        <w:t xml:space="preserve">sequential </w:t>
      </w:r>
      <w:r w:rsidR="00495EBD">
        <w:rPr>
          <w:rFonts w:ascii="Times New Roman" w:hAnsi="Times New Roman" w:cs="Times New Roman"/>
          <w:spacing w:val="-1"/>
          <w:shd w:val="clear" w:color="auto" w:fill="FFFFFF"/>
        </w:rPr>
        <w:t xml:space="preserve">green color scheme, </w:t>
      </w:r>
      <w:r w:rsidR="00495EBD" w:rsidRPr="00495EBD">
        <w:rPr>
          <w:rFonts w:ascii="Times New Roman" w:hAnsi="Times New Roman" w:cs="Times New Roman"/>
          <w:spacing w:val="-1"/>
          <w:shd w:val="clear" w:color="auto" w:fill="FFFFFF"/>
        </w:rPr>
        <w:t>d</w:t>
      </w:r>
      <w:proofErr w:type="gramStart"/>
      <w:r w:rsidR="00495EBD" w:rsidRPr="00495EBD">
        <w:rPr>
          <w:rFonts w:ascii="Times New Roman" w:hAnsi="Times New Roman" w:cs="Times New Roman"/>
          <w:spacing w:val="-1"/>
          <w:shd w:val="clear" w:color="auto" w:fill="FFFFFF"/>
        </w:rPr>
        <w:t>3.schemeGreen</w:t>
      </w:r>
      <w:proofErr w:type="gramEnd"/>
      <w:r w:rsidR="00495EBD">
        <w:rPr>
          <w:rFonts w:ascii="Times New Roman" w:hAnsi="Times New Roman" w:cs="Times New Roman"/>
          <w:spacing w:val="-1"/>
          <w:shd w:val="clear" w:color="auto" w:fill="FFFFFF"/>
        </w:rPr>
        <w:t xml:space="preserve">() is serves as the range for the color </w:t>
      </w:r>
      <w:r w:rsidR="00A94A3B">
        <w:rPr>
          <w:rFonts w:ascii="Times New Roman" w:hAnsi="Times New Roman" w:cs="Times New Roman"/>
          <w:spacing w:val="-1"/>
          <w:shd w:val="clear" w:color="auto" w:fill="FFFFFF"/>
        </w:rPr>
        <w:t>scale. The d</w:t>
      </w:r>
      <w:proofErr w:type="gramStart"/>
      <w:r w:rsidR="00A94A3B">
        <w:rPr>
          <w:rFonts w:ascii="Times New Roman" w:hAnsi="Times New Roman" w:cs="Times New Roman"/>
          <w:spacing w:val="-1"/>
          <w:shd w:val="clear" w:color="auto" w:fill="FFFFFF"/>
        </w:rPr>
        <w:t>3.</w:t>
      </w:r>
      <w:r w:rsidR="00A94A3B" w:rsidRPr="00A94A3B">
        <w:rPr>
          <w:rFonts w:ascii="Times New Roman" w:hAnsi="Times New Roman" w:cs="Times New Roman"/>
          <w:spacing w:val="-1"/>
          <w:shd w:val="clear" w:color="auto" w:fill="FFFFFF"/>
        </w:rPr>
        <w:t>schemeBlues</w:t>
      </w:r>
      <w:proofErr w:type="gramEnd"/>
      <w:r w:rsidR="00A94A3B">
        <w:rPr>
          <w:rFonts w:ascii="Times New Roman" w:hAnsi="Times New Roman" w:cs="Times New Roman"/>
          <w:spacing w:val="-1"/>
          <w:shd w:val="clear" w:color="auto" w:fill="FFFFFF"/>
        </w:rPr>
        <w:t xml:space="preserve">() </w:t>
      </w:r>
      <w:r w:rsidR="0086220E">
        <w:rPr>
          <w:rFonts w:ascii="Times New Roman" w:hAnsi="Times New Roman" w:cs="Times New Roman"/>
          <w:spacing w:val="-1"/>
          <w:shd w:val="clear" w:color="auto" w:fill="FFFFFF"/>
        </w:rPr>
        <w:t>sequential blue color scheme is set as the range of the color scale, provided the user chooses the Violent crime category</w:t>
      </w:r>
      <w:r w:rsidR="002949DC">
        <w:rPr>
          <w:rFonts w:ascii="Times New Roman" w:hAnsi="Times New Roman" w:cs="Times New Roman"/>
          <w:spacing w:val="-1"/>
          <w:shd w:val="clear" w:color="auto" w:fill="FFFFFF"/>
        </w:rPr>
        <w:t xml:space="preserve">. </w:t>
      </w:r>
      <w:r w:rsidR="007843BF">
        <w:rPr>
          <w:rFonts w:ascii="Times New Roman" w:hAnsi="Times New Roman" w:cs="Times New Roman"/>
          <w:spacing w:val="-1"/>
          <w:shd w:val="clear" w:color="auto" w:fill="FFFFFF"/>
        </w:rPr>
        <w:t xml:space="preserve">Each state was colored accordingly using the “fill” attribute </w:t>
      </w:r>
      <w:r w:rsidR="00DC4DC5">
        <w:rPr>
          <w:rFonts w:ascii="Times New Roman" w:hAnsi="Times New Roman" w:cs="Times New Roman"/>
          <w:spacing w:val="-1"/>
          <w:shd w:val="clear" w:color="auto" w:fill="FFFFFF"/>
        </w:rPr>
        <w:t xml:space="preserve">and </w:t>
      </w:r>
      <w:r w:rsidR="00696BC5">
        <w:rPr>
          <w:rFonts w:ascii="Times New Roman" w:hAnsi="Times New Roman" w:cs="Times New Roman"/>
          <w:spacing w:val="-1"/>
          <w:shd w:val="clear" w:color="auto" w:fill="FFFFFF"/>
        </w:rPr>
        <w:t xml:space="preserve">an Object </w:t>
      </w:r>
      <w:r w:rsidR="00696BC5">
        <w:rPr>
          <w:rFonts w:ascii="Times New Roman" w:hAnsi="Times New Roman" w:cs="Times New Roman"/>
          <w:spacing w:val="-1"/>
          <w:shd w:val="clear" w:color="auto" w:fill="FFFFFF"/>
        </w:rPr>
        <w:lastRenderedPageBreak/>
        <w:t xml:space="preserve">array. </w:t>
      </w:r>
      <w:r w:rsidR="00DB72C1">
        <w:rPr>
          <w:rFonts w:ascii="Times New Roman" w:hAnsi="Times New Roman" w:cs="Times New Roman"/>
          <w:spacing w:val="-1"/>
          <w:shd w:val="clear" w:color="auto" w:fill="FFFFFF"/>
        </w:rPr>
        <w:t xml:space="preserve">Values recorded on the selected year (taken from the slider) </w:t>
      </w:r>
      <w:r w:rsidR="003B7B76">
        <w:rPr>
          <w:rFonts w:ascii="Times New Roman" w:hAnsi="Times New Roman" w:cs="Times New Roman"/>
          <w:spacing w:val="-1"/>
          <w:shd w:val="clear" w:color="auto" w:fill="FFFFFF"/>
        </w:rPr>
        <w:t>were extracted using the “</w:t>
      </w:r>
      <w:proofErr w:type="gramStart"/>
      <w:r w:rsidR="003B7B76">
        <w:rPr>
          <w:rFonts w:ascii="Times New Roman" w:hAnsi="Times New Roman" w:cs="Times New Roman"/>
          <w:spacing w:val="-1"/>
          <w:shd w:val="clear" w:color="auto" w:fill="FFFFFF"/>
        </w:rPr>
        <w:t>filter(</w:t>
      </w:r>
      <w:proofErr w:type="gramEnd"/>
      <w:r w:rsidR="003B7B76">
        <w:rPr>
          <w:rFonts w:ascii="Times New Roman" w:hAnsi="Times New Roman" w:cs="Times New Roman"/>
          <w:spacing w:val="-1"/>
          <w:shd w:val="clear" w:color="auto" w:fill="FFFFFF"/>
        </w:rPr>
        <w:t>)” function</w:t>
      </w:r>
      <w:r w:rsidR="00542D78">
        <w:rPr>
          <w:rFonts w:ascii="Times New Roman" w:hAnsi="Times New Roman" w:cs="Times New Roman"/>
          <w:spacing w:val="-1"/>
          <w:shd w:val="clear" w:color="auto" w:fill="FFFFFF"/>
        </w:rPr>
        <w:t xml:space="preserve">, that generated a new object array. </w:t>
      </w:r>
    </w:p>
    <w:p w14:paraId="1255159A" w14:textId="65B0EC3B" w:rsidR="00FA612B" w:rsidRDefault="00FA612B">
      <w:pPr>
        <w:rPr>
          <w:rFonts w:ascii="Times New Roman" w:hAnsi="Times New Roman" w:cs="Times New Roman"/>
          <w:spacing w:val="-1"/>
          <w:shd w:val="clear" w:color="auto" w:fill="FFFFFF"/>
        </w:rPr>
      </w:pPr>
      <w:r>
        <w:rPr>
          <w:rFonts w:ascii="Times New Roman" w:hAnsi="Times New Roman" w:cs="Times New Roman"/>
          <w:spacing w:val="-1"/>
          <w:shd w:val="clear" w:color="auto" w:fill="FFFFFF"/>
        </w:rPr>
        <w:br w:type="page"/>
      </w:r>
    </w:p>
    <w:p w14:paraId="63A26416" w14:textId="7DDB8DC5" w:rsidR="00FA612B" w:rsidRDefault="00FA612B" w:rsidP="00ED31B2">
      <w:pPr>
        <w:rPr>
          <w:rFonts w:ascii="Times New Roman" w:hAnsi="Times New Roman" w:cs="Times New Roman"/>
        </w:rPr>
      </w:pPr>
    </w:p>
    <w:p w14:paraId="6ADAAA9C" w14:textId="77777777" w:rsidR="00FA612B" w:rsidRDefault="00FA61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8FFF15F" w14:textId="77777777" w:rsidR="00FA69E2" w:rsidRPr="00697AE9" w:rsidRDefault="00FA69E2" w:rsidP="00ED31B2">
      <w:pPr>
        <w:rPr>
          <w:rFonts w:ascii="Times New Roman" w:hAnsi="Times New Roman" w:cs="Times New Roman"/>
        </w:rPr>
      </w:pPr>
    </w:p>
    <w:p w14:paraId="4089C43E" w14:textId="3C10173F" w:rsidR="00661A76" w:rsidRDefault="00661A76" w:rsidP="00661A76">
      <w:pPr>
        <w:rPr>
          <w:rFonts w:ascii="Times New Roman" w:hAnsi="Times New Roman" w:cs="Times New Roman"/>
          <w:color w:val="215868"/>
          <w:sz w:val="40"/>
          <w:szCs w:val="40"/>
        </w:rPr>
      </w:pPr>
      <w:r w:rsidRPr="00567D3B">
        <w:rPr>
          <w:rFonts w:ascii="Arial" w:hAnsi="Arial" w:cs="Arial"/>
          <w:sz w:val="32"/>
          <w:szCs w:val="32"/>
        </w:rPr>
        <w:br w:type="page"/>
      </w:r>
      <w:r>
        <w:rPr>
          <w:rFonts w:ascii="Times New Roman" w:hAnsi="Times New Roman" w:cs="Times New Roman"/>
          <w:color w:val="215868"/>
          <w:sz w:val="40"/>
          <w:szCs w:val="40"/>
        </w:rPr>
        <w:lastRenderedPageBreak/>
        <w:t>References:</w:t>
      </w:r>
    </w:p>
    <w:p w14:paraId="53C926E2" w14:textId="4C0C8FBD" w:rsidR="009E62BA" w:rsidRPr="00342C92" w:rsidRDefault="00342C92" w:rsidP="00342C92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 xml:space="preserve">Bart, A.C., Whitcomb, R., </w:t>
      </w:r>
      <w:proofErr w:type="spellStart"/>
      <w:r>
        <w:rPr>
          <w:color w:val="000000"/>
        </w:rPr>
        <w:t>Kafura</w:t>
      </w:r>
      <w:proofErr w:type="spellEnd"/>
      <w:r>
        <w:rPr>
          <w:color w:val="000000"/>
        </w:rPr>
        <w:t>, D., Shaffer, C.A. and Tilevich, E. (2017). Computing with CORGIS. </w:t>
      </w:r>
      <w:r>
        <w:rPr>
          <w:i/>
          <w:iCs/>
          <w:color w:val="000000"/>
        </w:rPr>
        <w:t>ACM Inroads</w:t>
      </w:r>
      <w:r>
        <w:rPr>
          <w:color w:val="000000"/>
        </w:rPr>
        <w:t>, 8(2), pp.66–72.</w:t>
      </w:r>
    </w:p>
    <w:sectPr w:rsidR="009E62BA" w:rsidRPr="00342C92" w:rsidSect="006D4F86">
      <w:headerReference w:type="default" r:id="rId32"/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min, Ayushi" w:date="2022-04-06T18:55:00Z" w:initials="AA">
    <w:p w14:paraId="0B343B82" w14:textId="77777777" w:rsidR="00385726" w:rsidRDefault="00385726" w:rsidP="00390073">
      <w:pPr>
        <w:pStyle w:val="CommentText"/>
      </w:pPr>
      <w:r>
        <w:rPr>
          <w:rStyle w:val="CommentReference"/>
        </w:rPr>
        <w:annotationRef/>
      </w:r>
      <w:r>
        <w:t>fil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343B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860B7" w16cex:dateUtc="2022-04-06T14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343B82" w16cid:durableId="25F860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6E1E7" w14:textId="77777777" w:rsidR="008964EF" w:rsidRDefault="008964EF" w:rsidP="00F74D5C">
      <w:pPr>
        <w:spacing w:after="0" w:line="240" w:lineRule="auto"/>
      </w:pPr>
      <w:r>
        <w:separator/>
      </w:r>
    </w:p>
  </w:endnote>
  <w:endnote w:type="continuationSeparator" w:id="0">
    <w:p w14:paraId="7A715208" w14:textId="77777777" w:rsidR="008964EF" w:rsidRDefault="008964EF" w:rsidP="00F74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129BC" w14:textId="77777777" w:rsidR="008964EF" w:rsidRDefault="008964EF" w:rsidP="00F74D5C">
      <w:pPr>
        <w:spacing w:after="0" w:line="240" w:lineRule="auto"/>
      </w:pPr>
      <w:r>
        <w:separator/>
      </w:r>
    </w:p>
  </w:footnote>
  <w:footnote w:type="continuationSeparator" w:id="0">
    <w:p w14:paraId="6D6ED7F0" w14:textId="77777777" w:rsidR="008964EF" w:rsidRDefault="008964EF" w:rsidP="00F74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F32A8" w14:textId="3649734E" w:rsidR="00541734" w:rsidRPr="00541734" w:rsidRDefault="00B75EC0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>
      <w:rPr>
        <w:rFonts w:ascii="Arial" w:hAnsi="Arial" w:cs="Arial"/>
        <w:b/>
        <w:bCs/>
        <w:color w:val="595959" w:themeColor="text1" w:themeTint="A6"/>
        <w:sz w:val="32"/>
        <w:szCs w:val="32"/>
      </w:rPr>
      <w:t>S</w:t>
    </w:r>
    <w:r w:rsidR="00B923C7">
      <w:rPr>
        <w:rFonts w:ascii="Arial" w:hAnsi="Arial" w:cs="Arial"/>
        <w:b/>
        <w:bCs/>
        <w:color w:val="595959" w:themeColor="text1" w:themeTint="A6"/>
        <w:sz w:val="32"/>
        <w:szCs w:val="32"/>
      </w:rPr>
      <w:t>t</w:t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>udent</w:t>
    </w:r>
    <w:r w:rsidR="00541734" w:rsidRPr="00541734"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71614E14" wp14:editId="3BD3904F">
          <wp:simplePos x="0" y="0"/>
          <wp:positionH relativeFrom="column">
            <wp:posOffset>5381625</wp:posOffset>
          </wp:positionH>
          <wp:positionV relativeFrom="paragraph">
            <wp:posOffset>-75883</wp:posOffset>
          </wp:positionV>
          <wp:extent cx="1133185" cy="797070"/>
          <wp:effectExtent l="0" t="0" r="0" b="3175"/>
          <wp:wrapSquare wrapText="bothSides"/>
          <wp:docPr id="11" name="Picture 11" descr="S:\Secretariat\Court Committees\Administration\Terms of Reference\Current word versions\Terms of Reference review - August 2019\HW - Logo - Global - Small (Positive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Secretariat\Court Committees\Administration\Terms of Reference\Current word versions\Terms of Reference review - August 2019\HW - Logo - Global - Small (Positive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185" cy="797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 xml:space="preserve"> 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>Declaration of Authorship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4F87BBF4" w14:textId="2BB23965" w:rsidR="00F74D5C" w:rsidRDefault="00F74D5C">
    <w:pPr>
      <w:pStyle w:val="Header"/>
    </w:pPr>
  </w:p>
  <w:p w14:paraId="4E15361F" w14:textId="72AEDF54" w:rsidR="00F74D5C" w:rsidRDefault="00F74D5C">
    <w:pPr>
      <w:pStyle w:val="Header"/>
    </w:pPr>
  </w:p>
  <w:p w14:paraId="39BA9C0B" w14:textId="470115A8" w:rsidR="000705CE" w:rsidRDefault="000705CE">
    <w:pPr>
      <w:pStyle w:val="Header"/>
    </w:pPr>
  </w:p>
  <w:p w14:paraId="0FA8A8B3" w14:textId="77777777" w:rsidR="000705CE" w:rsidRDefault="0007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FEDFD" w14:textId="77777777" w:rsidR="001F35DC" w:rsidRDefault="001F35DC">
    <w:pPr>
      <w:pStyle w:val="Header"/>
    </w:pPr>
  </w:p>
  <w:p w14:paraId="3069E9B7" w14:textId="77777777" w:rsidR="001F35DC" w:rsidRDefault="001F35DC">
    <w:pPr>
      <w:pStyle w:val="Header"/>
    </w:pPr>
  </w:p>
  <w:p w14:paraId="6A37CD0C" w14:textId="77777777" w:rsidR="001F35DC" w:rsidRDefault="001F35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E832" w14:textId="7B47C356" w:rsidR="0024118E" w:rsidRPr="00541734" w:rsidRDefault="0024118E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7A999223" w14:textId="77777777" w:rsidR="0024118E" w:rsidRDefault="0024118E">
    <w:pPr>
      <w:pStyle w:val="Header"/>
    </w:pPr>
  </w:p>
  <w:p w14:paraId="70884FF5" w14:textId="77777777" w:rsidR="0024118E" w:rsidRDefault="0024118E">
    <w:pPr>
      <w:pStyle w:val="Header"/>
    </w:pPr>
  </w:p>
  <w:p w14:paraId="387064F6" w14:textId="77777777" w:rsidR="0024118E" w:rsidRDefault="0024118E">
    <w:pPr>
      <w:pStyle w:val="Header"/>
    </w:pPr>
  </w:p>
  <w:p w14:paraId="4ADE0E0E" w14:textId="77777777" w:rsidR="0024118E" w:rsidRDefault="00241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20725"/>
    <w:multiLevelType w:val="hybridMultilevel"/>
    <w:tmpl w:val="6EC608D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7B672A"/>
    <w:multiLevelType w:val="hybridMultilevel"/>
    <w:tmpl w:val="2CC49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D4DE5"/>
    <w:multiLevelType w:val="hybridMultilevel"/>
    <w:tmpl w:val="2C3AF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E65FD"/>
    <w:multiLevelType w:val="hybridMultilevel"/>
    <w:tmpl w:val="49B660CE"/>
    <w:lvl w:ilvl="0" w:tplc="BFEAE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BA41BE"/>
    <w:multiLevelType w:val="hybridMultilevel"/>
    <w:tmpl w:val="0C961E60"/>
    <w:lvl w:ilvl="0" w:tplc="F68E6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7F7C4E"/>
    <w:multiLevelType w:val="hybridMultilevel"/>
    <w:tmpl w:val="8BA83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21096"/>
    <w:multiLevelType w:val="hybridMultilevel"/>
    <w:tmpl w:val="15002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3064FF"/>
    <w:multiLevelType w:val="hybridMultilevel"/>
    <w:tmpl w:val="A0266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8519">
    <w:abstractNumId w:val="2"/>
  </w:num>
  <w:num w:numId="2" w16cid:durableId="2000184656">
    <w:abstractNumId w:val="0"/>
  </w:num>
  <w:num w:numId="3" w16cid:durableId="1988777882">
    <w:abstractNumId w:val="5"/>
  </w:num>
  <w:num w:numId="4" w16cid:durableId="795290984">
    <w:abstractNumId w:val="1"/>
  </w:num>
  <w:num w:numId="5" w16cid:durableId="2006275520">
    <w:abstractNumId w:val="7"/>
  </w:num>
  <w:num w:numId="6" w16cid:durableId="253559085">
    <w:abstractNumId w:val="6"/>
  </w:num>
  <w:num w:numId="7" w16cid:durableId="1129207852">
    <w:abstractNumId w:val="3"/>
  </w:num>
  <w:num w:numId="8" w16cid:durableId="30605862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in, Ayushi">
    <w15:presenceInfo w15:providerId="None" w15:userId="Amin, Ayus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sDS2MDcHUobmFko6SsGpxcWZ+XkgBca1APn0DfosAAAA"/>
  </w:docVars>
  <w:rsids>
    <w:rsidRoot w:val="00CF3BCA"/>
    <w:rsid w:val="00002617"/>
    <w:rsid w:val="000237E2"/>
    <w:rsid w:val="00042CB8"/>
    <w:rsid w:val="00043525"/>
    <w:rsid w:val="00047F6C"/>
    <w:rsid w:val="00052CDD"/>
    <w:rsid w:val="000577DE"/>
    <w:rsid w:val="000705CE"/>
    <w:rsid w:val="0007214E"/>
    <w:rsid w:val="000A11ED"/>
    <w:rsid w:val="000A3F7C"/>
    <w:rsid w:val="000F02F3"/>
    <w:rsid w:val="000F47B2"/>
    <w:rsid w:val="000F79A3"/>
    <w:rsid w:val="00112952"/>
    <w:rsid w:val="0012606C"/>
    <w:rsid w:val="00132F3A"/>
    <w:rsid w:val="00133E27"/>
    <w:rsid w:val="001367C9"/>
    <w:rsid w:val="00150A8A"/>
    <w:rsid w:val="00154FAF"/>
    <w:rsid w:val="00155B0B"/>
    <w:rsid w:val="00157087"/>
    <w:rsid w:val="00157674"/>
    <w:rsid w:val="0016240B"/>
    <w:rsid w:val="0017379E"/>
    <w:rsid w:val="00182281"/>
    <w:rsid w:val="001910CD"/>
    <w:rsid w:val="0019584B"/>
    <w:rsid w:val="001C2234"/>
    <w:rsid w:val="001C3ECA"/>
    <w:rsid w:val="001C7E3C"/>
    <w:rsid w:val="001D14CB"/>
    <w:rsid w:val="001D2901"/>
    <w:rsid w:val="001D397F"/>
    <w:rsid w:val="001D6678"/>
    <w:rsid w:val="001D6E39"/>
    <w:rsid w:val="001F0807"/>
    <w:rsid w:val="001F35DC"/>
    <w:rsid w:val="001F3870"/>
    <w:rsid w:val="001F7E90"/>
    <w:rsid w:val="002013D0"/>
    <w:rsid w:val="00201496"/>
    <w:rsid w:val="00202922"/>
    <w:rsid w:val="0020755C"/>
    <w:rsid w:val="00234765"/>
    <w:rsid w:val="00234BA9"/>
    <w:rsid w:val="002366B1"/>
    <w:rsid w:val="0024118E"/>
    <w:rsid w:val="00245BD8"/>
    <w:rsid w:val="00247663"/>
    <w:rsid w:val="002531A3"/>
    <w:rsid w:val="00257F0E"/>
    <w:rsid w:val="002611F9"/>
    <w:rsid w:val="0028306F"/>
    <w:rsid w:val="002848F8"/>
    <w:rsid w:val="00287068"/>
    <w:rsid w:val="002949DC"/>
    <w:rsid w:val="002B12E8"/>
    <w:rsid w:val="002B58B6"/>
    <w:rsid w:val="002C7507"/>
    <w:rsid w:val="002E11AD"/>
    <w:rsid w:val="0031329A"/>
    <w:rsid w:val="00320580"/>
    <w:rsid w:val="00321FDC"/>
    <w:rsid w:val="003245E9"/>
    <w:rsid w:val="00327123"/>
    <w:rsid w:val="00332B4D"/>
    <w:rsid w:val="00341835"/>
    <w:rsid w:val="00342C92"/>
    <w:rsid w:val="003534E8"/>
    <w:rsid w:val="0036074A"/>
    <w:rsid w:val="00360EB9"/>
    <w:rsid w:val="003733A6"/>
    <w:rsid w:val="00373885"/>
    <w:rsid w:val="0037396C"/>
    <w:rsid w:val="003753DF"/>
    <w:rsid w:val="00376C03"/>
    <w:rsid w:val="00385726"/>
    <w:rsid w:val="00394A7A"/>
    <w:rsid w:val="003962DE"/>
    <w:rsid w:val="003A4E05"/>
    <w:rsid w:val="003A7B22"/>
    <w:rsid w:val="003B1944"/>
    <w:rsid w:val="003B4D86"/>
    <w:rsid w:val="003B7B76"/>
    <w:rsid w:val="003C044E"/>
    <w:rsid w:val="003C633D"/>
    <w:rsid w:val="003E42A5"/>
    <w:rsid w:val="0040052B"/>
    <w:rsid w:val="00405314"/>
    <w:rsid w:val="00407931"/>
    <w:rsid w:val="00410693"/>
    <w:rsid w:val="00411780"/>
    <w:rsid w:val="00411B4C"/>
    <w:rsid w:val="0042348E"/>
    <w:rsid w:val="00424565"/>
    <w:rsid w:val="00427FD5"/>
    <w:rsid w:val="004375DA"/>
    <w:rsid w:val="004403E0"/>
    <w:rsid w:val="004430C8"/>
    <w:rsid w:val="004476BC"/>
    <w:rsid w:val="00451316"/>
    <w:rsid w:val="0046031C"/>
    <w:rsid w:val="004654CC"/>
    <w:rsid w:val="00470968"/>
    <w:rsid w:val="00484F1F"/>
    <w:rsid w:val="00495EBD"/>
    <w:rsid w:val="004968DD"/>
    <w:rsid w:val="00496AED"/>
    <w:rsid w:val="004A4810"/>
    <w:rsid w:val="004B102E"/>
    <w:rsid w:val="004B2E83"/>
    <w:rsid w:val="004C16CE"/>
    <w:rsid w:val="004C47ED"/>
    <w:rsid w:val="004C65B7"/>
    <w:rsid w:val="004D3B52"/>
    <w:rsid w:val="004F4187"/>
    <w:rsid w:val="004F479C"/>
    <w:rsid w:val="004F6CC9"/>
    <w:rsid w:val="005038DD"/>
    <w:rsid w:val="00505E97"/>
    <w:rsid w:val="005200E1"/>
    <w:rsid w:val="00522B94"/>
    <w:rsid w:val="0052737B"/>
    <w:rsid w:val="00541734"/>
    <w:rsid w:val="005424A6"/>
    <w:rsid w:val="00542D78"/>
    <w:rsid w:val="00556E45"/>
    <w:rsid w:val="00557640"/>
    <w:rsid w:val="005605B1"/>
    <w:rsid w:val="00562CE4"/>
    <w:rsid w:val="005679FB"/>
    <w:rsid w:val="00567D3B"/>
    <w:rsid w:val="00570A83"/>
    <w:rsid w:val="005910DE"/>
    <w:rsid w:val="005919B5"/>
    <w:rsid w:val="00594801"/>
    <w:rsid w:val="005A1B6B"/>
    <w:rsid w:val="005A2472"/>
    <w:rsid w:val="005B6F5A"/>
    <w:rsid w:val="005C2445"/>
    <w:rsid w:val="005C5225"/>
    <w:rsid w:val="005C6EE1"/>
    <w:rsid w:val="005D1D8E"/>
    <w:rsid w:val="005D3E08"/>
    <w:rsid w:val="005E1CFF"/>
    <w:rsid w:val="005F43D7"/>
    <w:rsid w:val="006013F4"/>
    <w:rsid w:val="00601EE6"/>
    <w:rsid w:val="00610C9E"/>
    <w:rsid w:val="006126C6"/>
    <w:rsid w:val="006133DF"/>
    <w:rsid w:val="00623CAB"/>
    <w:rsid w:val="006274AF"/>
    <w:rsid w:val="00630DDA"/>
    <w:rsid w:val="0063138C"/>
    <w:rsid w:val="00641FAC"/>
    <w:rsid w:val="00642083"/>
    <w:rsid w:val="00645014"/>
    <w:rsid w:val="00661A76"/>
    <w:rsid w:val="00664BA1"/>
    <w:rsid w:val="00670F7F"/>
    <w:rsid w:val="00675B21"/>
    <w:rsid w:val="00686B08"/>
    <w:rsid w:val="00686F81"/>
    <w:rsid w:val="00691489"/>
    <w:rsid w:val="00694CE2"/>
    <w:rsid w:val="00696BC5"/>
    <w:rsid w:val="00697296"/>
    <w:rsid w:val="00697AE9"/>
    <w:rsid w:val="00697F17"/>
    <w:rsid w:val="006B3BAA"/>
    <w:rsid w:val="006B7EEA"/>
    <w:rsid w:val="006D4F86"/>
    <w:rsid w:val="006E0BC1"/>
    <w:rsid w:val="006F0739"/>
    <w:rsid w:val="007016EF"/>
    <w:rsid w:val="0070679C"/>
    <w:rsid w:val="00707D21"/>
    <w:rsid w:val="00715791"/>
    <w:rsid w:val="00716245"/>
    <w:rsid w:val="00722A72"/>
    <w:rsid w:val="00726D22"/>
    <w:rsid w:val="00732988"/>
    <w:rsid w:val="00735D0C"/>
    <w:rsid w:val="007411B8"/>
    <w:rsid w:val="0074662E"/>
    <w:rsid w:val="00751C5C"/>
    <w:rsid w:val="00765131"/>
    <w:rsid w:val="00770A1E"/>
    <w:rsid w:val="00772956"/>
    <w:rsid w:val="00781B22"/>
    <w:rsid w:val="007843BF"/>
    <w:rsid w:val="00786C06"/>
    <w:rsid w:val="00796B79"/>
    <w:rsid w:val="007B1340"/>
    <w:rsid w:val="007B7055"/>
    <w:rsid w:val="007C03DD"/>
    <w:rsid w:val="007E215C"/>
    <w:rsid w:val="007E333E"/>
    <w:rsid w:val="007F2250"/>
    <w:rsid w:val="007F3F08"/>
    <w:rsid w:val="007F511D"/>
    <w:rsid w:val="007F51C9"/>
    <w:rsid w:val="007F7A09"/>
    <w:rsid w:val="007F7B2C"/>
    <w:rsid w:val="00807EA3"/>
    <w:rsid w:val="0081031F"/>
    <w:rsid w:val="00810800"/>
    <w:rsid w:val="0081141B"/>
    <w:rsid w:val="00823B96"/>
    <w:rsid w:val="00830CF9"/>
    <w:rsid w:val="00835EAA"/>
    <w:rsid w:val="00844F4A"/>
    <w:rsid w:val="00846449"/>
    <w:rsid w:val="00846950"/>
    <w:rsid w:val="0086220E"/>
    <w:rsid w:val="008718F3"/>
    <w:rsid w:val="00873AB3"/>
    <w:rsid w:val="0087536A"/>
    <w:rsid w:val="00877524"/>
    <w:rsid w:val="00877C6C"/>
    <w:rsid w:val="00887E2D"/>
    <w:rsid w:val="00890AE2"/>
    <w:rsid w:val="00891680"/>
    <w:rsid w:val="008964D7"/>
    <w:rsid w:val="008964EF"/>
    <w:rsid w:val="00897E7E"/>
    <w:rsid w:val="008A709C"/>
    <w:rsid w:val="008A7C1E"/>
    <w:rsid w:val="008D29C7"/>
    <w:rsid w:val="008E12E8"/>
    <w:rsid w:val="008E4AF4"/>
    <w:rsid w:val="008E761A"/>
    <w:rsid w:val="00910548"/>
    <w:rsid w:val="00910D17"/>
    <w:rsid w:val="0091222D"/>
    <w:rsid w:val="00913EF9"/>
    <w:rsid w:val="00925615"/>
    <w:rsid w:val="00942424"/>
    <w:rsid w:val="00957A2A"/>
    <w:rsid w:val="00974498"/>
    <w:rsid w:val="00984DB0"/>
    <w:rsid w:val="00986399"/>
    <w:rsid w:val="009900E2"/>
    <w:rsid w:val="00992F1D"/>
    <w:rsid w:val="009A19D9"/>
    <w:rsid w:val="009B1F72"/>
    <w:rsid w:val="009D0136"/>
    <w:rsid w:val="009D2BC4"/>
    <w:rsid w:val="009E1183"/>
    <w:rsid w:val="009E51CF"/>
    <w:rsid w:val="009E62BA"/>
    <w:rsid w:val="009F57CC"/>
    <w:rsid w:val="00A036AE"/>
    <w:rsid w:val="00A06136"/>
    <w:rsid w:val="00A13648"/>
    <w:rsid w:val="00A1750F"/>
    <w:rsid w:val="00A2621C"/>
    <w:rsid w:val="00A40B7B"/>
    <w:rsid w:val="00A43959"/>
    <w:rsid w:val="00A46B51"/>
    <w:rsid w:val="00A63EA4"/>
    <w:rsid w:val="00A647C2"/>
    <w:rsid w:val="00A7373D"/>
    <w:rsid w:val="00A73E83"/>
    <w:rsid w:val="00A94A3B"/>
    <w:rsid w:val="00AB0C48"/>
    <w:rsid w:val="00AB6F45"/>
    <w:rsid w:val="00AB6F8C"/>
    <w:rsid w:val="00AC2C39"/>
    <w:rsid w:val="00AC388F"/>
    <w:rsid w:val="00AD3C08"/>
    <w:rsid w:val="00AD733A"/>
    <w:rsid w:val="00AE01CD"/>
    <w:rsid w:val="00AE6245"/>
    <w:rsid w:val="00AF17EB"/>
    <w:rsid w:val="00AF55CE"/>
    <w:rsid w:val="00B14CC9"/>
    <w:rsid w:val="00B159F8"/>
    <w:rsid w:val="00B15FF7"/>
    <w:rsid w:val="00B20757"/>
    <w:rsid w:val="00B246B6"/>
    <w:rsid w:val="00B35B04"/>
    <w:rsid w:val="00B37CC9"/>
    <w:rsid w:val="00B4574A"/>
    <w:rsid w:val="00B477D9"/>
    <w:rsid w:val="00B56E6B"/>
    <w:rsid w:val="00B711D4"/>
    <w:rsid w:val="00B72C72"/>
    <w:rsid w:val="00B75EC0"/>
    <w:rsid w:val="00B764D5"/>
    <w:rsid w:val="00B77417"/>
    <w:rsid w:val="00B851AC"/>
    <w:rsid w:val="00B923C7"/>
    <w:rsid w:val="00B92594"/>
    <w:rsid w:val="00B94FED"/>
    <w:rsid w:val="00B95787"/>
    <w:rsid w:val="00BA7660"/>
    <w:rsid w:val="00BB201D"/>
    <w:rsid w:val="00BB48A0"/>
    <w:rsid w:val="00BB7B6D"/>
    <w:rsid w:val="00BD4E10"/>
    <w:rsid w:val="00BD666F"/>
    <w:rsid w:val="00BE0DDF"/>
    <w:rsid w:val="00BF669F"/>
    <w:rsid w:val="00BF7729"/>
    <w:rsid w:val="00C130A0"/>
    <w:rsid w:val="00C15C8E"/>
    <w:rsid w:val="00C17D54"/>
    <w:rsid w:val="00C4778E"/>
    <w:rsid w:val="00C50F90"/>
    <w:rsid w:val="00C62ECC"/>
    <w:rsid w:val="00C7245F"/>
    <w:rsid w:val="00C87C32"/>
    <w:rsid w:val="00C94373"/>
    <w:rsid w:val="00C97884"/>
    <w:rsid w:val="00CA2A02"/>
    <w:rsid w:val="00CA623E"/>
    <w:rsid w:val="00CB2EF1"/>
    <w:rsid w:val="00CB6EFC"/>
    <w:rsid w:val="00CB7933"/>
    <w:rsid w:val="00CC1D25"/>
    <w:rsid w:val="00CD2AA2"/>
    <w:rsid w:val="00CD31F2"/>
    <w:rsid w:val="00CD71C4"/>
    <w:rsid w:val="00CE3388"/>
    <w:rsid w:val="00CE57C2"/>
    <w:rsid w:val="00CF3BCA"/>
    <w:rsid w:val="00D03927"/>
    <w:rsid w:val="00D15166"/>
    <w:rsid w:val="00D15689"/>
    <w:rsid w:val="00D17FF6"/>
    <w:rsid w:val="00D24534"/>
    <w:rsid w:val="00D34BA8"/>
    <w:rsid w:val="00D40A4A"/>
    <w:rsid w:val="00D41636"/>
    <w:rsid w:val="00D435AD"/>
    <w:rsid w:val="00D50776"/>
    <w:rsid w:val="00D52B0F"/>
    <w:rsid w:val="00D75592"/>
    <w:rsid w:val="00D94B8A"/>
    <w:rsid w:val="00DA7ED6"/>
    <w:rsid w:val="00DB33D6"/>
    <w:rsid w:val="00DB72C1"/>
    <w:rsid w:val="00DB7451"/>
    <w:rsid w:val="00DC2872"/>
    <w:rsid w:val="00DC4A83"/>
    <w:rsid w:val="00DC4DC5"/>
    <w:rsid w:val="00DC4ECB"/>
    <w:rsid w:val="00DC641B"/>
    <w:rsid w:val="00DE409E"/>
    <w:rsid w:val="00DE4602"/>
    <w:rsid w:val="00E1196E"/>
    <w:rsid w:val="00E26679"/>
    <w:rsid w:val="00E35C2A"/>
    <w:rsid w:val="00E35D2C"/>
    <w:rsid w:val="00E405BB"/>
    <w:rsid w:val="00E42E53"/>
    <w:rsid w:val="00E50749"/>
    <w:rsid w:val="00E57A91"/>
    <w:rsid w:val="00E77345"/>
    <w:rsid w:val="00E85001"/>
    <w:rsid w:val="00EA264C"/>
    <w:rsid w:val="00EA50BA"/>
    <w:rsid w:val="00EA736A"/>
    <w:rsid w:val="00EB1A83"/>
    <w:rsid w:val="00EB792D"/>
    <w:rsid w:val="00EC06D7"/>
    <w:rsid w:val="00ED14F0"/>
    <w:rsid w:val="00ED19C7"/>
    <w:rsid w:val="00ED31B2"/>
    <w:rsid w:val="00ED3D16"/>
    <w:rsid w:val="00EE2C24"/>
    <w:rsid w:val="00EE2E25"/>
    <w:rsid w:val="00EF3FA4"/>
    <w:rsid w:val="00F0248F"/>
    <w:rsid w:val="00F10E5B"/>
    <w:rsid w:val="00F10FA0"/>
    <w:rsid w:val="00F11AD0"/>
    <w:rsid w:val="00F1339A"/>
    <w:rsid w:val="00F14B24"/>
    <w:rsid w:val="00F35C7A"/>
    <w:rsid w:val="00F44807"/>
    <w:rsid w:val="00F6349C"/>
    <w:rsid w:val="00F7053C"/>
    <w:rsid w:val="00F74D5C"/>
    <w:rsid w:val="00F81CBC"/>
    <w:rsid w:val="00F84F40"/>
    <w:rsid w:val="00F85819"/>
    <w:rsid w:val="00F911D2"/>
    <w:rsid w:val="00F93930"/>
    <w:rsid w:val="00F97DBB"/>
    <w:rsid w:val="00FA1830"/>
    <w:rsid w:val="00FA52D6"/>
    <w:rsid w:val="00FA612B"/>
    <w:rsid w:val="00FA69E2"/>
    <w:rsid w:val="00FB69DA"/>
    <w:rsid w:val="00FC1334"/>
    <w:rsid w:val="00FC3D6B"/>
    <w:rsid w:val="00FD1E5C"/>
    <w:rsid w:val="00FD4142"/>
    <w:rsid w:val="00FE236F"/>
    <w:rsid w:val="00FE4350"/>
    <w:rsid w:val="00FF7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CD778"/>
  <w15:chartTrackingRefBased/>
  <w15:docId w15:val="{E57F2A50-2F35-4142-A299-3D00CE456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28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D5C"/>
  </w:style>
  <w:style w:type="paragraph" w:styleId="Footer">
    <w:name w:val="footer"/>
    <w:basedOn w:val="Normal"/>
    <w:link w:val="Foot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D5C"/>
  </w:style>
  <w:style w:type="character" w:styleId="Hyperlink">
    <w:name w:val="Hyperlink"/>
    <w:basedOn w:val="DefaultParagraphFont"/>
    <w:uiPriority w:val="99"/>
    <w:unhideWhenUsed/>
    <w:rsid w:val="00AD3C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3C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0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4173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548"/>
    <w:pPr>
      <w:ind w:left="720"/>
      <w:contextualSpacing/>
    </w:pPr>
  </w:style>
  <w:style w:type="paragraph" w:customStyle="1" w:styleId="ContactInfo">
    <w:name w:val="Contact Info"/>
    <w:basedOn w:val="Normal"/>
    <w:uiPriority w:val="4"/>
    <w:qFormat/>
    <w:rsid w:val="001F35DC"/>
    <w:pPr>
      <w:spacing w:after="0" w:line="264" w:lineRule="auto"/>
      <w:jc w:val="center"/>
    </w:pPr>
    <w:rPr>
      <w:color w:val="595959" w:themeColor="text1" w:themeTint="A6"/>
    </w:rPr>
  </w:style>
  <w:style w:type="paragraph" w:styleId="Title">
    <w:name w:val="Title"/>
    <w:basedOn w:val="Normal"/>
    <w:link w:val="TitleChar"/>
    <w:uiPriority w:val="2"/>
    <w:unhideWhenUsed/>
    <w:qFormat/>
    <w:rsid w:val="001F35DC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1F35DC"/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1F35DC"/>
    <w:pPr>
      <w:numPr>
        <w:ilvl w:val="1"/>
      </w:numPr>
      <w:spacing w:after="480" w:line="264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1F35DC"/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857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57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57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7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72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136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42C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A69E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riotwatt.sharepoint.com/sites/skillshub/SitePages/Academic-Integrity-and-Plagiarism.aspx" TargetMode="External"/><Relationship Id="rId13" Type="http://schemas.microsoft.com/office/2018/08/relationships/commentsExtensible" Target="commentsExtensible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34" Type="http://schemas.microsoft.com/office/2011/relationships/people" Target="people.xml"/><Relationship Id="rId7" Type="http://schemas.openxmlformats.org/officeDocument/2006/relationships/hyperlink" Target="https://www.hw.ac.uk/uk/students/studies/examinations/plagiarism.htm" TargetMode="External"/><Relationship Id="rId12" Type="http://schemas.microsoft.com/office/2016/09/relationships/commentsIds" Target="commentsIds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yperlink" Target="https://github.com/PublicaMundi/MappingAPI/blob/master/data/geojson/us-states.js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openxmlformats.org/officeDocument/2006/relationships/image" Target="media/image10.png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corgis-edu.github.io/corgis/csv/state_crime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image" Target="media/image5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2C43A9EB9A451CA7FCBB72D3776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2C4E7-48E1-451C-B5F7-223D8D4DE60B}"/>
      </w:docPartPr>
      <w:docPartBody>
        <w:p w:rsidR="00A16D00" w:rsidRDefault="00D2405B" w:rsidP="00D2405B">
          <w:pPr>
            <w:pStyle w:val="3A2C43A9EB9A451CA7FCBB72D377656B"/>
          </w:pPr>
          <w:r w:rsidRPr="000E4A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6D3BDFEE14443A62E148B561A5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20AFC-B9D7-4AD0-B3A6-CCA68E59F0DF}"/>
      </w:docPartPr>
      <w:docPartBody>
        <w:p w:rsidR="00A16D00" w:rsidRDefault="00D2405B" w:rsidP="00D2405B">
          <w:pPr>
            <w:pStyle w:val="E7A6D3BDFEE14443A62E148B561A504E"/>
          </w:pPr>
          <w:r w:rsidRPr="000E4AB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05B"/>
    <w:rsid w:val="001E403D"/>
    <w:rsid w:val="00491D24"/>
    <w:rsid w:val="0052544F"/>
    <w:rsid w:val="0086603D"/>
    <w:rsid w:val="008B2D08"/>
    <w:rsid w:val="00A01B80"/>
    <w:rsid w:val="00A16D00"/>
    <w:rsid w:val="00A25FFA"/>
    <w:rsid w:val="00D2405B"/>
    <w:rsid w:val="00DF3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05B"/>
    <w:rPr>
      <w:color w:val="808080"/>
    </w:rPr>
  </w:style>
  <w:style w:type="paragraph" w:customStyle="1" w:styleId="3A2C43A9EB9A451CA7FCBB72D377656B">
    <w:name w:val="3A2C43A9EB9A451CA7FCBB72D377656B"/>
    <w:rsid w:val="00D2405B"/>
  </w:style>
  <w:style w:type="paragraph" w:customStyle="1" w:styleId="E7A6D3BDFEE14443A62E148B561A504E">
    <w:name w:val="E7A6D3BDFEE14443A62E148B561A504E"/>
    <w:rsid w:val="00D240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0</TotalTime>
  <Pages>9</Pages>
  <Words>1432</Words>
  <Characters>816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ar, Shereen</dc:creator>
  <cp:keywords/>
  <dc:description/>
  <cp:lastModifiedBy>Amin, Ayushi</cp:lastModifiedBy>
  <cp:revision>365</cp:revision>
  <dcterms:created xsi:type="dcterms:W3CDTF">2022-03-19T08:59:00Z</dcterms:created>
  <dcterms:modified xsi:type="dcterms:W3CDTF">2022-04-07T20:19:00Z</dcterms:modified>
</cp:coreProperties>
</file>